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9E0E3" w14:textId="273309BD" w:rsidR="00DF0736" w:rsidRPr="00C33BD0" w:rsidRDefault="00D61DB6">
      <w:pPr>
        <w:rPr>
          <w:b/>
          <w:bCs/>
        </w:rPr>
      </w:pPr>
      <w:bookmarkStart w:id="0" w:name="_Hlk130240705"/>
      <w:bookmarkEnd w:id="0"/>
      <w:r w:rsidRPr="00C33BD0">
        <w:rPr>
          <w:b/>
          <w:bCs/>
        </w:rPr>
        <w:t>Nutrient Excretion Preliminary Results</w:t>
      </w:r>
    </w:p>
    <w:p w14:paraId="5BD8EF34" w14:textId="77777777" w:rsidR="00EA6F8C" w:rsidRDefault="00EA6F8C"/>
    <w:p w14:paraId="576F79E5" w14:textId="1B1EF961" w:rsidR="00C33BD0" w:rsidRPr="00EA6F8C" w:rsidRDefault="00EA6F8C">
      <w:pPr>
        <w:rPr>
          <w:u w:val="single"/>
        </w:rPr>
      </w:pPr>
      <w:r w:rsidRPr="00EA6F8C">
        <w:rPr>
          <w:u w:val="single"/>
        </w:rPr>
        <w:t>Method Detection Limits</w:t>
      </w:r>
      <w:r>
        <w:rPr>
          <w:u w:val="single"/>
        </w:rPr>
        <w:t xml:space="preserve"> (MDL)</w:t>
      </w:r>
      <w:r w:rsidRPr="00EA6F8C">
        <w:rPr>
          <w:u w:val="single"/>
        </w:rPr>
        <w:t>:</w:t>
      </w:r>
    </w:p>
    <w:p w14:paraId="53C43617" w14:textId="795BC57B" w:rsidR="00EA6F8C" w:rsidRDefault="00EA6F8C">
      <w:r>
        <w:t>Phosphorus: 1.58 ug/L</w:t>
      </w:r>
    </w:p>
    <w:p w14:paraId="7D9A3BA1" w14:textId="3D84DCF7" w:rsidR="5DB881FE" w:rsidRDefault="00EA6F8C" w:rsidP="5DB881FE">
      <w:r>
        <w:t>Nitrogen: 1.34 ug/L</w:t>
      </w:r>
    </w:p>
    <w:p w14:paraId="360FAB1B" w14:textId="40FC6908" w:rsidR="003B32DE" w:rsidRDefault="00EA6F8C">
      <w:proofErr w:type="gramStart"/>
      <w:r>
        <w:t>For the purpose of</w:t>
      </w:r>
      <w:proofErr w:type="gramEnd"/>
      <w:r>
        <w:t xml:space="preserve"> statistical analysis, the results below the MDL were given a value of ½ the detection limit. </w:t>
      </w:r>
      <w:r w:rsidR="0044043B">
        <w:t>(</w:t>
      </w:r>
      <w:r w:rsidR="00FD4AD6">
        <w:t>0.79</w:t>
      </w:r>
      <w:r w:rsidR="000D1DD3">
        <w:t xml:space="preserve"> ug/L</w:t>
      </w:r>
      <w:r w:rsidR="00FD4AD6">
        <w:t xml:space="preserve"> for P, 0.67</w:t>
      </w:r>
      <w:r w:rsidR="000D1DD3">
        <w:t xml:space="preserve"> ug/L</w:t>
      </w:r>
      <w:r w:rsidR="00FD4AD6">
        <w:t xml:space="preserve"> for N</w:t>
      </w:r>
      <w:r w:rsidR="0044043B">
        <w:t>)</w:t>
      </w:r>
      <w:r w:rsidR="00FD4AD6">
        <w:t xml:space="preserve">. </w:t>
      </w:r>
      <w:r w:rsidR="0044043B">
        <w:t xml:space="preserve">This was applied to 3 phosphorus samples and 10 ammonia samples. </w:t>
      </w:r>
    </w:p>
    <w:p w14:paraId="52391BBE" w14:textId="73EA38B6" w:rsidR="003B32DE" w:rsidRDefault="003B32DE">
      <w:pPr>
        <w:rPr>
          <w:i/>
          <w:iCs/>
          <w:color w:val="FF0000"/>
        </w:rPr>
      </w:pPr>
    </w:p>
    <w:p w14:paraId="7B8EA582" w14:textId="6C5936C3" w:rsidR="003B32DE" w:rsidRPr="003B32DE" w:rsidRDefault="0093661B" w:rsidP="7D6C911A">
      <w:pPr>
        <w:rPr>
          <w:i/>
          <w:iCs/>
          <w:color w:val="FF0000"/>
        </w:rPr>
      </w:pPr>
      <w:r w:rsidRPr="7D6C911A">
        <w:rPr>
          <w:i/>
          <w:iCs/>
          <w:color w:val="FF0000"/>
        </w:rPr>
        <w:t xml:space="preserve">There are still some nitrogen excretion rates that are negative since the </w:t>
      </w:r>
      <w:r w:rsidR="0044043B">
        <w:rPr>
          <w:i/>
          <w:iCs/>
          <w:color w:val="FF0000"/>
        </w:rPr>
        <w:t>blank (</w:t>
      </w:r>
      <w:r w:rsidRPr="7D6C911A">
        <w:rPr>
          <w:i/>
          <w:iCs/>
          <w:color w:val="FF0000"/>
        </w:rPr>
        <w:t>b</w:t>
      </w:r>
      <w:r w:rsidR="0044043B">
        <w:rPr>
          <w:i/>
          <w:iCs/>
          <w:color w:val="FF0000"/>
        </w:rPr>
        <w:t>ackground concentration)</w:t>
      </w:r>
      <w:r w:rsidRPr="7D6C911A">
        <w:rPr>
          <w:i/>
          <w:iCs/>
          <w:color w:val="FF0000"/>
        </w:rPr>
        <w:t xml:space="preserve"> was higher than the samples that had organisms in them. This applied to 1</w:t>
      </w:r>
      <w:r w:rsidR="0056706C">
        <w:rPr>
          <w:i/>
          <w:iCs/>
          <w:color w:val="FF0000"/>
        </w:rPr>
        <w:t>6</w:t>
      </w:r>
      <w:r w:rsidRPr="7D6C911A">
        <w:rPr>
          <w:i/>
          <w:iCs/>
          <w:color w:val="FF0000"/>
        </w:rPr>
        <w:t xml:space="preserve"> data points. I ended up log transforming the data to meet assumptions of linear mixed </w:t>
      </w:r>
      <w:proofErr w:type="gramStart"/>
      <w:r w:rsidRPr="7D6C911A">
        <w:rPr>
          <w:i/>
          <w:iCs/>
          <w:color w:val="FF0000"/>
        </w:rPr>
        <w:t>models</w:t>
      </w:r>
      <w:proofErr w:type="gramEnd"/>
      <w:r w:rsidRPr="7D6C911A">
        <w:rPr>
          <w:i/>
          <w:iCs/>
          <w:color w:val="FF0000"/>
        </w:rPr>
        <w:t xml:space="preserve"> but it did remove these data points. Is there a better way of handling these data points?</w:t>
      </w:r>
      <w:r w:rsidR="17F17C7A" w:rsidRPr="7D6C911A">
        <w:rPr>
          <w:i/>
          <w:iCs/>
          <w:color w:val="FF0000"/>
        </w:rPr>
        <w:t xml:space="preserve"> </w:t>
      </w:r>
    </w:p>
    <w:p w14:paraId="36031D44" w14:textId="45D6711B" w:rsidR="17F17C7A" w:rsidRDefault="17F17C7A" w:rsidP="75DB9F02">
      <w:pPr>
        <w:rPr>
          <w:i/>
          <w:iCs/>
          <w:color w:val="FF0000"/>
        </w:rPr>
      </w:pPr>
      <w:r w:rsidRPr="75DB9F02">
        <w:rPr>
          <w:i/>
          <w:iCs/>
          <w:color w:val="FF0000"/>
        </w:rPr>
        <w:t xml:space="preserve">-Probably because of filtering. </w:t>
      </w:r>
      <w:r w:rsidR="71618AD0" w:rsidRPr="75DB9F02">
        <w:rPr>
          <w:i/>
          <w:iCs/>
          <w:color w:val="FF0000"/>
        </w:rPr>
        <w:t>Bacteria in water</w:t>
      </w:r>
      <w:r w:rsidR="0044043B">
        <w:rPr>
          <w:i/>
          <w:iCs/>
          <w:color w:val="FF0000"/>
        </w:rPr>
        <w:t>/non-homogenous mix of nutrients in the water used across all samples</w:t>
      </w:r>
      <w:r w:rsidR="71618AD0" w:rsidRPr="75DB9F02">
        <w:rPr>
          <w:i/>
          <w:iCs/>
          <w:color w:val="FF0000"/>
        </w:rPr>
        <w:t>?</w:t>
      </w:r>
    </w:p>
    <w:p w14:paraId="4E99D7D3" w14:textId="77777777" w:rsidR="00EA6F8C" w:rsidRDefault="00EA6F8C"/>
    <w:p w14:paraId="0F42D275" w14:textId="21E85E5C" w:rsidR="00C33BD0" w:rsidRDefault="00C33BD0">
      <w:r w:rsidRPr="00C33BD0">
        <w:rPr>
          <w:b/>
          <w:bCs/>
        </w:rPr>
        <w:t>Hypothesis/prediction:</w:t>
      </w:r>
      <w:r>
        <w:t xml:space="preserve"> </w:t>
      </w:r>
    </w:p>
    <w:p w14:paraId="06D6E89C" w14:textId="4DE31898" w:rsidR="0032732F" w:rsidRDefault="00C33BD0" w:rsidP="006874DD">
      <w:pPr>
        <w:pStyle w:val="ListParagraph"/>
        <w:numPr>
          <w:ilvl w:val="0"/>
          <w:numId w:val="3"/>
        </w:numPr>
      </w:pPr>
      <w:r>
        <w:t xml:space="preserve">I predict that </w:t>
      </w:r>
      <w:proofErr w:type="spellStart"/>
      <w:r w:rsidR="00ED6978">
        <w:t>H</w:t>
      </w:r>
      <w:r>
        <w:t>ydropsychids</w:t>
      </w:r>
      <w:proofErr w:type="spellEnd"/>
      <w:r>
        <w:t xml:space="preserve"> collected </w:t>
      </w:r>
      <w:r w:rsidR="00ED6978">
        <w:t xml:space="preserve">at sites </w:t>
      </w:r>
      <w:r>
        <w:t>downstream of wastewater treatment plant outfall will have a higher excretion of PO</w:t>
      </w:r>
      <w:r w:rsidRPr="002E2FE8">
        <w:rPr>
          <w:vertAlign w:val="subscript"/>
        </w:rPr>
        <w:t>4</w:t>
      </w:r>
      <w:r w:rsidR="006B12A7">
        <w:t>-P</w:t>
      </w:r>
      <w:r>
        <w:t xml:space="preserve"> and </w:t>
      </w:r>
      <w:r w:rsidRPr="00C33BD0">
        <w:t>NH</w:t>
      </w:r>
      <w:r w:rsidRPr="002E2FE8">
        <w:rPr>
          <w:vertAlign w:val="subscript"/>
        </w:rPr>
        <w:t>3</w:t>
      </w:r>
      <w:r w:rsidR="006B12A7">
        <w:t>-N</w:t>
      </w:r>
      <w:r w:rsidR="0044043B">
        <w:t xml:space="preserve"> due to increased nutrients and antimicrobial agents in the effluent. S</w:t>
      </w:r>
      <w:r w:rsidR="0044043B">
        <w:t>ites downstream of wastewater treatment plant outfall tend to have excess nutrient inputs</w:t>
      </w:r>
      <w:r w:rsidR="0044043B">
        <w:t xml:space="preserve"> </w:t>
      </w:r>
      <w:r>
        <w:t xml:space="preserve">indicating that the organisms </w:t>
      </w:r>
      <w:r w:rsidR="0044043B">
        <w:t>may</w:t>
      </w:r>
      <w:r>
        <w:t xml:space="preserve"> </w:t>
      </w:r>
      <w:r w:rsidR="0044043B">
        <w:t>be less nutrient limited, increasing their excretion rate (</w:t>
      </w:r>
      <w:proofErr w:type="spellStart"/>
      <w:r w:rsidR="0044043B">
        <w:t>Vanni</w:t>
      </w:r>
      <w:proofErr w:type="spellEnd"/>
      <w:r w:rsidR="0044043B">
        <w:t xml:space="preserve"> and McIntyre, 2016). Furthermore, antimicrobials in wastewater effluent may change the rate at which nutrients are digested and excreted. Some studies have indicated an increased excretion rate when exposed to metal nanoparticles a</w:t>
      </w:r>
      <w:r w:rsidR="002E2FE8">
        <w:t>s well as positive interactive effects between the</w:t>
      </w:r>
      <w:r w:rsidR="0044043B">
        <w:t xml:space="preserve"> antimicrobial triclosan</w:t>
      </w:r>
      <w:r w:rsidR="002E2FE8">
        <w:t xml:space="preserve"> and nutrient enrichment</w:t>
      </w:r>
      <w:r w:rsidR="0044043B">
        <w:t xml:space="preserve"> (</w:t>
      </w:r>
      <w:r w:rsidR="002E2FE8" w:rsidRPr="002E2FE8">
        <w:t>Perrotta et al., 2020; Taylor et al., 2015</w:t>
      </w:r>
      <w:r w:rsidR="002E2FE8">
        <w:t>).</w:t>
      </w:r>
    </w:p>
    <w:p w14:paraId="4265CE92" w14:textId="77777777" w:rsidR="002E2FE8" w:rsidRDefault="002E2FE8" w:rsidP="002E2FE8"/>
    <w:p w14:paraId="1C3365A6" w14:textId="14E57929" w:rsidR="002E2FE8" w:rsidRPr="002E2FE8" w:rsidRDefault="002E2FE8" w:rsidP="002E2FE8">
      <w:pPr>
        <w:rPr>
          <w:b/>
          <w:bCs/>
        </w:rPr>
      </w:pPr>
      <w:r w:rsidRPr="002E2FE8">
        <w:rPr>
          <w:b/>
          <w:bCs/>
        </w:rPr>
        <w:t>Methods:</w:t>
      </w:r>
    </w:p>
    <w:p w14:paraId="511B037A" w14:textId="10EAFC5E" w:rsidR="006B12A7" w:rsidRDefault="00DF4DFA">
      <w:r>
        <w:t>To compare the nutrient concentrations across sites I firstly subtracted the total concentration in each sample by the blank</w:t>
      </w:r>
      <w:r w:rsidR="002E2FE8">
        <w:t xml:space="preserve"> sample</w:t>
      </w:r>
      <w:r>
        <w:t xml:space="preserve"> </w:t>
      </w:r>
      <w:r w:rsidR="002E2FE8">
        <w:t>(background concentration)</w:t>
      </w:r>
      <w:r>
        <w:t xml:space="preserve"> to obtain an estimate of </w:t>
      </w:r>
      <w:r w:rsidR="00C33BD0">
        <w:t xml:space="preserve">total </w:t>
      </w:r>
      <w:r>
        <w:t xml:space="preserve">organism excretion. Then I </w:t>
      </w:r>
      <w:r w:rsidR="06F334DB">
        <w:t xml:space="preserve">divided the </w:t>
      </w:r>
      <w:r w:rsidR="002E2FE8">
        <w:t xml:space="preserve">excreted </w:t>
      </w:r>
      <w:r w:rsidR="06F334DB">
        <w:t>concentrations by</w:t>
      </w:r>
      <w:r>
        <w:t xml:space="preserve"> </w:t>
      </w:r>
      <w:r w:rsidR="00C33BD0">
        <w:t>time that the organisms were inside the tube (minutes) for an overall rate of nutrient excretion measured in (</w:t>
      </w:r>
      <w:r w:rsidR="00C33BD0" w:rsidRPr="7D6C911A">
        <w:t>µ</w:t>
      </w:r>
      <w:r w:rsidR="00C33BD0">
        <w:t>g/L/minute).</w:t>
      </w:r>
      <w:r w:rsidR="006B12A7">
        <w:t xml:space="preserve"> </w:t>
      </w:r>
    </w:p>
    <w:p w14:paraId="581D20D6" w14:textId="24E84DE1" w:rsidR="00DF4DFA" w:rsidRDefault="00DF4DFA" w:rsidP="7D6C911A"/>
    <w:p w14:paraId="7F007405" w14:textId="4F6FE85D" w:rsidR="002E2FE8" w:rsidRDefault="002E2FE8" w:rsidP="7D6C911A"/>
    <w:p w14:paraId="13321E11" w14:textId="77777777" w:rsidR="002E2FE8" w:rsidRDefault="002E2FE8" w:rsidP="7D6C911A"/>
    <w:p w14:paraId="70818A9B" w14:textId="3D87FC56" w:rsidR="00D61DB6" w:rsidRPr="002E2FE8" w:rsidRDefault="002E2FE8">
      <w:pPr>
        <w:rPr>
          <w:b/>
          <w:bCs/>
          <w:u w:val="single"/>
        </w:rPr>
      </w:pPr>
      <w:r w:rsidRPr="002E2FE8">
        <w:rPr>
          <w:b/>
          <w:bCs/>
          <w:u w:val="single"/>
        </w:rPr>
        <w:lastRenderedPageBreak/>
        <w:t>PO</w:t>
      </w:r>
      <w:r w:rsidRPr="002E2FE8">
        <w:rPr>
          <w:b/>
          <w:bCs/>
          <w:u w:val="single"/>
          <w:vertAlign w:val="subscript"/>
        </w:rPr>
        <w:t>4</w:t>
      </w:r>
      <w:r w:rsidRPr="002E2FE8">
        <w:rPr>
          <w:b/>
          <w:bCs/>
          <w:u w:val="single"/>
        </w:rPr>
        <w:t>-P</w:t>
      </w:r>
    </w:p>
    <w:p w14:paraId="48CC2538" w14:textId="0408926D" w:rsidR="003638B4" w:rsidRDefault="00D61DB6" w:rsidP="00D61DB6">
      <w:r>
        <w:t xml:space="preserve">Plotting </w:t>
      </w:r>
      <w:r w:rsidR="0032732F">
        <w:t>phosphorus excretion rate (</w:t>
      </w:r>
      <w:r w:rsidR="0032732F" w:rsidRPr="004B2002">
        <w:rPr>
          <w:rFonts w:cstheme="minorHAnsi"/>
        </w:rPr>
        <w:t>µ</w:t>
      </w:r>
      <w:r w:rsidR="0032732F">
        <w:t>g/L/minute)</w:t>
      </w:r>
      <w:r>
        <w:t xml:space="preserve"> from July </w:t>
      </w:r>
      <w:r w:rsidR="0032732F">
        <w:t xml:space="preserve">(red) </w:t>
      </w:r>
      <w:r>
        <w:t>vs September</w:t>
      </w:r>
      <w:r w:rsidR="0032732F">
        <w:t xml:space="preserve"> (blue)</w:t>
      </w:r>
      <w:r>
        <w:t xml:space="preserve"> at each site</w:t>
      </w:r>
      <w:r w:rsidR="0032732F">
        <w:t>.</w:t>
      </w:r>
      <w:r w:rsidR="005655DD">
        <w:t xml:space="preserve"> Y-axis is log 10 transformed. </w:t>
      </w:r>
    </w:p>
    <w:p w14:paraId="1DDCBAED" w14:textId="1E6CAEE2" w:rsidR="7D6C911A" w:rsidRDefault="7D6C911A"/>
    <w:p w14:paraId="4018B8C8" w14:textId="12E10FB6" w:rsidR="2882B219" w:rsidRDefault="2882B219" w:rsidP="7D6C911A">
      <w:r>
        <w:rPr>
          <w:noProof/>
        </w:rPr>
        <w:drawing>
          <wp:inline distT="0" distB="0" distL="0" distR="0" wp14:anchorId="43DC7444" wp14:editId="0F0C8BA6">
            <wp:extent cx="5492750" cy="3650390"/>
            <wp:effectExtent l="19050" t="19050" r="12700" b="26670"/>
            <wp:docPr id="451595953" name="Picture 45159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02456" cy="3656841"/>
                    </a:xfrm>
                    <a:prstGeom prst="rect">
                      <a:avLst/>
                    </a:prstGeom>
                    <a:ln>
                      <a:solidFill>
                        <a:schemeClr val="tx1"/>
                      </a:solidFill>
                    </a:ln>
                  </pic:spPr>
                </pic:pic>
              </a:graphicData>
            </a:graphic>
          </wp:inline>
        </w:drawing>
      </w:r>
    </w:p>
    <w:p w14:paraId="56AAB6D7" w14:textId="77777777" w:rsidR="002E2FE8" w:rsidRDefault="002E2FE8" w:rsidP="00D61DB6"/>
    <w:p w14:paraId="1B234677" w14:textId="67F4C00A" w:rsidR="005655DD" w:rsidRDefault="005655DD" w:rsidP="00D61DB6">
      <w:r>
        <w:t xml:space="preserve">Looks like the phosphorus excretion rates between sampling months at Cochrane, </w:t>
      </w:r>
      <w:proofErr w:type="spellStart"/>
      <w:r>
        <w:t>Sunalta</w:t>
      </w:r>
      <w:proofErr w:type="spellEnd"/>
      <w:r>
        <w:t xml:space="preserve">, and Policeman Flats are not much different from </w:t>
      </w:r>
      <w:r w:rsidR="002E2FE8">
        <w:t>one another,</w:t>
      </w:r>
      <w:r w:rsidR="006B12A7">
        <w:t xml:space="preserve"> but all sites look higher than Policeman Flats</w:t>
      </w:r>
      <w:r>
        <w:t xml:space="preserve">. </w:t>
      </w:r>
    </w:p>
    <w:p w14:paraId="67ABEFB7" w14:textId="77777777" w:rsidR="00E233A4" w:rsidRDefault="00E233A4" w:rsidP="00D61DB6"/>
    <w:p w14:paraId="4A18295B" w14:textId="33782EFA" w:rsidR="00E233A4" w:rsidRPr="002E2FE8" w:rsidRDefault="005655DD" w:rsidP="00D61DB6">
      <w:pPr>
        <w:rPr>
          <w:b/>
          <w:bCs/>
        </w:rPr>
      </w:pPr>
      <w:r w:rsidRPr="002E2FE8">
        <w:rPr>
          <w:b/>
          <w:bCs/>
        </w:rPr>
        <w:t>Mixed Effects Model</w:t>
      </w:r>
      <w:r w:rsidR="002E2FE8">
        <w:rPr>
          <w:b/>
          <w:bCs/>
        </w:rPr>
        <w:t>:</w:t>
      </w:r>
    </w:p>
    <w:p w14:paraId="06895042" w14:textId="3E7E911F" w:rsidR="005655DD" w:rsidRPr="002E2FE8" w:rsidRDefault="00682173" w:rsidP="00D61DB6">
      <w:r w:rsidRPr="002E2FE8">
        <w:t>Model setup:</w:t>
      </w:r>
    </w:p>
    <w:p w14:paraId="1892358B" w14:textId="6EF078DE" w:rsidR="00682173" w:rsidRDefault="00682173" w:rsidP="00D61DB6">
      <w:r w:rsidRPr="007C6313">
        <w:rPr>
          <w:b/>
          <w:bCs/>
          <w:i/>
          <w:iCs/>
        </w:rPr>
        <w:t>Dependent variable:</w:t>
      </w:r>
      <w:r>
        <w:t xml:space="preserve"> log transformed phosphorus excretion rate (</w:t>
      </w:r>
      <w:proofErr w:type="spellStart"/>
      <w:r>
        <w:t>logP</w:t>
      </w:r>
      <w:r w:rsidR="002E2FE8">
        <w:t>rate</w:t>
      </w:r>
      <w:proofErr w:type="spellEnd"/>
      <w:r>
        <w:t>; to meet assumptions of linear model)</w:t>
      </w:r>
      <w:r w:rsidR="002E2FE8">
        <w:t xml:space="preserve"> measured in </w:t>
      </w:r>
      <w:r w:rsidR="002E2FE8">
        <w:rPr>
          <w:rFonts w:cstheme="minorHAnsi"/>
        </w:rPr>
        <w:t>µ</w:t>
      </w:r>
      <w:r w:rsidR="002E2FE8">
        <w:t>g/L/minute.</w:t>
      </w:r>
    </w:p>
    <w:p w14:paraId="49EA8165" w14:textId="3326F351" w:rsidR="00682173" w:rsidRDefault="00682173" w:rsidP="00D61DB6">
      <w:r w:rsidRPr="007C6313">
        <w:rPr>
          <w:b/>
          <w:bCs/>
          <w:i/>
          <w:iCs/>
        </w:rPr>
        <w:t>Fixed effect</w:t>
      </w:r>
      <w:r w:rsidRPr="00682173">
        <w:rPr>
          <w:i/>
          <w:iCs/>
        </w:rPr>
        <w:t>:</w:t>
      </w:r>
      <w:r>
        <w:t xml:space="preserve"> Site</w:t>
      </w:r>
      <w:r w:rsidR="007C6313">
        <w:t xml:space="preserve"> a</w:t>
      </w:r>
      <w:r w:rsidR="002E2FE8">
        <w:t xml:space="preserve">s a proxy of wastewater effluent exposure. </w:t>
      </w:r>
      <w:r w:rsidR="007C6313">
        <w:t xml:space="preserve">Mass (mg) because larger organisms tend to consume and excrete a greater volume of nutrients. </w:t>
      </w:r>
      <w:r w:rsidR="00DB6888">
        <w:t xml:space="preserve">Water temperature because temperature affects metabolic rate hence potentially </w:t>
      </w:r>
      <w:r w:rsidR="007C6313">
        <w:t xml:space="preserve">the </w:t>
      </w:r>
      <w:r w:rsidR="00DB6888">
        <w:t xml:space="preserve">excretion rate. </w:t>
      </w:r>
    </w:p>
    <w:p w14:paraId="5C2ABDF6" w14:textId="336D1597" w:rsidR="00682173" w:rsidRDefault="00682173" w:rsidP="00D61DB6">
      <w:r w:rsidRPr="007C6313">
        <w:rPr>
          <w:b/>
          <w:bCs/>
          <w:i/>
          <w:iCs/>
        </w:rPr>
        <w:t>Random effect</w:t>
      </w:r>
      <w:r>
        <w:rPr>
          <w:i/>
          <w:iCs/>
        </w:rPr>
        <w:t xml:space="preserve">: </w:t>
      </w:r>
      <w:r w:rsidR="002E2FE8">
        <w:t xml:space="preserve">Month (July or September). To account for the repeated measures design. </w:t>
      </w:r>
      <w:r>
        <w:t xml:space="preserve"> </w:t>
      </w:r>
    </w:p>
    <w:p w14:paraId="67254314" w14:textId="1B8B4217" w:rsidR="00682173" w:rsidRDefault="00682173" w:rsidP="00D61DB6"/>
    <w:p w14:paraId="617E76CB" w14:textId="77777777" w:rsidR="00DB6888" w:rsidRDefault="00682173" w:rsidP="00D61DB6">
      <w:r>
        <w:lastRenderedPageBreak/>
        <w:t xml:space="preserve">Because we are interested in determining the difference in excretion rate across sites (used as a proxy for municipal wastewater effluent exposure), site is a fixed effect. Because of the repeated measures design (2 timepoints) and </w:t>
      </w:r>
      <w:r w:rsidR="002E2FE8">
        <w:t>because</w:t>
      </w:r>
      <w:r>
        <w:t xml:space="preserve"> we don’t care as much about the difference between time points, the month is the random factor (</w:t>
      </w:r>
      <w:r w:rsidR="002E2FE8">
        <w:t>July vs September</w:t>
      </w:r>
      <w:r>
        <w:t xml:space="preserve">). </w:t>
      </w:r>
    </w:p>
    <w:p w14:paraId="248F9978" w14:textId="7987AA6A" w:rsidR="00682173" w:rsidRDefault="00682173" w:rsidP="00D61DB6">
      <w:r>
        <w:t xml:space="preserve">The models used for model selection </w:t>
      </w:r>
      <w:r w:rsidR="007C6313">
        <w:t xml:space="preserve">(using p-value and AIC method) </w:t>
      </w:r>
      <w:r>
        <w:t>are as follows:</w:t>
      </w:r>
    </w:p>
    <w:p w14:paraId="6586B9D1" w14:textId="77777777" w:rsidR="00682173" w:rsidRDefault="00682173" w:rsidP="00D61DB6"/>
    <w:p w14:paraId="4E7456D0" w14:textId="066CB549" w:rsidR="00DB6888" w:rsidRPr="00DB6888" w:rsidRDefault="00DB6888" w:rsidP="00DB6888">
      <w:pPr>
        <w:rPr>
          <w:b/>
          <w:bCs/>
        </w:rPr>
      </w:pPr>
      <w:r w:rsidRPr="00DB6888">
        <w:rPr>
          <w:b/>
          <w:bCs/>
        </w:rPr>
        <w:t>m1&lt;-</w:t>
      </w:r>
      <w:proofErr w:type="spellStart"/>
      <w:proofErr w:type="gramStart"/>
      <w:r w:rsidRPr="00DB6888">
        <w:rPr>
          <w:b/>
          <w:bCs/>
        </w:rPr>
        <w:t>lmer</w:t>
      </w:r>
      <w:proofErr w:type="spellEnd"/>
      <w:r w:rsidRPr="00DB6888">
        <w:rPr>
          <w:b/>
          <w:bCs/>
        </w:rPr>
        <w:t>(</w:t>
      </w:r>
      <w:proofErr w:type="gramEnd"/>
      <w:r w:rsidRPr="00DB6888">
        <w:rPr>
          <w:b/>
          <w:bCs/>
        </w:rPr>
        <w:t>data=</w:t>
      </w:r>
      <w:proofErr w:type="spellStart"/>
      <w:r w:rsidRPr="00DB6888">
        <w:rPr>
          <w:b/>
          <w:bCs/>
        </w:rPr>
        <w:t>Nut_samples</w:t>
      </w:r>
      <w:proofErr w:type="spellEnd"/>
      <w:r w:rsidRPr="00DB6888">
        <w:rPr>
          <w:b/>
          <w:bCs/>
        </w:rPr>
        <w:t xml:space="preserve">, </w:t>
      </w:r>
      <w:proofErr w:type="spellStart"/>
      <w:r w:rsidRPr="00DB6888">
        <w:rPr>
          <w:b/>
          <w:bCs/>
        </w:rPr>
        <w:t>logPrate~Mass</w:t>
      </w:r>
      <w:proofErr w:type="spellEnd"/>
      <w:r w:rsidRPr="00DB6888">
        <w:rPr>
          <w:b/>
          <w:bCs/>
        </w:rPr>
        <w:t xml:space="preserve"> * Site * </w:t>
      </w:r>
      <w:proofErr w:type="spellStart"/>
      <w:r w:rsidRPr="00DB6888">
        <w:rPr>
          <w:b/>
          <w:bCs/>
        </w:rPr>
        <w:t>Water_Temp</w:t>
      </w:r>
      <w:proofErr w:type="spellEnd"/>
      <w:r w:rsidRPr="00DB6888">
        <w:rPr>
          <w:b/>
          <w:bCs/>
        </w:rPr>
        <w:t xml:space="preserve"> + (1|Month))</w:t>
      </w:r>
    </w:p>
    <w:p w14:paraId="13D1CB1F" w14:textId="77777777" w:rsidR="00DB6888" w:rsidRPr="00DB6888" w:rsidRDefault="00DB6888" w:rsidP="00DB6888">
      <w:pPr>
        <w:rPr>
          <w:b/>
          <w:bCs/>
        </w:rPr>
      </w:pPr>
    </w:p>
    <w:p w14:paraId="726A28BE" w14:textId="5F0E414F" w:rsidR="00DB6888" w:rsidRPr="00DB6888" w:rsidRDefault="00DB6888" w:rsidP="00DB6888">
      <w:pPr>
        <w:rPr>
          <w:b/>
          <w:bCs/>
        </w:rPr>
      </w:pPr>
      <w:r w:rsidRPr="00DB6888">
        <w:rPr>
          <w:b/>
          <w:bCs/>
        </w:rPr>
        <w:t>m2&lt;-</w:t>
      </w:r>
      <w:proofErr w:type="spellStart"/>
      <w:proofErr w:type="gramStart"/>
      <w:r w:rsidRPr="00DB6888">
        <w:rPr>
          <w:b/>
          <w:bCs/>
        </w:rPr>
        <w:t>lmer</w:t>
      </w:r>
      <w:proofErr w:type="spellEnd"/>
      <w:r w:rsidRPr="00DB6888">
        <w:rPr>
          <w:b/>
          <w:bCs/>
        </w:rPr>
        <w:t>(</w:t>
      </w:r>
      <w:proofErr w:type="gramEnd"/>
      <w:r w:rsidRPr="00DB6888">
        <w:rPr>
          <w:b/>
          <w:bCs/>
        </w:rPr>
        <w:t>data=</w:t>
      </w:r>
      <w:proofErr w:type="spellStart"/>
      <w:r w:rsidRPr="00DB6888">
        <w:rPr>
          <w:b/>
          <w:bCs/>
        </w:rPr>
        <w:t>Nut_samples</w:t>
      </w:r>
      <w:proofErr w:type="spellEnd"/>
      <w:r w:rsidRPr="00DB6888">
        <w:rPr>
          <w:b/>
          <w:bCs/>
        </w:rPr>
        <w:t xml:space="preserve">, </w:t>
      </w:r>
      <w:proofErr w:type="spellStart"/>
      <w:r w:rsidRPr="00DB6888">
        <w:rPr>
          <w:b/>
          <w:bCs/>
        </w:rPr>
        <w:t>logPrate~Mass</w:t>
      </w:r>
      <w:proofErr w:type="spellEnd"/>
      <w:r w:rsidRPr="00DB6888">
        <w:rPr>
          <w:b/>
          <w:bCs/>
        </w:rPr>
        <w:t xml:space="preserve"> + Site + </w:t>
      </w:r>
      <w:proofErr w:type="spellStart"/>
      <w:r w:rsidRPr="00DB6888">
        <w:rPr>
          <w:b/>
          <w:bCs/>
        </w:rPr>
        <w:t>Water_Temp</w:t>
      </w:r>
      <w:proofErr w:type="spellEnd"/>
      <w:r w:rsidRPr="00DB6888">
        <w:rPr>
          <w:b/>
          <w:bCs/>
        </w:rPr>
        <w:t xml:space="preserve"> + (1|Month))</w:t>
      </w:r>
    </w:p>
    <w:p w14:paraId="4E405844" w14:textId="77777777" w:rsidR="00DB6888" w:rsidRPr="00DB6888" w:rsidRDefault="00DB6888" w:rsidP="00DB6888">
      <w:pPr>
        <w:rPr>
          <w:b/>
          <w:bCs/>
        </w:rPr>
      </w:pPr>
    </w:p>
    <w:p w14:paraId="0C23EAC0" w14:textId="77777777" w:rsidR="00DB6888" w:rsidRDefault="00DB6888" w:rsidP="00DB6888">
      <w:pPr>
        <w:rPr>
          <w:b/>
          <w:bCs/>
        </w:rPr>
      </w:pPr>
      <w:r w:rsidRPr="00DB6888">
        <w:rPr>
          <w:b/>
          <w:bCs/>
        </w:rPr>
        <w:t>m3&lt;-</w:t>
      </w:r>
      <w:proofErr w:type="spellStart"/>
      <w:proofErr w:type="gramStart"/>
      <w:r w:rsidRPr="00DB6888">
        <w:rPr>
          <w:b/>
          <w:bCs/>
        </w:rPr>
        <w:t>lmer</w:t>
      </w:r>
      <w:proofErr w:type="spellEnd"/>
      <w:r w:rsidRPr="00DB6888">
        <w:rPr>
          <w:b/>
          <w:bCs/>
        </w:rPr>
        <w:t>(</w:t>
      </w:r>
      <w:proofErr w:type="gramEnd"/>
      <w:r w:rsidRPr="00DB6888">
        <w:rPr>
          <w:b/>
          <w:bCs/>
        </w:rPr>
        <w:t>data=</w:t>
      </w:r>
      <w:proofErr w:type="spellStart"/>
      <w:r w:rsidRPr="00DB6888">
        <w:rPr>
          <w:b/>
          <w:bCs/>
        </w:rPr>
        <w:t>Nut_samples</w:t>
      </w:r>
      <w:proofErr w:type="spellEnd"/>
      <w:r w:rsidRPr="00DB6888">
        <w:rPr>
          <w:b/>
          <w:bCs/>
        </w:rPr>
        <w:t xml:space="preserve">, </w:t>
      </w:r>
      <w:proofErr w:type="spellStart"/>
      <w:r w:rsidRPr="00DB6888">
        <w:rPr>
          <w:b/>
          <w:bCs/>
        </w:rPr>
        <w:t>logPrate~Mass</w:t>
      </w:r>
      <w:proofErr w:type="spellEnd"/>
      <w:r w:rsidRPr="00DB6888">
        <w:rPr>
          <w:b/>
          <w:bCs/>
        </w:rPr>
        <w:t xml:space="preserve"> + Site + (1|Month))</w:t>
      </w:r>
      <w:r>
        <w:rPr>
          <w:b/>
          <w:bCs/>
        </w:rPr>
        <w:t xml:space="preserve"> </w:t>
      </w:r>
    </w:p>
    <w:p w14:paraId="7B64E2E0" w14:textId="236C4871" w:rsidR="00DB6888" w:rsidRDefault="00DB6888" w:rsidP="00DB6888">
      <w:pPr>
        <w:rPr>
          <w:b/>
          <w:bCs/>
        </w:rPr>
      </w:pPr>
      <w:r w:rsidRPr="00DB6888">
        <w:rPr>
          <w:b/>
          <w:bCs/>
        </w:rPr>
        <w:t xml:space="preserve"> </w:t>
      </w:r>
      <w:r w:rsidRPr="00DB6888">
        <w:rPr>
          <w:i/>
          <w:iCs/>
        </w:rPr>
        <w:t>#This one is the best using AIC and p-value method</w:t>
      </w:r>
    </w:p>
    <w:p w14:paraId="533301A1" w14:textId="77777777" w:rsidR="00DB6888" w:rsidRPr="00DB6888" w:rsidRDefault="00DB6888" w:rsidP="00DB6888">
      <w:pPr>
        <w:rPr>
          <w:b/>
          <w:bCs/>
        </w:rPr>
      </w:pPr>
    </w:p>
    <w:p w14:paraId="6860B132" w14:textId="0B96530E" w:rsidR="00DB6888" w:rsidRPr="00DB6888" w:rsidRDefault="00DB6888" w:rsidP="00DB6888">
      <w:pPr>
        <w:rPr>
          <w:b/>
          <w:bCs/>
        </w:rPr>
      </w:pPr>
      <w:r w:rsidRPr="00DB6888">
        <w:rPr>
          <w:b/>
          <w:bCs/>
        </w:rPr>
        <w:t>m4&lt;-</w:t>
      </w:r>
      <w:proofErr w:type="spellStart"/>
      <w:proofErr w:type="gramStart"/>
      <w:r w:rsidRPr="00DB6888">
        <w:rPr>
          <w:b/>
          <w:bCs/>
        </w:rPr>
        <w:t>lmer</w:t>
      </w:r>
      <w:proofErr w:type="spellEnd"/>
      <w:r w:rsidRPr="00DB6888">
        <w:rPr>
          <w:b/>
          <w:bCs/>
        </w:rPr>
        <w:t>(</w:t>
      </w:r>
      <w:proofErr w:type="gramEnd"/>
      <w:r w:rsidRPr="00DB6888">
        <w:rPr>
          <w:b/>
          <w:bCs/>
        </w:rPr>
        <w:t>data=</w:t>
      </w:r>
      <w:proofErr w:type="spellStart"/>
      <w:r w:rsidRPr="00DB6888">
        <w:rPr>
          <w:b/>
          <w:bCs/>
        </w:rPr>
        <w:t>Nut_samples</w:t>
      </w:r>
      <w:proofErr w:type="spellEnd"/>
      <w:r w:rsidRPr="00DB6888">
        <w:rPr>
          <w:b/>
          <w:bCs/>
        </w:rPr>
        <w:t xml:space="preserve">, </w:t>
      </w:r>
      <w:proofErr w:type="spellStart"/>
      <w:r w:rsidRPr="00DB6888">
        <w:rPr>
          <w:b/>
          <w:bCs/>
        </w:rPr>
        <w:t>logPrate</w:t>
      </w:r>
      <w:proofErr w:type="spellEnd"/>
      <w:r w:rsidRPr="00DB6888">
        <w:rPr>
          <w:b/>
          <w:bCs/>
        </w:rPr>
        <w:t>~ Site + (1|Month))</w:t>
      </w:r>
    </w:p>
    <w:p w14:paraId="1500887C" w14:textId="77777777" w:rsidR="00DB6888" w:rsidRPr="00DB6888" w:rsidRDefault="00DB6888" w:rsidP="00DB6888">
      <w:pPr>
        <w:rPr>
          <w:b/>
          <w:bCs/>
        </w:rPr>
      </w:pPr>
    </w:p>
    <w:p w14:paraId="5080A79B" w14:textId="77777777" w:rsidR="00DB6888" w:rsidRPr="00DB6888" w:rsidRDefault="00DB6888" w:rsidP="00DB6888">
      <w:pPr>
        <w:rPr>
          <w:b/>
          <w:bCs/>
        </w:rPr>
      </w:pPr>
      <w:proofErr w:type="spellStart"/>
      <w:r w:rsidRPr="00DB6888">
        <w:rPr>
          <w:b/>
          <w:bCs/>
        </w:rPr>
        <w:t>mixedmodels</w:t>
      </w:r>
      <w:proofErr w:type="spellEnd"/>
      <w:r w:rsidRPr="00DB6888">
        <w:rPr>
          <w:b/>
          <w:bCs/>
        </w:rPr>
        <w:t>=</w:t>
      </w:r>
      <w:proofErr w:type="gramStart"/>
      <w:r w:rsidRPr="00DB6888">
        <w:rPr>
          <w:b/>
          <w:bCs/>
        </w:rPr>
        <w:t>list(</w:t>
      </w:r>
      <w:proofErr w:type="gramEnd"/>
      <w:r w:rsidRPr="00DB6888">
        <w:rPr>
          <w:b/>
          <w:bCs/>
        </w:rPr>
        <w:t xml:space="preserve">m1, m2, m3, m4) </w:t>
      </w:r>
    </w:p>
    <w:p w14:paraId="70150082" w14:textId="66D259CC" w:rsidR="00770F9E" w:rsidRPr="00682173" w:rsidRDefault="00DB6888" w:rsidP="00682173">
      <w:pPr>
        <w:rPr>
          <w:b/>
          <w:bCs/>
        </w:rPr>
      </w:pPr>
      <w:proofErr w:type="spellStart"/>
      <w:proofErr w:type="gramStart"/>
      <w:r w:rsidRPr="00DB6888">
        <w:rPr>
          <w:b/>
          <w:bCs/>
        </w:rPr>
        <w:t>aictab</w:t>
      </w:r>
      <w:proofErr w:type="spellEnd"/>
      <w:r w:rsidRPr="00DB6888">
        <w:rPr>
          <w:b/>
          <w:bCs/>
        </w:rPr>
        <w:t>(</w:t>
      </w:r>
      <w:proofErr w:type="spellStart"/>
      <w:proofErr w:type="gramEnd"/>
      <w:r w:rsidRPr="00DB6888">
        <w:rPr>
          <w:b/>
          <w:bCs/>
        </w:rPr>
        <w:t>cand.set</w:t>
      </w:r>
      <w:proofErr w:type="spellEnd"/>
      <w:r w:rsidRPr="00DB6888">
        <w:rPr>
          <w:b/>
          <w:bCs/>
        </w:rPr>
        <w:t xml:space="preserve"> = </w:t>
      </w:r>
      <w:proofErr w:type="spellStart"/>
      <w:r w:rsidRPr="00DB6888">
        <w:rPr>
          <w:b/>
          <w:bCs/>
        </w:rPr>
        <w:t>mixedmodels</w:t>
      </w:r>
      <w:proofErr w:type="spellEnd"/>
      <w:r w:rsidRPr="00DB6888">
        <w:rPr>
          <w:b/>
          <w:bCs/>
        </w:rPr>
        <w:t>)</w:t>
      </w:r>
    </w:p>
    <w:p w14:paraId="1BF754CA" w14:textId="40077335" w:rsidR="00E233A4" w:rsidRDefault="00E233A4" w:rsidP="00D61DB6"/>
    <w:p w14:paraId="50F233FB" w14:textId="77777777" w:rsidR="00DB6888" w:rsidRDefault="00DB6888" w:rsidP="00DB6888">
      <w:r>
        <w:t xml:space="preserve">Model selection based on </w:t>
      </w:r>
      <w:proofErr w:type="spellStart"/>
      <w:r>
        <w:t>AICc</w:t>
      </w:r>
      <w:proofErr w:type="spellEnd"/>
      <w:r>
        <w:t>:</w:t>
      </w:r>
    </w:p>
    <w:p w14:paraId="76C10690" w14:textId="77777777" w:rsidR="00DB6888" w:rsidRDefault="00DB6888" w:rsidP="00DB6888"/>
    <w:p w14:paraId="6625AF1B" w14:textId="77777777" w:rsidR="00DB6888" w:rsidRDefault="00DB6888" w:rsidP="00DB6888">
      <w:r>
        <w:t xml:space="preserve">      K   </w:t>
      </w:r>
      <w:proofErr w:type="spellStart"/>
      <w:r>
        <w:t>AICc</w:t>
      </w:r>
      <w:proofErr w:type="spellEnd"/>
      <w:r>
        <w:t xml:space="preserve"> </w:t>
      </w:r>
      <w:proofErr w:type="spellStart"/>
      <w:r>
        <w:t>Delta_AICc</w:t>
      </w:r>
      <w:proofErr w:type="spellEnd"/>
      <w:r>
        <w:t xml:space="preserve"> </w:t>
      </w:r>
      <w:proofErr w:type="spellStart"/>
      <w:r>
        <w:t>AICcWt</w:t>
      </w:r>
      <w:proofErr w:type="spellEnd"/>
      <w:r>
        <w:t xml:space="preserve"> </w:t>
      </w:r>
      <w:proofErr w:type="spellStart"/>
      <w:proofErr w:type="gramStart"/>
      <w:r>
        <w:t>Cum.Wt</w:t>
      </w:r>
      <w:proofErr w:type="spellEnd"/>
      <w:r>
        <w:t xml:space="preserve">  </w:t>
      </w:r>
      <w:proofErr w:type="spellStart"/>
      <w:r>
        <w:t>Res.LL</w:t>
      </w:r>
      <w:proofErr w:type="spellEnd"/>
      <w:proofErr w:type="gramEnd"/>
    </w:p>
    <w:p w14:paraId="4EBB951F" w14:textId="77777777" w:rsidR="00DB6888" w:rsidRPr="00DB6888" w:rsidRDefault="00DB6888" w:rsidP="00DB6888">
      <w:pPr>
        <w:rPr>
          <w:b/>
          <w:bCs/>
        </w:rPr>
      </w:pPr>
      <w:r w:rsidRPr="00DB6888">
        <w:rPr>
          <w:b/>
          <w:bCs/>
        </w:rPr>
        <w:t>Mod3 10 279.06       0.00   0.90   0.90 -128.08</w:t>
      </w:r>
    </w:p>
    <w:p w14:paraId="0D5498D6" w14:textId="77777777" w:rsidR="00DB6888" w:rsidRDefault="00DB6888" w:rsidP="00DB6888">
      <w:r>
        <w:t>Mod2 11 284.03       4.96   0.08   0.98 -129.25</w:t>
      </w:r>
    </w:p>
    <w:p w14:paraId="017803AA" w14:textId="77777777" w:rsidR="00DB6888" w:rsidRDefault="00DB6888" w:rsidP="00DB6888">
      <w:r>
        <w:t>Mod</w:t>
      </w:r>
      <w:proofErr w:type="gramStart"/>
      <w:r>
        <w:t>4  9</w:t>
      </w:r>
      <w:proofErr w:type="gramEnd"/>
      <w:r>
        <w:t xml:space="preserve"> 286.38       7.32   0.02   1.00 -133.02</w:t>
      </w:r>
    </w:p>
    <w:p w14:paraId="1A129A34" w14:textId="743153E4" w:rsidR="00876448" w:rsidRDefault="00DB6888" w:rsidP="00DB6888">
      <w:r>
        <w:t>Mod1 22 331.66      52.60   0.00   1.00 -135.92</w:t>
      </w:r>
    </w:p>
    <w:p w14:paraId="61F1A7B1" w14:textId="77777777" w:rsidR="00DB6888" w:rsidRDefault="00DB6888" w:rsidP="00770F9E"/>
    <w:p w14:paraId="034454D9" w14:textId="574D8D8E" w:rsidR="00682173" w:rsidRDefault="005A4DA8" w:rsidP="00770F9E">
      <w:pPr>
        <w:jc w:val="center"/>
      </w:pPr>
      <w:r>
        <w:t>This model identified significant differences in phosphorus excretion rate between:</w:t>
      </w:r>
    </w:p>
    <w:tbl>
      <w:tblPr>
        <w:tblStyle w:val="TableGrid"/>
        <w:tblW w:w="0" w:type="auto"/>
        <w:tblInd w:w="1368" w:type="dxa"/>
        <w:tblLook w:val="04A0" w:firstRow="1" w:lastRow="0" w:firstColumn="1" w:lastColumn="0" w:noHBand="0" w:noVBand="1"/>
      </w:tblPr>
      <w:tblGrid>
        <w:gridCol w:w="3815"/>
        <w:gridCol w:w="2803"/>
      </w:tblGrid>
      <w:tr w:rsidR="005A4DA8" w14:paraId="57694D5E" w14:textId="77777777" w:rsidTr="005A4DA8">
        <w:trPr>
          <w:trHeight w:val="269"/>
        </w:trPr>
        <w:tc>
          <w:tcPr>
            <w:tcW w:w="3815" w:type="dxa"/>
          </w:tcPr>
          <w:p w14:paraId="007FFE32" w14:textId="51D33FC7" w:rsidR="005A4DA8" w:rsidRPr="005A4DA8" w:rsidRDefault="005A4DA8" w:rsidP="00682173">
            <w:pPr>
              <w:rPr>
                <w:b/>
                <w:bCs/>
              </w:rPr>
            </w:pPr>
            <w:r w:rsidRPr="005A4DA8">
              <w:rPr>
                <w:b/>
                <w:bCs/>
              </w:rPr>
              <w:t>Comparison</w:t>
            </w:r>
          </w:p>
        </w:tc>
        <w:tc>
          <w:tcPr>
            <w:tcW w:w="2803" w:type="dxa"/>
          </w:tcPr>
          <w:p w14:paraId="49478294" w14:textId="6B48A2B7" w:rsidR="005A4DA8" w:rsidRPr="005A4DA8" w:rsidRDefault="005A4DA8" w:rsidP="00682173">
            <w:pPr>
              <w:rPr>
                <w:b/>
                <w:bCs/>
              </w:rPr>
            </w:pPr>
            <w:r w:rsidRPr="005A4DA8">
              <w:rPr>
                <w:b/>
                <w:bCs/>
              </w:rPr>
              <w:t>p-value</w:t>
            </w:r>
          </w:p>
        </w:tc>
      </w:tr>
      <w:tr w:rsidR="005A4DA8" w14:paraId="0B2014D0" w14:textId="77777777" w:rsidTr="005A4DA8">
        <w:trPr>
          <w:trHeight w:val="269"/>
        </w:trPr>
        <w:tc>
          <w:tcPr>
            <w:tcW w:w="3815" w:type="dxa"/>
          </w:tcPr>
          <w:p w14:paraId="7DCA0023" w14:textId="5C2EC86C" w:rsidR="005A4DA8" w:rsidRDefault="005A4DA8" w:rsidP="00682173">
            <w:r>
              <w:t>Policeman Flats – Cochrane</w:t>
            </w:r>
          </w:p>
        </w:tc>
        <w:tc>
          <w:tcPr>
            <w:tcW w:w="2803" w:type="dxa"/>
          </w:tcPr>
          <w:p w14:paraId="49743B9F" w14:textId="4EC31C7E" w:rsidR="005A4DA8" w:rsidRDefault="00770F9E" w:rsidP="00682173">
            <w:r>
              <w:t>0.0</w:t>
            </w:r>
            <w:r w:rsidR="007C6313">
              <w:t>348</w:t>
            </w:r>
          </w:p>
        </w:tc>
      </w:tr>
      <w:tr w:rsidR="007C6313" w14:paraId="18138586" w14:textId="77777777" w:rsidTr="005A4DA8">
        <w:trPr>
          <w:trHeight w:val="269"/>
        </w:trPr>
        <w:tc>
          <w:tcPr>
            <w:tcW w:w="3815" w:type="dxa"/>
          </w:tcPr>
          <w:p w14:paraId="68CB1F11" w14:textId="6F95A086" w:rsidR="007C6313" w:rsidRDefault="007C6313" w:rsidP="00682173">
            <w:r>
              <w:t xml:space="preserve">Policeman Flats - </w:t>
            </w:r>
            <w:proofErr w:type="spellStart"/>
            <w:r>
              <w:t>Sunalta</w:t>
            </w:r>
            <w:proofErr w:type="spellEnd"/>
          </w:p>
        </w:tc>
        <w:tc>
          <w:tcPr>
            <w:tcW w:w="2803" w:type="dxa"/>
          </w:tcPr>
          <w:p w14:paraId="5373AF28" w14:textId="05A91673" w:rsidR="007C6313" w:rsidRDefault="007C6313" w:rsidP="00682173">
            <w:r>
              <w:t>&lt;0.001</w:t>
            </w:r>
          </w:p>
        </w:tc>
      </w:tr>
      <w:tr w:rsidR="007C6313" w14:paraId="6CC6E338" w14:textId="77777777" w:rsidTr="005A4DA8">
        <w:trPr>
          <w:trHeight w:val="281"/>
        </w:trPr>
        <w:tc>
          <w:tcPr>
            <w:tcW w:w="3815" w:type="dxa"/>
          </w:tcPr>
          <w:p w14:paraId="3FF6200D" w14:textId="53246F81" w:rsidR="007C6313" w:rsidRDefault="007C6313" w:rsidP="00682173">
            <w:r>
              <w:t>Policeman Flats – Graves Bridge</w:t>
            </w:r>
          </w:p>
        </w:tc>
        <w:tc>
          <w:tcPr>
            <w:tcW w:w="2803" w:type="dxa"/>
          </w:tcPr>
          <w:p w14:paraId="6038594E" w14:textId="4B14954C" w:rsidR="007C6313" w:rsidRDefault="007C6313" w:rsidP="00682173">
            <w:r>
              <w:t>0.0136</w:t>
            </w:r>
          </w:p>
        </w:tc>
      </w:tr>
      <w:tr w:rsidR="007C6313" w14:paraId="581A341E" w14:textId="77777777" w:rsidTr="005A4DA8">
        <w:trPr>
          <w:trHeight w:val="281"/>
        </w:trPr>
        <w:tc>
          <w:tcPr>
            <w:tcW w:w="3815" w:type="dxa"/>
          </w:tcPr>
          <w:p w14:paraId="0A8F8A93" w14:textId="3DC72AB5" w:rsidR="007C6313" w:rsidRDefault="007C6313" w:rsidP="00682173">
            <w:r>
              <w:lastRenderedPageBreak/>
              <w:t>Policeman Flats – BBR2 (ACWA Control)</w:t>
            </w:r>
          </w:p>
        </w:tc>
        <w:tc>
          <w:tcPr>
            <w:tcW w:w="2803" w:type="dxa"/>
          </w:tcPr>
          <w:p w14:paraId="3FC3DDA1" w14:textId="2191C785" w:rsidR="007C6313" w:rsidRDefault="007C6313" w:rsidP="00682173">
            <w:r>
              <w:t>0.0076</w:t>
            </w:r>
          </w:p>
        </w:tc>
      </w:tr>
      <w:tr w:rsidR="007C6313" w14:paraId="46AFD075" w14:textId="77777777" w:rsidTr="005A4DA8">
        <w:trPr>
          <w:trHeight w:val="269"/>
        </w:trPr>
        <w:tc>
          <w:tcPr>
            <w:tcW w:w="3815" w:type="dxa"/>
          </w:tcPr>
          <w:p w14:paraId="574A3C25" w14:textId="46B98225" w:rsidR="007C6313" w:rsidRDefault="007C6313" w:rsidP="00682173">
            <w:r>
              <w:t>PCR1 (ACWA 5%) – Policeman Flats</w:t>
            </w:r>
          </w:p>
        </w:tc>
        <w:tc>
          <w:tcPr>
            <w:tcW w:w="2803" w:type="dxa"/>
          </w:tcPr>
          <w:p w14:paraId="55F22CDC" w14:textId="7673C25B" w:rsidR="007C6313" w:rsidRDefault="007C6313" w:rsidP="00682173">
            <w:r>
              <w:t>&lt;0.001</w:t>
            </w:r>
          </w:p>
        </w:tc>
      </w:tr>
      <w:tr w:rsidR="007C6313" w14:paraId="24ED6D65" w14:textId="77777777" w:rsidTr="005A4DA8">
        <w:trPr>
          <w:trHeight w:val="269"/>
        </w:trPr>
        <w:tc>
          <w:tcPr>
            <w:tcW w:w="3815" w:type="dxa"/>
          </w:tcPr>
          <w:p w14:paraId="56863C6F" w14:textId="25378C69" w:rsidR="007C6313" w:rsidRDefault="007C6313" w:rsidP="00682173">
            <w:r>
              <w:t>PCR3 (ACWA 15%) – Policeman Flats</w:t>
            </w:r>
          </w:p>
        </w:tc>
        <w:tc>
          <w:tcPr>
            <w:tcW w:w="2803" w:type="dxa"/>
          </w:tcPr>
          <w:p w14:paraId="76C955CC" w14:textId="1E161973" w:rsidR="007C6313" w:rsidRDefault="007C6313" w:rsidP="00682173">
            <w:r>
              <w:t>&lt;0.001</w:t>
            </w:r>
          </w:p>
        </w:tc>
      </w:tr>
    </w:tbl>
    <w:p w14:paraId="2AFDAFB8" w14:textId="77777777" w:rsidR="003638B4" w:rsidRDefault="003638B4" w:rsidP="00D61DB6"/>
    <w:p w14:paraId="0B7AD558" w14:textId="76685D8A" w:rsidR="00DE538D" w:rsidRDefault="007C6313" w:rsidP="00D61DB6">
      <w:r>
        <w:rPr>
          <w:noProof/>
        </w:rPr>
        <mc:AlternateContent>
          <mc:Choice Requires="wps">
            <w:drawing>
              <wp:anchor distT="0" distB="0" distL="114300" distR="114300" simplePos="0" relativeHeight="251684864" behindDoc="0" locked="0" layoutInCell="1" allowOverlap="1" wp14:anchorId="3E5975D3" wp14:editId="0153A7D5">
                <wp:simplePos x="0" y="0"/>
                <wp:positionH relativeFrom="column">
                  <wp:posOffset>1489075</wp:posOffset>
                </wp:positionH>
                <wp:positionV relativeFrom="paragraph">
                  <wp:posOffset>116205</wp:posOffset>
                </wp:positionV>
                <wp:extent cx="358726" cy="302260"/>
                <wp:effectExtent l="0" t="0" r="0" b="2540"/>
                <wp:wrapNone/>
                <wp:docPr id="25" name="Text Box 25"/>
                <wp:cNvGraphicFramePr/>
                <a:graphic xmlns:a="http://schemas.openxmlformats.org/drawingml/2006/main">
                  <a:graphicData uri="http://schemas.microsoft.com/office/word/2010/wordprocessingShape">
                    <wps:wsp>
                      <wps:cNvSpPr txBox="1"/>
                      <wps:spPr>
                        <a:xfrm>
                          <a:off x="0" y="0"/>
                          <a:ext cx="358726" cy="302260"/>
                        </a:xfrm>
                        <a:prstGeom prst="rect">
                          <a:avLst/>
                        </a:prstGeom>
                        <a:noFill/>
                        <a:ln w="6350">
                          <a:noFill/>
                        </a:ln>
                      </wps:spPr>
                      <wps:txbx>
                        <w:txbxContent>
                          <w:p w14:paraId="69575DEC" w14:textId="70A00E22" w:rsidR="00C669E3" w:rsidRPr="00C669E3" w:rsidRDefault="00C669E3" w:rsidP="00C669E3">
                            <w:pPr>
                              <w:rPr>
                                <w:b/>
                                <w:bCs/>
                              </w:rPr>
                            </w:pPr>
                            <w:r w:rsidRPr="00C669E3">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E5975D3" id="_x0000_t202" coordsize="21600,21600" o:spt="202" path="m,l,21600r21600,l21600,xe">
                <v:stroke joinstyle="miter"/>
                <v:path gradientshapeok="t" o:connecttype="rect"/>
              </v:shapetype>
              <v:shape id="Text Box 25" o:spid="_x0000_s1026" type="#_x0000_t202" style="position:absolute;margin-left:117.25pt;margin-top:9.15pt;width:28.25pt;height:23.8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" filled="f" stroked="f" strokeweight=".5pt">
                <v:textbox>
                  <w:txbxContent>
                    <w:p w14:paraId="69575DEC" w14:textId="70A00E22" w:rsidR="00C669E3" w:rsidRPr="00C669E3" w:rsidRDefault="00C669E3" w:rsidP="00C669E3">
                      <w:pPr>
                        <w:rPr>
                          <w:b/>
                          <w:bCs/>
                        </w:rPr>
                      </w:pPr>
                      <w:r w:rsidRPr="00C669E3">
                        <w:rPr>
                          <w:b/>
                          <w:bCs/>
                        </w:rPr>
                        <w:t>a</w:t>
                      </w:r>
                    </w:p>
                  </w:txbxContent>
                </v:textbox>
              </v:shape>
            </w:pict>
          </mc:Fallback>
        </mc:AlternateContent>
      </w:r>
      <w:r w:rsidR="00085C82">
        <w:rPr>
          <w:noProof/>
        </w:rPr>
        <mc:AlternateContent>
          <mc:Choice Requires="wps">
            <w:drawing>
              <wp:anchor distT="0" distB="0" distL="114300" distR="114300" simplePos="0" relativeHeight="251695104" behindDoc="0" locked="0" layoutInCell="1" allowOverlap="1" wp14:anchorId="5097CA14" wp14:editId="3EB46F90">
                <wp:simplePos x="0" y="0"/>
                <wp:positionH relativeFrom="column">
                  <wp:posOffset>5801360</wp:posOffset>
                </wp:positionH>
                <wp:positionV relativeFrom="paragraph">
                  <wp:posOffset>161925</wp:posOffset>
                </wp:positionV>
                <wp:extent cx="436098" cy="302260"/>
                <wp:effectExtent l="0" t="0" r="0" b="2540"/>
                <wp:wrapNone/>
                <wp:docPr id="30" name="Text Box 30"/>
                <wp:cNvGraphicFramePr/>
                <a:graphic xmlns:a="http://schemas.openxmlformats.org/drawingml/2006/main">
                  <a:graphicData uri="http://schemas.microsoft.com/office/word/2010/wordprocessingShape">
                    <wps:wsp>
                      <wps:cNvSpPr txBox="1"/>
                      <wps:spPr>
                        <a:xfrm>
                          <a:off x="0" y="0"/>
                          <a:ext cx="436098" cy="302260"/>
                        </a:xfrm>
                        <a:prstGeom prst="rect">
                          <a:avLst/>
                        </a:prstGeom>
                        <a:noFill/>
                        <a:ln w="6350">
                          <a:noFill/>
                        </a:ln>
                      </wps:spPr>
                      <wps:txbx>
                        <w:txbxContent>
                          <w:p w14:paraId="02D0AC55" w14:textId="6D57DE81" w:rsidR="00C669E3" w:rsidRPr="00C669E3" w:rsidRDefault="00C669E3" w:rsidP="00C669E3">
                            <w:pPr>
                              <w:rPr>
                                <w:b/>
                                <w:bCs/>
                              </w:rPr>
                            </w:pPr>
                            <w:r>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97CA14" id="Text Box 30" o:spid="_x0000_s1027" type="#_x0000_t202" style="position:absolute;margin-left:456.8pt;margin-top:12.75pt;width:34.35pt;height:23.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" filled="f" stroked="f" strokeweight=".5pt">
                <v:textbox>
                  <w:txbxContent>
                    <w:p w14:paraId="02D0AC55" w14:textId="6D57DE81" w:rsidR="00C669E3" w:rsidRPr="00C669E3" w:rsidRDefault="00C669E3" w:rsidP="00C669E3">
                      <w:pPr>
                        <w:rPr>
                          <w:b/>
                          <w:bCs/>
                        </w:rPr>
                      </w:pPr>
                      <w:r>
                        <w:rPr>
                          <w:b/>
                          <w:bCs/>
                        </w:rPr>
                        <w:t>a</w:t>
                      </w:r>
                    </w:p>
                  </w:txbxContent>
                </v:textbox>
              </v:shape>
            </w:pict>
          </mc:Fallback>
        </mc:AlternateContent>
      </w:r>
      <w:r w:rsidR="00C669E3">
        <w:rPr>
          <w:noProof/>
        </w:rPr>
        <mc:AlternateContent>
          <mc:Choice Requires="wps">
            <w:drawing>
              <wp:anchor distT="0" distB="0" distL="114300" distR="114300" simplePos="0" relativeHeight="251693056" behindDoc="0" locked="0" layoutInCell="1" allowOverlap="1" wp14:anchorId="325B282C" wp14:editId="319C61AD">
                <wp:simplePos x="0" y="0"/>
                <wp:positionH relativeFrom="column">
                  <wp:posOffset>4942205</wp:posOffset>
                </wp:positionH>
                <wp:positionV relativeFrom="paragraph">
                  <wp:posOffset>3517</wp:posOffset>
                </wp:positionV>
                <wp:extent cx="309489" cy="302455"/>
                <wp:effectExtent l="0" t="0" r="0" b="2540"/>
                <wp:wrapNone/>
                <wp:docPr id="29" name="Text Box 29"/>
                <wp:cNvGraphicFramePr/>
                <a:graphic xmlns:a="http://schemas.openxmlformats.org/drawingml/2006/main">
                  <a:graphicData uri="http://schemas.microsoft.com/office/word/2010/wordprocessingShape">
                    <wps:wsp>
                      <wps:cNvSpPr txBox="1"/>
                      <wps:spPr>
                        <a:xfrm>
                          <a:off x="0" y="0"/>
                          <a:ext cx="309489" cy="302455"/>
                        </a:xfrm>
                        <a:prstGeom prst="rect">
                          <a:avLst/>
                        </a:prstGeom>
                        <a:noFill/>
                        <a:ln w="6350">
                          <a:noFill/>
                        </a:ln>
                      </wps:spPr>
                      <wps:txbx>
                        <w:txbxContent>
                          <w:p w14:paraId="618228D8" w14:textId="65E71685" w:rsidR="00C669E3" w:rsidRPr="00C669E3" w:rsidRDefault="007C6313" w:rsidP="00C669E3">
                            <w:pPr>
                              <w:rPr>
                                <w:b/>
                                <w:bCs/>
                              </w:rPr>
                            </w:pPr>
                            <w:r>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5B282C" id="Text Box 29" o:spid="_x0000_s1028" type="#_x0000_t202" style="position:absolute;margin-left:389.15pt;margin-top:.3pt;width:24.35pt;height:23.8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" filled="f" stroked="f" strokeweight=".5pt">
                <v:textbox>
                  <w:txbxContent>
                    <w:p w14:paraId="618228D8" w14:textId="65E71685" w:rsidR="00C669E3" w:rsidRPr="00C669E3" w:rsidRDefault="007C6313" w:rsidP="00C669E3">
                      <w:pPr>
                        <w:rPr>
                          <w:b/>
                          <w:bCs/>
                        </w:rPr>
                      </w:pPr>
                      <w:r>
                        <w:rPr>
                          <w:b/>
                          <w:bCs/>
                        </w:rPr>
                        <w:t>a</w:t>
                      </w:r>
                    </w:p>
                  </w:txbxContent>
                </v:textbox>
              </v:shape>
            </w:pict>
          </mc:Fallback>
        </mc:AlternateContent>
      </w:r>
      <w:r w:rsidR="00C669E3" w:rsidRPr="00C669E3">
        <w:rPr>
          <w:noProof/>
        </w:rPr>
        <w:drawing>
          <wp:anchor distT="0" distB="0" distL="114300" distR="114300" simplePos="0" relativeHeight="251678719" behindDoc="0" locked="0" layoutInCell="1" allowOverlap="1" wp14:anchorId="0D5A88D8" wp14:editId="7875A2A4">
            <wp:simplePos x="0" y="0"/>
            <wp:positionH relativeFrom="column">
              <wp:posOffset>-203983</wp:posOffset>
            </wp:positionH>
            <wp:positionV relativeFrom="paragraph">
              <wp:posOffset>55685</wp:posOffset>
            </wp:positionV>
            <wp:extent cx="6694829" cy="3643532"/>
            <wp:effectExtent l="19050" t="19050" r="10795" b="14605"/>
            <wp:wrapNone/>
            <wp:docPr id="24" name="Picture 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ox and whisk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01386" cy="3647101"/>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p>
    <w:p w14:paraId="02574AF8" w14:textId="745655ED" w:rsidR="00DE538D" w:rsidRDefault="007C6313" w:rsidP="00D61DB6">
      <w:r>
        <w:rPr>
          <w:noProof/>
        </w:rPr>
        <mc:AlternateContent>
          <mc:Choice Requires="wps">
            <w:drawing>
              <wp:anchor distT="0" distB="0" distL="114300" distR="114300" simplePos="0" relativeHeight="251686912" behindDoc="0" locked="0" layoutInCell="1" allowOverlap="1" wp14:anchorId="7FDE3B2E" wp14:editId="4D174D98">
                <wp:simplePos x="0" y="0"/>
                <wp:positionH relativeFrom="column">
                  <wp:posOffset>2369185</wp:posOffset>
                </wp:positionH>
                <wp:positionV relativeFrom="paragraph">
                  <wp:posOffset>8890</wp:posOffset>
                </wp:positionV>
                <wp:extent cx="400930" cy="302260"/>
                <wp:effectExtent l="0" t="0" r="0" b="2540"/>
                <wp:wrapNone/>
                <wp:docPr id="26" name="Text Box 26"/>
                <wp:cNvGraphicFramePr/>
                <a:graphic xmlns:a="http://schemas.openxmlformats.org/drawingml/2006/main">
                  <a:graphicData uri="http://schemas.microsoft.com/office/word/2010/wordprocessingShape">
                    <wps:wsp>
                      <wps:cNvSpPr txBox="1"/>
                      <wps:spPr>
                        <a:xfrm>
                          <a:off x="0" y="0"/>
                          <a:ext cx="400930" cy="302260"/>
                        </a:xfrm>
                        <a:prstGeom prst="rect">
                          <a:avLst/>
                        </a:prstGeom>
                        <a:noFill/>
                        <a:ln w="6350">
                          <a:noFill/>
                        </a:ln>
                      </wps:spPr>
                      <wps:txbx>
                        <w:txbxContent>
                          <w:p w14:paraId="5B835329" w14:textId="474B1FDE" w:rsidR="00C669E3" w:rsidRPr="00C669E3" w:rsidRDefault="00C669E3" w:rsidP="00C669E3">
                            <w:pPr>
                              <w:rPr>
                                <w:b/>
                                <w:bCs/>
                              </w:rPr>
                            </w:pPr>
                            <w:r w:rsidRPr="00C669E3">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DE3B2E" id="Text Box 26" o:spid="_x0000_s1029" type="#_x0000_t202" style="position:absolute;margin-left:186.55pt;margin-top:.7pt;width:31.55pt;height:23.8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" filled="f" stroked="f" strokeweight=".5pt">
                <v:textbox>
                  <w:txbxContent>
                    <w:p w14:paraId="5B835329" w14:textId="474B1FDE" w:rsidR="00C669E3" w:rsidRPr="00C669E3" w:rsidRDefault="00C669E3" w:rsidP="00C669E3">
                      <w:pPr>
                        <w:rPr>
                          <w:b/>
                          <w:bCs/>
                        </w:rPr>
                      </w:pPr>
                      <w:r w:rsidRPr="00C669E3">
                        <w:rPr>
                          <w:b/>
                          <w:bCs/>
                        </w:rPr>
                        <w:t>a</w:t>
                      </w:r>
                    </w:p>
                  </w:txbxContent>
                </v:textbox>
              </v:shape>
            </w:pict>
          </mc:Fallback>
        </mc:AlternateContent>
      </w:r>
      <w:r w:rsidR="00E14047">
        <w:rPr>
          <w:noProof/>
        </w:rPr>
        <mc:AlternateContent>
          <mc:Choice Requires="wps">
            <w:drawing>
              <wp:anchor distT="0" distB="0" distL="114300" distR="114300" simplePos="0" relativeHeight="251691008" behindDoc="0" locked="0" layoutInCell="1" allowOverlap="1" wp14:anchorId="04DF075D" wp14:editId="7A783E26">
                <wp:simplePos x="0" y="0"/>
                <wp:positionH relativeFrom="column">
                  <wp:posOffset>4070985</wp:posOffset>
                </wp:positionH>
                <wp:positionV relativeFrom="paragraph">
                  <wp:posOffset>160655</wp:posOffset>
                </wp:positionV>
                <wp:extent cx="407963" cy="302260"/>
                <wp:effectExtent l="0" t="0" r="0" b="2540"/>
                <wp:wrapNone/>
                <wp:docPr id="28" name="Text Box 28"/>
                <wp:cNvGraphicFramePr/>
                <a:graphic xmlns:a="http://schemas.openxmlformats.org/drawingml/2006/main">
                  <a:graphicData uri="http://schemas.microsoft.com/office/word/2010/wordprocessingShape">
                    <wps:wsp>
                      <wps:cNvSpPr txBox="1"/>
                      <wps:spPr>
                        <a:xfrm>
                          <a:off x="0" y="0"/>
                          <a:ext cx="407963" cy="302260"/>
                        </a:xfrm>
                        <a:prstGeom prst="rect">
                          <a:avLst/>
                        </a:prstGeom>
                        <a:noFill/>
                        <a:ln w="6350">
                          <a:noFill/>
                        </a:ln>
                      </wps:spPr>
                      <wps:txbx>
                        <w:txbxContent>
                          <w:p w14:paraId="402EDC19" w14:textId="281268AF" w:rsidR="00C669E3" w:rsidRPr="00C669E3" w:rsidRDefault="00C669E3" w:rsidP="00C669E3">
                            <w:pPr>
                              <w:rPr>
                                <w:b/>
                                <w:bCs/>
                              </w:rPr>
                            </w:pPr>
                            <w:r w:rsidRPr="00C669E3">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DF075D" id="Text Box 28" o:spid="_x0000_s1030" type="#_x0000_t202" style="position:absolute;margin-left:320.55pt;margin-top:12.65pt;width:32.1pt;height:23.8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" filled="f" stroked="f" strokeweight=".5pt">
                <v:textbox>
                  <w:txbxContent>
                    <w:p w14:paraId="402EDC19" w14:textId="281268AF" w:rsidR="00C669E3" w:rsidRPr="00C669E3" w:rsidRDefault="00C669E3" w:rsidP="00C669E3">
                      <w:pPr>
                        <w:rPr>
                          <w:b/>
                          <w:bCs/>
                        </w:rPr>
                      </w:pPr>
                      <w:r w:rsidRPr="00C669E3">
                        <w:rPr>
                          <w:b/>
                          <w:bCs/>
                        </w:rPr>
                        <w:t>a</w:t>
                      </w:r>
                    </w:p>
                  </w:txbxContent>
                </v:textbox>
              </v:shape>
            </w:pict>
          </mc:Fallback>
        </mc:AlternateContent>
      </w:r>
      <w:r w:rsidR="00C669E3">
        <w:rPr>
          <w:noProof/>
        </w:rPr>
        <mc:AlternateContent>
          <mc:Choice Requires="wps">
            <w:drawing>
              <wp:anchor distT="0" distB="0" distL="114300" distR="114300" simplePos="0" relativeHeight="251682816" behindDoc="0" locked="0" layoutInCell="1" allowOverlap="1" wp14:anchorId="352F87EE" wp14:editId="0C89A6F9">
                <wp:simplePos x="0" y="0"/>
                <wp:positionH relativeFrom="column">
                  <wp:posOffset>618002</wp:posOffset>
                </wp:positionH>
                <wp:positionV relativeFrom="paragraph">
                  <wp:posOffset>8255</wp:posOffset>
                </wp:positionV>
                <wp:extent cx="309489" cy="302455"/>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309489" cy="302455"/>
                        </a:xfrm>
                        <a:prstGeom prst="rect">
                          <a:avLst/>
                        </a:prstGeom>
                        <a:noFill/>
                        <a:ln w="6350">
                          <a:noFill/>
                        </a:ln>
                      </wps:spPr>
                      <wps:txbx>
                        <w:txbxContent>
                          <w:p w14:paraId="3FA8A187" w14:textId="53ED74E6" w:rsidR="00C669E3" w:rsidRPr="00C669E3" w:rsidRDefault="00C669E3">
                            <w:pPr>
                              <w:rPr>
                                <w:b/>
                                <w:bCs/>
                              </w:rPr>
                            </w:pPr>
                            <w:r w:rsidRPr="00C669E3">
                              <w:rPr>
                                <w:b/>
                                <w:bC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Text Box 20" style="position:absolute;margin-left:48.65pt;margin-top:.65pt;width:24.35pt;height:23.8pt;z-index:251682816;visibility:visible;mso-wrap-style:square;mso-wrap-distance-left:9pt;mso-wrap-distance-top:0;mso-wrap-distance-right:9pt;mso-wrap-distance-bottom:0;mso-position-horizontal:absolute;mso-position-horizontal-relative:text;mso-position-vertical:absolute;mso-position-vertical-relative:text;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" w14:anchorId="352F87EE">
                <v:textbox>
                  <w:txbxContent>
                    <w:p w:rsidRPr="00C669E3" w:rsidR="00C669E3" w:rsidRDefault="00C669E3" w14:paraId="3FA8A187" w14:textId="53ED74E6">
                      <w:pPr>
                        <w:rPr>
                          <w:b/>
                          <w:bCs/>
                        </w:rPr>
                      </w:pPr>
                      <w:r w:rsidRPr="00C669E3">
                        <w:rPr>
                          <w:b/>
                          <w:bCs/>
                        </w:rPr>
                        <w:t>a</w:t>
                      </w:r>
                    </w:p>
                  </w:txbxContent>
                </v:textbox>
              </v:shape>
            </w:pict>
          </mc:Fallback>
        </mc:AlternateContent>
      </w:r>
    </w:p>
    <w:p w14:paraId="69E3C6D3" w14:textId="3EFCEB32" w:rsidR="00DE538D" w:rsidRPr="00DE538D" w:rsidRDefault="00DE538D" w:rsidP="00DE538D"/>
    <w:p w14:paraId="624F8D2F" w14:textId="4FE38D83" w:rsidR="00DE538D" w:rsidRPr="00DE538D" w:rsidRDefault="00DE538D" w:rsidP="00DE538D"/>
    <w:p w14:paraId="20E829AE" w14:textId="01A2DB42" w:rsidR="00DE538D" w:rsidRPr="00DE538D" w:rsidRDefault="00C669E3" w:rsidP="00DE538D">
      <w:r>
        <w:rPr>
          <w:noProof/>
        </w:rPr>
        <mc:AlternateContent>
          <mc:Choice Requires="wps">
            <w:drawing>
              <wp:anchor distT="0" distB="0" distL="114300" distR="114300" simplePos="0" relativeHeight="251688960" behindDoc="0" locked="0" layoutInCell="1" allowOverlap="1" wp14:anchorId="6C683C94" wp14:editId="244BE670">
                <wp:simplePos x="0" y="0"/>
                <wp:positionH relativeFrom="column">
                  <wp:posOffset>3228340</wp:posOffset>
                </wp:positionH>
                <wp:positionV relativeFrom="paragraph">
                  <wp:posOffset>8255</wp:posOffset>
                </wp:positionV>
                <wp:extent cx="309489" cy="302455"/>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309489" cy="302455"/>
                        </a:xfrm>
                        <a:prstGeom prst="rect">
                          <a:avLst/>
                        </a:prstGeom>
                        <a:noFill/>
                        <a:ln w="6350">
                          <a:noFill/>
                        </a:ln>
                      </wps:spPr>
                      <wps:txbx>
                        <w:txbxContent>
                          <w:p w14:paraId="54F2D0C5" w14:textId="38A88687" w:rsidR="00C669E3" w:rsidRPr="00C669E3" w:rsidRDefault="00C669E3" w:rsidP="00C669E3">
                            <w:pPr>
                              <w:rPr>
                                <w:b/>
                                <w:bCs/>
                              </w:rPr>
                            </w:pPr>
                            <w:r>
                              <w:rPr>
                                <w:b/>
                                <w:bC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683C94" id="Text Box 27" o:spid="_x0000_s1032" type="#_x0000_t202" style="position:absolute;margin-left:254.2pt;margin-top:.65pt;width:24.35pt;height:23.8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" filled="f" stroked="f" strokeweight=".5pt">
                <v:textbox>
                  <w:txbxContent>
                    <w:p w14:paraId="54F2D0C5" w14:textId="38A88687" w:rsidR="00C669E3" w:rsidRPr="00C669E3" w:rsidRDefault="00C669E3" w:rsidP="00C669E3">
                      <w:pPr>
                        <w:rPr>
                          <w:b/>
                          <w:bCs/>
                        </w:rPr>
                      </w:pPr>
                      <w:r>
                        <w:rPr>
                          <w:b/>
                          <w:bCs/>
                        </w:rPr>
                        <w:t>b</w:t>
                      </w:r>
                    </w:p>
                  </w:txbxContent>
                </v:textbox>
              </v:shape>
            </w:pict>
          </mc:Fallback>
        </mc:AlternateContent>
      </w:r>
    </w:p>
    <w:p w14:paraId="0593B761" w14:textId="3F9F568F" w:rsidR="00DE538D" w:rsidRPr="00DE538D" w:rsidRDefault="00DE538D" w:rsidP="00DE538D"/>
    <w:p w14:paraId="0EEEBC70" w14:textId="11952362" w:rsidR="00DE538D" w:rsidRPr="00DE538D" w:rsidRDefault="00DE538D" w:rsidP="00DE538D"/>
    <w:p w14:paraId="77BFD100" w14:textId="77777777" w:rsidR="00DE538D" w:rsidRPr="00DE538D" w:rsidRDefault="00DE538D" w:rsidP="00DE538D"/>
    <w:p w14:paraId="14C1F5AC" w14:textId="1B814673" w:rsidR="00DE538D" w:rsidRPr="00DE538D" w:rsidRDefault="00DE538D" w:rsidP="00DE538D"/>
    <w:p w14:paraId="76D457ED" w14:textId="77CA5753" w:rsidR="006A49AE" w:rsidRDefault="006A49AE" w:rsidP="00DE538D">
      <w:pPr>
        <w:tabs>
          <w:tab w:val="left" w:pos="986"/>
        </w:tabs>
      </w:pPr>
    </w:p>
    <w:p w14:paraId="4B3E0D2B" w14:textId="01B0596D" w:rsidR="006A49AE" w:rsidRDefault="006A49AE" w:rsidP="00DE538D">
      <w:pPr>
        <w:tabs>
          <w:tab w:val="left" w:pos="986"/>
        </w:tabs>
      </w:pPr>
    </w:p>
    <w:p w14:paraId="005C8591" w14:textId="7942203E" w:rsidR="00FA753B" w:rsidRDefault="006B12A7" w:rsidP="00FA753B">
      <w:r>
        <w:t>Model 2: Phosphorus excretion rate, not normalized by dry mass (ug/L/min)</w:t>
      </w:r>
    </w:p>
    <w:p w14:paraId="78DBD1D9" w14:textId="240E5E41" w:rsidR="002027F3" w:rsidRDefault="002027F3" w:rsidP="00FA753B"/>
    <w:p w14:paraId="4308B605" w14:textId="2B821A20" w:rsidR="000B6A13" w:rsidRDefault="000B6A13" w:rsidP="000B6A13"/>
    <w:p w14:paraId="436DD89A" w14:textId="77777777" w:rsidR="00E96D9C" w:rsidRDefault="00E96D9C" w:rsidP="000B6A13"/>
    <w:p w14:paraId="2FBE193F" w14:textId="492132A6" w:rsidR="00E96D9C" w:rsidRPr="002E2FE8" w:rsidRDefault="00E96D9C" w:rsidP="00E96D9C">
      <w:pPr>
        <w:rPr>
          <w:b/>
          <w:bCs/>
        </w:rPr>
      </w:pPr>
      <w:r>
        <w:rPr>
          <w:b/>
          <w:bCs/>
        </w:rPr>
        <w:t>General Linear</w:t>
      </w:r>
      <w:r w:rsidRPr="002E2FE8">
        <w:rPr>
          <w:b/>
          <w:bCs/>
        </w:rPr>
        <w:t xml:space="preserve"> Model</w:t>
      </w:r>
      <w:r>
        <w:rPr>
          <w:b/>
          <w:bCs/>
        </w:rPr>
        <w:t>:</w:t>
      </w:r>
    </w:p>
    <w:p w14:paraId="7C003A00" w14:textId="77777777" w:rsidR="00E96D9C" w:rsidRDefault="00E96D9C" w:rsidP="000B6A13"/>
    <w:p w14:paraId="3930F958" w14:textId="681B57B2" w:rsidR="00B164DC" w:rsidRDefault="00B164DC" w:rsidP="000B6A13">
      <w:r>
        <w:t>Running a multiple linear regression with the same variables, the best model was:</w:t>
      </w:r>
    </w:p>
    <w:p w14:paraId="1B63A79D" w14:textId="5A961D07" w:rsidR="00B164DC" w:rsidRDefault="00B164DC" w:rsidP="000B6A13">
      <w:r w:rsidRPr="00B164DC">
        <w:rPr>
          <w:b/>
          <w:bCs/>
        </w:rPr>
        <w:t>lm4&lt;-</w:t>
      </w:r>
      <w:proofErr w:type="spellStart"/>
      <w:proofErr w:type="gramStart"/>
      <w:r w:rsidRPr="00B164DC">
        <w:rPr>
          <w:b/>
          <w:bCs/>
        </w:rPr>
        <w:t>lm</w:t>
      </w:r>
      <w:proofErr w:type="spellEnd"/>
      <w:r w:rsidRPr="00B164DC">
        <w:rPr>
          <w:b/>
          <w:bCs/>
        </w:rPr>
        <w:t>(</w:t>
      </w:r>
      <w:proofErr w:type="gramEnd"/>
      <w:r w:rsidRPr="00B164DC">
        <w:rPr>
          <w:b/>
          <w:bCs/>
        </w:rPr>
        <w:t>data=</w:t>
      </w:r>
      <w:proofErr w:type="spellStart"/>
      <w:r w:rsidRPr="00B164DC">
        <w:rPr>
          <w:b/>
          <w:bCs/>
        </w:rPr>
        <w:t>Nut_samples</w:t>
      </w:r>
      <w:proofErr w:type="spellEnd"/>
      <w:r w:rsidRPr="00B164DC">
        <w:rPr>
          <w:b/>
          <w:bCs/>
        </w:rPr>
        <w:t xml:space="preserve">, </w:t>
      </w:r>
      <w:proofErr w:type="spellStart"/>
      <w:r w:rsidRPr="00B164DC">
        <w:rPr>
          <w:b/>
          <w:bCs/>
        </w:rPr>
        <w:t>logPrate~Site+Mass</w:t>
      </w:r>
      <w:proofErr w:type="spellEnd"/>
      <w:r w:rsidRPr="00B164DC">
        <w:rPr>
          <w:b/>
          <w:bCs/>
        </w:rPr>
        <w:t>)</w:t>
      </w:r>
      <w:r>
        <w:t xml:space="preserve"> with site and mass as predictor variables. </w:t>
      </w:r>
    </w:p>
    <w:p w14:paraId="202AEC3F" w14:textId="393EED0A" w:rsidR="00B164DC" w:rsidRPr="00B164DC" w:rsidRDefault="00B164DC" w:rsidP="000B6A13">
      <w:pPr>
        <w:rPr>
          <w:i/>
          <w:iCs/>
          <w:color w:val="FF0000"/>
        </w:rPr>
      </w:pPr>
      <w:r w:rsidRPr="00B164DC">
        <w:rPr>
          <w:i/>
          <w:iCs/>
          <w:color w:val="FF0000"/>
        </w:rPr>
        <w:t>This yielded the exact same results as the linear mixed effect models but with slightly different p-values. Which approach makes more sense in this case?</w:t>
      </w:r>
    </w:p>
    <w:p w14:paraId="734D0A53" w14:textId="03B43951" w:rsidR="00FA753B" w:rsidRPr="00FA753B" w:rsidRDefault="00FA753B" w:rsidP="00FA753B"/>
    <w:p w14:paraId="059193C9" w14:textId="68D237B2" w:rsidR="00D9338F" w:rsidRPr="00E96D9C" w:rsidRDefault="004B2002" w:rsidP="00FA753B">
      <w:r w:rsidRPr="00085C82">
        <w:rPr>
          <w:b/>
          <w:bCs/>
        </w:rPr>
        <w:t>Conclusion:</w:t>
      </w:r>
      <w:r>
        <w:t xml:space="preserve"> </w:t>
      </w:r>
      <w:r w:rsidR="00E96D9C">
        <w:t xml:space="preserve">Organisms from </w:t>
      </w:r>
      <w:r>
        <w:t xml:space="preserve">Policeman Flats </w:t>
      </w:r>
      <w:r w:rsidR="00E96D9C">
        <w:t>have a significantly lower phosphorus excretion rate which is</w:t>
      </w:r>
      <w:r>
        <w:t xml:space="preserve"> in opposition to the </w:t>
      </w:r>
      <w:r w:rsidR="00085C82">
        <w:t xml:space="preserve">original </w:t>
      </w:r>
      <w:r>
        <w:t>prediction</w:t>
      </w:r>
      <w:r w:rsidR="00085C82">
        <w:t xml:space="preserve"> that sites downstream of municipal wastewater effluent would have organisms with greater excretion since there are usually excess nutrients from wastewater</w:t>
      </w:r>
      <w:r>
        <w:t xml:space="preserve">. </w:t>
      </w:r>
      <w:r w:rsidR="00E96D9C">
        <w:t>T</w:t>
      </w:r>
      <w:r w:rsidR="002027F3">
        <w:t xml:space="preserve">he city of Calgary </w:t>
      </w:r>
      <w:r w:rsidR="00E96D9C">
        <w:t xml:space="preserve">water quality monitoring </w:t>
      </w:r>
      <w:r w:rsidR="002027F3">
        <w:t xml:space="preserve">data </w:t>
      </w:r>
      <w:r w:rsidR="00E96D9C">
        <w:t xml:space="preserve">shows </w:t>
      </w:r>
      <w:r w:rsidR="002027F3">
        <w:t xml:space="preserve">that Policeman Flats has the highest total phosphorus concentration </w:t>
      </w:r>
      <w:r w:rsidR="00E96D9C">
        <w:t>from the sites sampled here</w:t>
      </w:r>
      <w:r w:rsidR="002027F3">
        <w:t>, indicating that it is not phosphorus limited</w:t>
      </w:r>
      <w:r w:rsidR="000B3075">
        <w:t xml:space="preserve"> </w:t>
      </w:r>
      <w:r w:rsidR="000B3075">
        <w:lastRenderedPageBreak/>
        <w:t>compared to the others</w:t>
      </w:r>
      <w:r w:rsidR="002027F3">
        <w:t xml:space="preserve">. </w:t>
      </w:r>
      <w:r w:rsidR="00E96D9C" w:rsidRPr="00E96D9C">
        <w:rPr>
          <w:i/>
          <w:iCs/>
          <w:color w:val="FF0000"/>
        </w:rPr>
        <w:t>Why might we be seeing this?</w:t>
      </w:r>
      <w:r w:rsidR="00E96D9C">
        <w:t xml:space="preserve"> </w:t>
      </w:r>
      <w:r w:rsidR="00A720C5" w:rsidRPr="000B3075">
        <w:rPr>
          <w:i/>
          <w:iCs/>
          <w:color w:val="FF0000"/>
        </w:rPr>
        <w:t>Metals? Total solids?</w:t>
      </w:r>
      <w:r w:rsidR="001969BC" w:rsidRPr="000B3075">
        <w:rPr>
          <w:i/>
          <w:iCs/>
          <w:color w:val="FF0000"/>
        </w:rPr>
        <w:t xml:space="preserve"> A shift in diet from a more terrestrial to aquatic source? Could the stable isotopes be useful here?</w:t>
      </w:r>
    </w:p>
    <w:p w14:paraId="41BF8FBD" w14:textId="371BFBCF" w:rsidR="00FA753B" w:rsidRDefault="00FA753B" w:rsidP="00FA753B"/>
    <w:p w14:paraId="44C4B526" w14:textId="49665B2E" w:rsidR="00B137CF" w:rsidRDefault="00B137CF" w:rsidP="00B137CF">
      <w:pPr>
        <w:jc w:val="center"/>
      </w:pPr>
      <w:r w:rsidRPr="00B137CF">
        <w:drawing>
          <wp:inline distT="0" distB="0" distL="0" distR="0" wp14:anchorId="6CEEBCE9" wp14:editId="15776B47">
            <wp:extent cx="4730750" cy="3145747"/>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10"/>
                    <a:stretch>
                      <a:fillRect/>
                    </a:stretch>
                  </pic:blipFill>
                  <pic:spPr>
                    <a:xfrm>
                      <a:off x="0" y="0"/>
                      <a:ext cx="4753062" cy="3160584"/>
                    </a:xfrm>
                    <a:prstGeom prst="rect">
                      <a:avLst/>
                    </a:prstGeom>
                  </pic:spPr>
                </pic:pic>
              </a:graphicData>
            </a:graphic>
          </wp:inline>
        </w:drawing>
      </w:r>
    </w:p>
    <w:p w14:paraId="76C4CE85" w14:textId="1FA59A11" w:rsidR="00B137CF" w:rsidRDefault="00B137CF" w:rsidP="00B137CF">
      <w:r>
        <w:t>Most sites have a positive correlation between excretion rate and dry mass (mg</w:t>
      </w:r>
      <w:proofErr w:type="gramStart"/>
      <w:r>
        <w:t>)</w:t>
      </w:r>
      <w:proofErr w:type="gramEnd"/>
      <w:r>
        <w:t xml:space="preserve"> but some sites have a negative one (</w:t>
      </w:r>
      <w:proofErr w:type="spellStart"/>
      <w:r>
        <w:t>Sunalta</w:t>
      </w:r>
      <w:proofErr w:type="spellEnd"/>
      <w:r>
        <w:t xml:space="preserve"> in July and PMF in September).</w:t>
      </w:r>
    </w:p>
    <w:p w14:paraId="4797F7B6" w14:textId="2F142E82" w:rsidR="00B137CF" w:rsidRDefault="00B137CF" w:rsidP="00B137CF">
      <w:pPr>
        <w:jc w:val="center"/>
      </w:pPr>
      <w:r w:rsidRPr="00B137CF">
        <w:drawing>
          <wp:inline distT="0" distB="0" distL="0" distR="0" wp14:anchorId="7DA5D81E" wp14:editId="0B816C52">
            <wp:extent cx="4762500" cy="3166859"/>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pic:nvPicPr>
                  <pic:blipFill>
                    <a:blip r:embed="rId11"/>
                    <a:stretch>
                      <a:fillRect/>
                    </a:stretch>
                  </pic:blipFill>
                  <pic:spPr>
                    <a:xfrm>
                      <a:off x="0" y="0"/>
                      <a:ext cx="4778228" cy="3177317"/>
                    </a:xfrm>
                    <a:prstGeom prst="rect">
                      <a:avLst/>
                    </a:prstGeom>
                  </pic:spPr>
                </pic:pic>
              </a:graphicData>
            </a:graphic>
          </wp:inline>
        </w:drawing>
      </w:r>
    </w:p>
    <w:p w14:paraId="17F753CE" w14:textId="47E7A108" w:rsidR="00B137CF" w:rsidRDefault="00B137CF" w:rsidP="00FA753B">
      <w:r>
        <w:t xml:space="preserve">When sampling months are combined it looks like mostly a positive correlation btw mass and excretion at all sites (except </w:t>
      </w:r>
      <w:proofErr w:type="spellStart"/>
      <w:r>
        <w:t>Sunalta</w:t>
      </w:r>
      <w:proofErr w:type="spellEnd"/>
      <w:r>
        <w:t xml:space="preserve">). </w:t>
      </w:r>
    </w:p>
    <w:p w14:paraId="513E52B1" w14:textId="27F09ACF" w:rsidR="00FA753B" w:rsidRDefault="00FA753B" w:rsidP="00FA753B">
      <w:pPr>
        <w:rPr>
          <w:b/>
          <w:bCs/>
        </w:rPr>
      </w:pPr>
      <w:r>
        <w:rPr>
          <w:b/>
          <w:bCs/>
        </w:rPr>
        <w:lastRenderedPageBreak/>
        <w:t>Nitrogen – Ammonia</w:t>
      </w:r>
    </w:p>
    <w:p w14:paraId="1C19E393" w14:textId="67A72D7E" w:rsidR="00FA753B" w:rsidRDefault="00FA753B" w:rsidP="00FA753B">
      <w:pPr>
        <w:rPr>
          <w:b/>
          <w:bCs/>
        </w:rPr>
      </w:pPr>
    </w:p>
    <w:p w14:paraId="28D7EFE9" w14:textId="6451DCB2" w:rsidR="004B2002" w:rsidRDefault="004B2002" w:rsidP="004B2002">
      <w:r>
        <w:t>Plotting nitrogen excretion rate (</w:t>
      </w:r>
      <w:r w:rsidRPr="004B2002">
        <w:rPr>
          <w:rFonts w:cstheme="minorHAnsi"/>
        </w:rPr>
        <w:t>µ</w:t>
      </w:r>
      <w:r>
        <w:t xml:space="preserve">g/L/minute) from July (red) vs September (blue) at each site. </w:t>
      </w:r>
      <w:r w:rsidR="00295AC6">
        <w:t xml:space="preserve">All data points included in figure. </w:t>
      </w:r>
    </w:p>
    <w:p w14:paraId="5D0B8A32" w14:textId="508CA77D" w:rsidR="004B2002" w:rsidRDefault="00D52140" w:rsidP="004B2002">
      <w:r w:rsidRPr="00D52140">
        <w:drawing>
          <wp:inline distT="0" distB="0" distL="0" distR="0" wp14:anchorId="3F024259" wp14:editId="149E4DB6">
            <wp:extent cx="5943600" cy="3952240"/>
            <wp:effectExtent l="19050" t="19050" r="19050" b="1016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2"/>
                    <a:stretch>
                      <a:fillRect/>
                    </a:stretch>
                  </pic:blipFill>
                  <pic:spPr>
                    <a:xfrm>
                      <a:off x="0" y="0"/>
                      <a:ext cx="5943600" cy="3952240"/>
                    </a:xfrm>
                    <a:prstGeom prst="rect">
                      <a:avLst/>
                    </a:prstGeom>
                    <a:ln>
                      <a:solidFill>
                        <a:schemeClr val="tx1"/>
                      </a:solidFill>
                    </a:ln>
                  </pic:spPr>
                </pic:pic>
              </a:graphicData>
            </a:graphic>
          </wp:inline>
        </w:drawing>
      </w:r>
    </w:p>
    <w:p w14:paraId="02F8E16E" w14:textId="20ECF654" w:rsidR="004B2002" w:rsidRDefault="004B2002" w:rsidP="004B2002"/>
    <w:p w14:paraId="6A626662" w14:textId="3297FC6B" w:rsidR="004B2002" w:rsidRDefault="004B2002" w:rsidP="00FA753B">
      <w:r w:rsidRPr="004B2002">
        <w:t xml:space="preserve">Looks like there are differences in nitrogen excretion rate across sampling time points. </w:t>
      </w:r>
      <w:r w:rsidR="00D52140">
        <w:t>There are 1</w:t>
      </w:r>
      <w:r w:rsidR="00295AC6">
        <w:t>6</w:t>
      </w:r>
      <w:r w:rsidR="00D52140">
        <w:t xml:space="preserve"> data points that have negative excretion so those will be removed via log transforming. </w:t>
      </w:r>
    </w:p>
    <w:p w14:paraId="56F25770" w14:textId="2A1147DE" w:rsidR="004B2002" w:rsidRDefault="004B2002" w:rsidP="00FA753B"/>
    <w:p w14:paraId="73FEE3DD" w14:textId="34A5EFE7" w:rsidR="004B2002" w:rsidRDefault="004B2002" w:rsidP="00FA753B"/>
    <w:p w14:paraId="71FD234A" w14:textId="173FD3B5" w:rsidR="004B2002" w:rsidRDefault="004B2002" w:rsidP="00FA753B"/>
    <w:p w14:paraId="06A98A1E" w14:textId="0A44DE8C" w:rsidR="004B2002" w:rsidRDefault="004B2002" w:rsidP="00FA753B"/>
    <w:p w14:paraId="5B77C504" w14:textId="1CCE21BE" w:rsidR="004B2002" w:rsidRDefault="004B2002" w:rsidP="00FA753B"/>
    <w:p w14:paraId="2AF13018" w14:textId="1C197AC3" w:rsidR="004B2002" w:rsidRDefault="004B2002" w:rsidP="00FA753B"/>
    <w:p w14:paraId="18874FED" w14:textId="1A11FCB5" w:rsidR="00B137CF" w:rsidRDefault="00B137CF" w:rsidP="00FA753B"/>
    <w:p w14:paraId="3F187BC7" w14:textId="77777777" w:rsidR="00B137CF" w:rsidRDefault="00B137CF" w:rsidP="00FA753B"/>
    <w:p w14:paraId="78EF69AD" w14:textId="357B4A10" w:rsidR="00876448" w:rsidRDefault="00D52140" w:rsidP="00FA753B">
      <w:r>
        <w:lastRenderedPageBreak/>
        <w:t>Log transformed nitrogen excretion rate across sites. (1</w:t>
      </w:r>
      <w:r w:rsidR="0056706C">
        <w:t>6</w:t>
      </w:r>
      <w:r>
        <w:t xml:space="preserve"> points removed).</w:t>
      </w:r>
    </w:p>
    <w:p w14:paraId="49B45BEB" w14:textId="0727ECF7" w:rsidR="00876448" w:rsidRDefault="00D52140" w:rsidP="00FA753B">
      <w:r w:rsidRPr="00D52140">
        <w:drawing>
          <wp:inline distT="0" distB="0" distL="0" distR="0" wp14:anchorId="21BA8604" wp14:editId="1B13937F">
            <wp:extent cx="5943600" cy="3952240"/>
            <wp:effectExtent l="19050" t="19050" r="19050" b="1016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3"/>
                    <a:stretch>
                      <a:fillRect/>
                    </a:stretch>
                  </pic:blipFill>
                  <pic:spPr>
                    <a:xfrm>
                      <a:off x="0" y="0"/>
                      <a:ext cx="5943600" cy="3952240"/>
                    </a:xfrm>
                    <a:prstGeom prst="rect">
                      <a:avLst/>
                    </a:prstGeom>
                    <a:ln>
                      <a:solidFill>
                        <a:schemeClr val="tx1"/>
                      </a:solidFill>
                    </a:ln>
                  </pic:spPr>
                </pic:pic>
              </a:graphicData>
            </a:graphic>
          </wp:inline>
        </w:drawing>
      </w:r>
    </w:p>
    <w:p w14:paraId="0AD292A9" w14:textId="4B511823" w:rsidR="00876448" w:rsidRDefault="00876448" w:rsidP="00FA753B"/>
    <w:p w14:paraId="1F9427A2" w14:textId="63410C80" w:rsidR="00B61261" w:rsidRDefault="00580A4B" w:rsidP="00B61261">
      <w:r>
        <w:t>Looks like in July</w:t>
      </w:r>
      <w:r w:rsidR="00876448">
        <w:t xml:space="preserve"> (red)</w:t>
      </w:r>
      <w:r>
        <w:t xml:space="preserve">, all sites are </w:t>
      </w:r>
      <w:proofErr w:type="gramStart"/>
      <w:r>
        <w:t>fairly equal</w:t>
      </w:r>
      <w:proofErr w:type="gramEnd"/>
      <w:r>
        <w:t xml:space="preserve"> in the nitrogen excretion rate but in September, organisms from </w:t>
      </w:r>
      <w:proofErr w:type="spellStart"/>
      <w:r>
        <w:t>Sunalta</w:t>
      </w:r>
      <w:proofErr w:type="spellEnd"/>
      <w:r>
        <w:t xml:space="preserve"> may have a significantly lower nitrogen excretion. </w:t>
      </w:r>
      <w:r w:rsidR="00D52140">
        <w:t xml:space="preserve">Overall, it doesn’t look like a clear pattern across sites. </w:t>
      </w:r>
    </w:p>
    <w:p w14:paraId="51896550" w14:textId="77777777" w:rsidR="002B3584" w:rsidRDefault="002B3584" w:rsidP="00B61261"/>
    <w:p w14:paraId="25D0AF89" w14:textId="1F008D99" w:rsidR="00B61261" w:rsidRPr="002B3584" w:rsidRDefault="00B61261" w:rsidP="00B61261">
      <w:pPr>
        <w:tabs>
          <w:tab w:val="left" w:pos="3234"/>
        </w:tabs>
        <w:rPr>
          <w:b/>
          <w:bCs/>
        </w:rPr>
      </w:pPr>
      <w:r w:rsidRPr="002B3584">
        <w:rPr>
          <w:b/>
          <w:bCs/>
        </w:rPr>
        <w:t>Mixed Effects Model</w:t>
      </w:r>
      <w:r w:rsidR="002B3584">
        <w:rPr>
          <w:b/>
          <w:bCs/>
        </w:rPr>
        <w:t>:</w:t>
      </w:r>
    </w:p>
    <w:p w14:paraId="3CEABF87" w14:textId="7344F0C2" w:rsidR="00B61261" w:rsidRDefault="00B61261" w:rsidP="00B61261">
      <w:pPr>
        <w:tabs>
          <w:tab w:val="left" w:pos="3234"/>
        </w:tabs>
        <w:rPr>
          <w:b/>
          <w:bCs/>
        </w:rPr>
      </w:pPr>
    </w:p>
    <w:p w14:paraId="4244D3A5" w14:textId="77777777" w:rsidR="002B3584" w:rsidRDefault="002B3584" w:rsidP="00B61261">
      <w:pPr>
        <w:tabs>
          <w:tab w:val="left" w:pos="3234"/>
        </w:tabs>
      </w:pPr>
      <w:r w:rsidRPr="002B3584">
        <w:t>The same variables as used in the phosphorus mixed model were considered for nitrogen</w:t>
      </w:r>
      <w:r>
        <w:t xml:space="preserve"> excretion</w:t>
      </w:r>
      <w:r w:rsidRPr="002B3584">
        <w:t>.</w:t>
      </w:r>
    </w:p>
    <w:p w14:paraId="36D53BF0" w14:textId="159CE655" w:rsidR="002B3584" w:rsidRPr="002B3584" w:rsidRDefault="002B3584" w:rsidP="00B61261">
      <w:pPr>
        <w:tabs>
          <w:tab w:val="left" w:pos="3234"/>
        </w:tabs>
      </w:pPr>
      <w:r>
        <w:t>Models are as follows:</w:t>
      </w:r>
      <w:r w:rsidRPr="002B3584">
        <w:t xml:space="preserve">  </w:t>
      </w:r>
    </w:p>
    <w:p w14:paraId="311FEC01" w14:textId="3F3D1967" w:rsidR="00876448" w:rsidRDefault="00876448" w:rsidP="00B61261">
      <w:pPr>
        <w:tabs>
          <w:tab w:val="left" w:pos="3234"/>
        </w:tabs>
      </w:pPr>
    </w:p>
    <w:p w14:paraId="1EDF5EE5" w14:textId="6E69A9CB" w:rsidR="002B3584" w:rsidRPr="002B3584" w:rsidRDefault="002B3584" w:rsidP="002B3584">
      <w:pPr>
        <w:tabs>
          <w:tab w:val="left" w:pos="3234"/>
        </w:tabs>
        <w:rPr>
          <w:b/>
          <w:bCs/>
        </w:rPr>
      </w:pPr>
      <w:r w:rsidRPr="002B3584">
        <w:rPr>
          <w:b/>
          <w:bCs/>
        </w:rPr>
        <w:t>NH3_m1&lt;-</w:t>
      </w:r>
      <w:proofErr w:type="spellStart"/>
      <w:proofErr w:type="gramStart"/>
      <w:r w:rsidRPr="002B3584">
        <w:rPr>
          <w:b/>
          <w:bCs/>
        </w:rPr>
        <w:t>lmer</w:t>
      </w:r>
      <w:proofErr w:type="spellEnd"/>
      <w:r w:rsidRPr="002B3584">
        <w:rPr>
          <w:b/>
          <w:bCs/>
        </w:rPr>
        <w:t>(</w:t>
      </w:r>
      <w:proofErr w:type="gramEnd"/>
      <w:r w:rsidRPr="002B3584">
        <w:rPr>
          <w:b/>
          <w:bCs/>
        </w:rPr>
        <w:t>data=</w:t>
      </w:r>
      <w:proofErr w:type="spellStart"/>
      <w:r w:rsidRPr="002B3584">
        <w:rPr>
          <w:b/>
          <w:bCs/>
        </w:rPr>
        <w:t>Nut_samples</w:t>
      </w:r>
      <w:proofErr w:type="spellEnd"/>
      <w:r w:rsidRPr="002B3584">
        <w:rPr>
          <w:b/>
          <w:bCs/>
        </w:rPr>
        <w:t xml:space="preserve">, logNH3Excr~Site * Mass * </w:t>
      </w:r>
      <w:proofErr w:type="spellStart"/>
      <w:r w:rsidRPr="002B3584">
        <w:rPr>
          <w:b/>
          <w:bCs/>
        </w:rPr>
        <w:t>Water_Temp</w:t>
      </w:r>
      <w:proofErr w:type="spellEnd"/>
      <w:r w:rsidRPr="002B3584">
        <w:rPr>
          <w:b/>
          <w:bCs/>
        </w:rPr>
        <w:t xml:space="preserve"> + (1|Month))</w:t>
      </w:r>
    </w:p>
    <w:p w14:paraId="25CB702D" w14:textId="044C28A5" w:rsidR="002B3584" w:rsidRPr="002B3584" w:rsidRDefault="002B3584" w:rsidP="002B3584">
      <w:pPr>
        <w:tabs>
          <w:tab w:val="left" w:pos="3234"/>
        </w:tabs>
        <w:rPr>
          <w:b/>
          <w:bCs/>
        </w:rPr>
      </w:pPr>
      <w:r w:rsidRPr="002B3584">
        <w:rPr>
          <w:b/>
          <w:bCs/>
        </w:rPr>
        <w:t>NH3_m2&lt;-</w:t>
      </w:r>
      <w:proofErr w:type="spellStart"/>
      <w:proofErr w:type="gramStart"/>
      <w:r w:rsidRPr="002B3584">
        <w:rPr>
          <w:b/>
          <w:bCs/>
        </w:rPr>
        <w:t>lmer</w:t>
      </w:r>
      <w:proofErr w:type="spellEnd"/>
      <w:r w:rsidRPr="002B3584">
        <w:rPr>
          <w:b/>
          <w:bCs/>
        </w:rPr>
        <w:t>(</w:t>
      </w:r>
      <w:proofErr w:type="gramEnd"/>
      <w:r w:rsidRPr="002B3584">
        <w:rPr>
          <w:b/>
          <w:bCs/>
        </w:rPr>
        <w:t>data=</w:t>
      </w:r>
      <w:proofErr w:type="spellStart"/>
      <w:r w:rsidRPr="002B3584">
        <w:rPr>
          <w:b/>
          <w:bCs/>
        </w:rPr>
        <w:t>Nut_samples</w:t>
      </w:r>
      <w:proofErr w:type="spellEnd"/>
      <w:r w:rsidRPr="002B3584">
        <w:rPr>
          <w:b/>
          <w:bCs/>
        </w:rPr>
        <w:t xml:space="preserve">, logNH3Excr~Site + Mass + </w:t>
      </w:r>
      <w:proofErr w:type="spellStart"/>
      <w:r w:rsidRPr="002B3584">
        <w:rPr>
          <w:b/>
          <w:bCs/>
        </w:rPr>
        <w:t>Water_Temp</w:t>
      </w:r>
      <w:proofErr w:type="spellEnd"/>
      <w:r w:rsidRPr="002B3584">
        <w:rPr>
          <w:b/>
          <w:bCs/>
        </w:rPr>
        <w:t>+(1|Month))</w:t>
      </w:r>
    </w:p>
    <w:p w14:paraId="79E2CB6D" w14:textId="77777777" w:rsidR="002B3584" w:rsidRDefault="002B3584" w:rsidP="002B3584">
      <w:pPr>
        <w:tabs>
          <w:tab w:val="left" w:pos="3234"/>
        </w:tabs>
        <w:rPr>
          <w:b/>
          <w:bCs/>
        </w:rPr>
      </w:pPr>
      <w:r w:rsidRPr="002B3584">
        <w:rPr>
          <w:b/>
          <w:bCs/>
        </w:rPr>
        <w:t>NH3_m3&lt;-</w:t>
      </w:r>
      <w:proofErr w:type="spellStart"/>
      <w:proofErr w:type="gramStart"/>
      <w:r w:rsidRPr="002B3584">
        <w:rPr>
          <w:b/>
          <w:bCs/>
        </w:rPr>
        <w:t>lmer</w:t>
      </w:r>
      <w:proofErr w:type="spellEnd"/>
      <w:r w:rsidRPr="002B3584">
        <w:rPr>
          <w:b/>
          <w:bCs/>
        </w:rPr>
        <w:t>(</w:t>
      </w:r>
      <w:proofErr w:type="gramEnd"/>
      <w:r w:rsidRPr="002B3584">
        <w:rPr>
          <w:b/>
          <w:bCs/>
        </w:rPr>
        <w:t>data=</w:t>
      </w:r>
      <w:proofErr w:type="spellStart"/>
      <w:r w:rsidRPr="002B3584">
        <w:rPr>
          <w:b/>
          <w:bCs/>
        </w:rPr>
        <w:t>Nut_samples</w:t>
      </w:r>
      <w:proofErr w:type="spellEnd"/>
      <w:r w:rsidRPr="002B3584">
        <w:rPr>
          <w:b/>
          <w:bCs/>
        </w:rPr>
        <w:t>, logNH3Excr~Water_Temp+Site+(1|Month))</w:t>
      </w:r>
    </w:p>
    <w:p w14:paraId="2CD8DDA4" w14:textId="7E4D632E" w:rsidR="002B3584" w:rsidRPr="002B3584" w:rsidRDefault="002B3584" w:rsidP="002B3584">
      <w:pPr>
        <w:tabs>
          <w:tab w:val="left" w:pos="3234"/>
        </w:tabs>
        <w:rPr>
          <w:b/>
          <w:bCs/>
        </w:rPr>
      </w:pPr>
      <w:r w:rsidRPr="002B3584">
        <w:rPr>
          <w:b/>
          <w:bCs/>
        </w:rPr>
        <w:t>NH3_m4&lt;-</w:t>
      </w:r>
      <w:proofErr w:type="spellStart"/>
      <w:proofErr w:type="gramStart"/>
      <w:r w:rsidRPr="002B3584">
        <w:rPr>
          <w:b/>
          <w:bCs/>
        </w:rPr>
        <w:t>lmer</w:t>
      </w:r>
      <w:proofErr w:type="spellEnd"/>
      <w:r w:rsidRPr="002B3584">
        <w:rPr>
          <w:b/>
          <w:bCs/>
        </w:rPr>
        <w:t>(</w:t>
      </w:r>
      <w:proofErr w:type="gramEnd"/>
      <w:r w:rsidRPr="002B3584">
        <w:rPr>
          <w:b/>
          <w:bCs/>
        </w:rPr>
        <w:t>data=</w:t>
      </w:r>
      <w:proofErr w:type="spellStart"/>
      <w:r w:rsidRPr="002B3584">
        <w:rPr>
          <w:b/>
          <w:bCs/>
        </w:rPr>
        <w:t>Nut_samples</w:t>
      </w:r>
      <w:proofErr w:type="spellEnd"/>
      <w:r w:rsidRPr="002B3584">
        <w:rPr>
          <w:b/>
          <w:bCs/>
        </w:rPr>
        <w:t>, logNH3Excr~Water_Temp+(1|Month))</w:t>
      </w:r>
    </w:p>
    <w:p w14:paraId="5FE145A9" w14:textId="0EC6A718" w:rsidR="002B3584" w:rsidRDefault="002B3584" w:rsidP="002B3584">
      <w:pPr>
        <w:tabs>
          <w:tab w:val="left" w:pos="3234"/>
        </w:tabs>
        <w:rPr>
          <w:b/>
          <w:bCs/>
        </w:rPr>
      </w:pPr>
      <w:r w:rsidRPr="002B3584">
        <w:rPr>
          <w:b/>
          <w:bCs/>
        </w:rPr>
        <w:lastRenderedPageBreak/>
        <w:t>NH3_m5&lt;-</w:t>
      </w:r>
      <w:proofErr w:type="spellStart"/>
      <w:proofErr w:type="gramStart"/>
      <w:r w:rsidRPr="002B3584">
        <w:rPr>
          <w:b/>
          <w:bCs/>
        </w:rPr>
        <w:t>lmer</w:t>
      </w:r>
      <w:proofErr w:type="spellEnd"/>
      <w:r w:rsidRPr="002B3584">
        <w:rPr>
          <w:b/>
          <w:bCs/>
        </w:rPr>
        <w:t>(</w:t>
      </w:r>
      <w:proofErr w:type="gramEnd"/>
      <w:r w:rsidRPr="002B3584">
        <w:rPr>
          <w:b/>
          <w:bCs/>
        </w:rPr>
        <w:t>data=</w:t>
      </w:r>
      <w:proofErr w:type="spellStart"/>
      <w:r w:rsidRPr="002B3584">
        <w:rPr>
          <w:b/>
          <w:bCs/>
        </w:rPr>
        <w:t>Nut_samples</w:t>
      </w:r>
      <w:proofErr w:type="spellEnd"/>
      <w:r w:rsidRPr="002B3584">
        <w:rPr>
          <w:b/>
          <w:bCs/>
        </w:rPr>
        <w:t>, logNH3Excr~Site+(1|Month))</w:t>
      </w:r>
    </w:p>
    <w:p w14:paraId="7604F026" w14:textId="49937CCE" w:rsidR="00E75BB6" w:rsidRPr="00E75BB6" w:rsidRDefault="00E75BB6" w:rsidP="002B3584">
      <w:pPr>
        <w:tabs>
          <w:tab w:val="left" w:pos="3234"/>
        </w:tabs>
      </w:pPr>
      <w:r>
        <w:t xml:space="preserve">#This was the best model based on AIC </w:t>
      </w:r>
    </w:p>
    <w:p w14:paraId="4E8F65A2" w14:textId="77777777" w:rsidR="002B3584" w:rsidRDefault="002B3584" w:rsidP="002B3584">
      <w:pPr>
        <w:tabs>
          <w:tab w:val="left" w:pos="3234"/>
        </w:tabs>
      </w:pPr>
    </w:p>
    <w:p w14:paraId="6E3AD3A3" w14:textId="77777777" w:rsidR="002B3584" w:rsidRDefault="002B3584" w:rsidP="002B3584">
      <w:pPr>
        <w:tabs>
          <w:tab w:val="left" w:pos="3234"/>
        </w:tabs>
      </w:pPr>
      <w:r>
        <w:t>NH3mixedmodels=</w:t>
      </w:r>
      <w:proofErr w:type="gramStart"/>
      <w:r>
        <w:t>list(</w:t>
      </w:r>
      <w:proofErr w:type="gramEnd"/>
      <w:r>
        <w:t xml:space="preserve">NH3_m1, NH3_m2, NH3_m3, NH3_m4, NH3_m5) </w:t>
      </w:r>
    </w:p>
    <w:p w14:paraId="26046C0C" w14:textId="61D6019C" w:rsidR="002B3584" w:rsidRPr="002B3584" w:rsidRDefault="002B3584" w:rsidP="002B3584">
      <w:pPr>
        <w:tabs>
          <w:tab w:val="left" w:pos="3234"/>
        </w:tabs>
      </w:pPr>
      <w:proofErr w:type="spellStart"/>
      <w:proofErr w:type="gramStart"/>
      <w:r>
        <w:t>aictab</w:t>
      </w:r>
      <w:proofErr w:type="spellEnd"/>
      <w:r>
        <w:t>(</w:t>
      </w:r>
      <w:proofErr w:type="spellStart"/>
      <w:proofErr w:type="gramEnd"/>
      <w:r>
        <w:t>cand.set</w:t>
      </w:r>
      <w:proofErr w:type="spellEnd"/>
      <w:r>
        <w:t xml:space="preserve"> = NH3mixedmodels)</w:t>
      </w:r>
    </w:p>
    <w:p w14:paraId="5800C8FA" w14:textId="312AFFDB" w:rsidR="00876448" w:rsidRDefault="00876448" w:rsidP="00876448">
      <w:pPr>
        <w:tabs>
          <w:tab w:val="left" w:pos="3234"/>
        </w:tabs>
      </w:pPr>
    </w:p>
    <w:p w14:paraId="7EBC5314" w14:textId="77777777" w:rsidR="00876448" w:rsidRDefault="00876448" w:rsidP="00876448">
      <w:pPr>
        <w:tabs>
          <w:tab w:val="left" w:pos="3234"/>
        </w:tabs>
      </w:pPr>
      <w:r>
        <w:t xml:space="preserve">Model selection based on </w:t>
      </w:r>
      <w:proofErr w:type="spellStart"/>
      <w:r>
        <w:t>AICc</w:t>
      </w:r>
      <w:proofErr w:type="spellEnd"/>
      <w:r>
        <w:t>:</w:t>
      </w:r>
    </w:p>
    <w:p w14:paraId="19CC2BB7" w14:textId="77777777" w:rsidR="00876448" w:rsidRDefault="00876448" w:rsidP="00876448">
      <w:pPr>
        <w:tabs>
          <w:tab w:val="left" w:pos="3234"/>
        </w:tabs>
      </w:pPr>
    </w:p>
    <w:p w14:paraId="37C1AE3E" w14:textId="77777777" w:rsidR="00E75BB6" w:rsidRDefault="00876448" w:rsidP="00E75BB6">
      <w:pPr>
        <w:tabs>
          <w:tab w:val="left" w:pos="3234"/>
        </w:tabs>
      </w:pPr>
      <w:r>
        <w:t xml:space="preserve">      </w:t>
      </w:r>
      <w:r w:rsidR="00E75BB6">
        <w:t xml:space="preserve">K   </w:t>
      </w:r>
      <w:proofErr w:type="spellStart"/>
      <w:r w:rsidR="00E75BB6">
        <w:t>AICc</w:t>
      </w:r>
      <w:proofErr w:type="spellEnd"/>
      <w:r w:rsidR="00E75BB6">
        <w:t xml:space="preserve"> </w:t>
      </w:r>
      <w:proofErr w:type="spellStart"/>
      <w:r w:rsidR="00E75BB6">
        <w:t>Delta_AICc</w:t>
      </w:r>
      <w:proofErr w:type="spellEnd"/>
      <w:r w:rsidR="00E75BB6">
        <w:t xml:space="preserve"> </w:t>
      </w:r>
      <w:proofErr w:type="spellStart"/>
      <w:r w:rsidR="00E75BB6">
        <w:t>AICcWt</w:t>
      </w:r>
      <w:proofErr w:type="spellEnd"/>
      <w:r w:rsidR="00E75BB6">
        <w:t xml:space="preserve"> </w:t>
      </w:r>
      <w:proofErr w:type="spellStart"/>
      <w:proofErr w:type="gramStart"/>
      <w:r w:rsidR="00E75BB6">
        <w:t>Cum.Wt</w:t>
      </w:r>
      <w:proofErr w:type="spellEnd"/>
      <w:r w:rsidR="00E75BB6">
        <w:t xml:space="preserve">  </w:t>
      </w:r>
      <w:proofErr w:type="spellStart"/>
      <w:r w:rsidR="00E75BB6">
        <w:t>Res.LL</w:t>
      </w:r>
      <w:proofErr w:type="spellEnd"/>
      <w:proofErr w:type="gramEnd"/>
    </w:p>
    <w:p w14:paraId="1C4651E6" w14:textId="1ECFF9D5" w:rsidR="00E75BB6" w:rsidRPr="00E75BB6" w:rsidRDefault="00E75BB6" w:rsidP="00E75BB6">
      <w:pPr>
        <w:tabs>
          <w:tab w:val="left" w:pos="3234"/>
        </w:tabs>
      </w:pPr>
      <w:r w:rsidRPr="00E75BB6">
        <w:rPr>
          <w:b/>
          <w:bCs/>
        </w:rPr>
        <w:t>Mod</w:t>
      </w:r>
      <w:proofErr w:type="gramStart"/>
      <w:r w:rsidRPr="00E75BB6">
        <w:rPr>
          <w:b/>
          <w:bCs/>
        </w:rPr>
        <w:t>5  9</w:t>
      </w:r>
      <w:proofErr w:type="gramEnd"/>
      <w:r w:rsidRPr="00E75BB6">
        <w:rPr>
          <w:b/>
          <w:bCs/>
        </w:rPr>
        <w:t xml:space="preserve"> 207.95       0.00   0.58   0.58  -93.50</w:t>
      </w:r>
      <w:r>
        <w:rPr>
          <w:b/>
          <w:bCs/>
        </w:rPr>
        <w:t xml:space="preserve">      </w:t>
      </w:r>
      <w:r>
        <w:t>#Only Site included as a predictor variable</w:t>
      </w:r>
    </w:p>
    <w:p w14:paraId="50C0A212" w14:textId="77777777" w:rsidR="00E75BB6" w:rsidRDefault="00E75BB6" w:rsidP="00E75BB6">
      <w:pPr>
        <w:tabs>
          <w:tab w:val="left" w:pos="3234"/>
        </w:tabs>
      </w:pPr>
      <w:r>
        <w:t xml:space="preserve">Mod3 10 208.76       0.82   0.38   </w:t>
      </w:r>
      <w:proofErr w:type="gramStart"/>
      <w:r>
        <w:t>0.96  -</w:t>
      </w:r>
      <w:proofErr w:type="gramEnd"/>
      <w:r>
        <w:t>92.55</w:t>
      </w:r>
    </w:p>
    <w:p w14:paraId="09166B41" w14:textId="77777777" w:rsidR="00E75BB6" w:rsidRDefault="00E75BB6" w:rsidP="00E75BB6">
      <w:pPr>
        <w:tabs>
          <w:tab w:val="left" w:pos="3234"/>
        </w:tabs>
      </w:pPr>
      <w:r>
        <w:t xml:space="preserve">Mod2 11 213.99       6.04   0.03   </w:t>
      </w:r>
      <w:proofErr w:type="gramStart"/>
      <w:r>
        <w:t>0.99  -</w:t>
      </w:r>
      <w:proofErr w:type="gramEnd"/>
      <w:r>
        <w:t>93.76</w:t>
      </w:r>
    </w:p>
    <w:p w14:paraId="3C1D4081" w14:textId="77777777" w:rsidR="00E75BB6" w:rsidRDefault="00E75BB6" w:rsidP="00E75BB6">
      <w:pPr>
        <w:tabs>
          <w:tab w:val="left" w:pos="3234"/>
        </w:tabs>
      </w:pPr>
      <w:r>
        <w:t>Mod</w:t>
      </w:r>
      <w:proofErr w:type="gramStart"/>
      <w:r>
        <w:t>4  4</w:t>
      </w:r>
      <w:proofErr w:type="gramEnd"/>
      <w:r>
        <w:t xml:space="preserve"> 216.11       8.16   0.01   1.00 -103.75</w:t>
      </w:r>
    </w:p>
    <w:p w14:paraId="59A630A6" w14:textId="49406EED" w:rsidR="00876448" w:rsidRDefault="00E75BB6" w:rsidP="00E75BB6">
      <w:pPr>
        <w:tabs>
          <w:tab w:val="left" w:pos="3234"/>
        </w:tabs>
      </w:pPr>
      <w:r>
        <w:t xml:space="preserve">Mod1 22 257.07      49.13   0.00   </w:t>
      </w:r>
      <w:proofErr w:type="gramStart"/>
      <w:r>
        <w:t>1.00  -</w:t>
      </w:r>
      <w:proofErr w:type="gramEnd"/>
      <w:r>
        <w:t>96.00</w:t>
      </w:r>
    </w:p>
    <w:p w14:paraId="2C8A2D67" w14:textId="5EF4B435" w:rsidR="001E6ED2" w:rsidRDefault="001E6ED2" w:rsidP="00876448">
      <w:pPr>
        <w:tabs>
          <w:tab w:val="left" w:pos="3234"/>
        </w:tabs>
      </w:pPr>
    </w:p>
    <w:p w14:paraId="5271C81B" w14:textId="3418A6C3" w:rsidR="00E75BB6" w:rsidRDefault="001E6ED2" w:rsidP="00876448">
      <w:pPr>
        <w:tabs>
          <w:tab w:val="left" w:pos="3234"/>
        </w:tabs>
      </w:pPr>
      <w:r>
        <w:t xml:space="preserve">This model had significant comparisons in nitrogen excretion rate </w:t>
      </w:r>
      <w:r w:rsidR="00E75BB6">
        <w:t>between the following:</w:t>
      </w:r>
    </w:p>
    <w:p w14:paraId="30C247E1" w14:textId="77777777" w:rsidR="00E75BB6" w:rsidRDefault="00E75BB6" w:rsidP="00876448">
      <w:pPr>
        <w:tabs>
          <w:tab w:val="left" w:pos="3234"/>
        </w:tabs>
      </w:pPr>
    </w:p>
    <w:tbl>
      <w:tblPr>
        <w:tblStyle w:val="TableGrid"/>
        <w:tblW w:w="0" w:type="auto"/>
        <w:tblInd w:w="1368" w:type="dxa"/>
        <w:tblLook w:val="04A0" w:firstRow="1" w:lastRow="0" w:firstColumn="1" w:lastColumn="0" w:noHBand="0" w:noVBand="1"/>
      </w:tblPr>
      <w:tblGrid>
        <w:gridCol w:w="3815"/>
        <w:gridCol w:w="2803"/>
      </w:tblGrid>
      <w:tr w:rsidR="00E75BB6" w:rsidRPr="005A4DA8" w14:paraId="366BE1CA" w14:textId="77777777" w:rsidTr="00BA0D83">
        <w:trPr>
          <w:trHeight w:val="269"/>
        </w:trPr>
        <w:tc>
          <w:tcPr>
            <w:tcW w:w="3815" w:type="dxa"/>
          </w:tcPr>
          <w:p w14:paraId="1D3D89D5" w14:textId="77777777" w:rsidR="00E75BB6" w:rsidRPr="005A4DA8" w:rsidRDefault="00E75BB6" w:rsidP="00BA0D83">
            <w:pPr>
              <w:rPr>
                <w:b/>
                <w:bCs/>
              </w:rPr>
            </w:pPr>
            <w:r w:rsidRPr="005A4DA8">
              <w:rPr>
                <w:b/>
                <w:bCs/>
              </w:rPr>
              <w:t>Comparison</w:t>
            </w:r>
          </w:p>
        </w:tc>
        <w:tc>
          <w:tcPr>
            <w:tcW w:w="2803" w:type="dxa"/>
          </w:tcPr>
          <w:p w14:paraId="5CDD7204" w14:textId="77777777" w:rsidR="00E75BB6" w:rsidRPr="005A4DA8" w:rsidRDefault="00E75BB6" w:rsidP="00BA0D83">
            <w:pPr>
              <w:rPr>
                <w:b/>
                <w:bCs/>
              </w:rPr>
            </w:pPr>
            <w:r w:rsidRPr="005A4DA8">
              <w:rPr>
                <w:b/>
                <w:bCs/>
              </w:rPr>
              <w:t>p-value</w:t>
            </w:r>
          </w:p>
        </w:tc>
      </w:tr>
      <w:tr w:rsidR="00E75BB6" w14:paraId="59DEF23B" w14:textId="77777777" w:rsidTr="00BA0D83">
        <w:trPr>
          <w:trHeight w:val="269"/>
        </w:trPr>
        <w:tc>
          <w:tcPr>
            <w:tcW w:w="3815" w:type="dxa"/>
          </w:tcPr>
          <w:p w14:paraId="63C1D028" w14:textId="518CBC25" w:rsidR="00E75BB6" w:rsidRDefault="00E75BB6" w:rsidP="00BA0D83">
            <w:proofErr w:type="spellStart"/>
            <w:r>
              <w:t>Sunalta</w:t>
            </w:r>
            <w:proofErr w:type="spellEnd"/>
            <w:r>
              <w:t xml:space="preserve"> - Cochrane</w:t>
            </w:r>
          </w:p>
        </w:tc>
        <w:tc>
          <w:tcPr>
            <w:tcW w:w="2803" w:type="dxa"/>
          </w:tcPr>
          <w:p w14:paraId="1D5B7D34" w14:textId="7E096F71" w:rsidR="00E75BB6" w:rsidRDefault="00E75BB6" w:rsidP="00BA0D83">
            <w:r>
              <w:t>0.00564</w:t>
            </w:r>
          </w:p>
        </w:tc>
      </w:tr>
      <w:tr w:rsidR="00E75BB6" w14:paraId="34FC9DD7" w14:textId="77777777" w:rsidTr="00BA0D83">
        <w:trPr>
          <w:trHeight w:val="269"/>
        </w:trPr>
        <w:tc>
          <w:tcPr>
            <w:tcW w:w="3815" w:type="dxa"/>
          </w:tcPr>
          <w:p w14:paraId="58FFA011" w14:textId="018C7F76" w:rsidR="00E75BB6" w:rsidRDefault="00E75BB6" w:rsidP="00BA0D83">
            <w:r>
              <w:t>PCR3 - Cochrane</w:t>
            </w:r>
          </w:p>
        </w:tc>
        <w:tc>
          <w:tcPr>
            <w:tcW w:w="2803" w:type="dxa"/>
          </w:tcPr>
          <w:p w14:paraId="61AC95D3" w14:textId="2065C16D" w:rsidR="00E75BB6" w:rsidRDefault="00E75BB6" w:rsidP="00BA0D83">
            <w:r>
              <w:t>0.0108</w:t>
            </w:r>
          </w:p>
        </w:tc>
      </w:tr>
      <w:tr w:rsidR="00E75BB6" w14:paraId="612AD6D2" w14:textId="77777777" w:rsidTr="00BA0D83">
        <w:trPr>
          <w:trHeight w:val="281"/>
        </w:trPr>
        <w:tc>
          <w:tcPr>
            <w:tcW w:w="3815" w:type="dxa"/>
          </w:tcPr>
          <w:p w14:paraId="5A4000F1" w14:textId="2D7C830E" w:rsidR="00E75BB6" w:rsidRDefault="00E75BB6" w:rsidP="00BA0D83">
            <w:r>
              <w:t xml:space="preserve">Policeman Flats - </w:t>
            </w:r>
            <w:proofErr w:type="spellStart"/>
            <w:r>
              <w:t>Sunalta</w:t>
            </w:r>
            <w:proofErr w:type="spellEnd"/>
          </w:p>
        </w:tc>
        <w:tc>
          <w:tcPr>
            <w:tcW w:w="2803" w:type="dxa"/>
          </w:tcPr>
          <w:p w14:paraId="64711476" w14:textId="11558EC6" w:rsidR="00E75BB6" w:rsidRDefault="00E75BB6" w:rsidP="00BA0D83">
            <w:r>
              <w:t>0.0237</w:t>
            </w:r>
          </w:p>
        </w:tc>
      </w:tr>
    </w:tbl>
    <w:p w14:paraId="68C5EE22" w14:textId="5B569788" w:rsidR="00E75BB6" w:rsidRDefault="00E75BB6" w:rsidP="00876448">
      <w:pPr>
        <w:tabs>
          <w:tab w:val="left" w:pos="3234"/>
        </w:tabs>
      </w:pPr>
      <w:r>
        <w:rPr>
          <w:noProof/>
        </w:rPr>
        <w:lastRenderedPageBreak/>
        <mc:AlternateContent>
          <mc:Choice Requires="wps">
            <w:drawing>
              <wp:anchor distT="0" distB="0" distL="114300" distR="114300" simplePos="0" relativeHeight="251723776" behindDoc="0" locked="0" layoutInCell="1" allowOverlap="1" wp14:anchorId="58808A09" wp14:editId="62A34EA7">
                <wp:simplePos x="0" y="0"/>
                <wp:positionH relativeFrom="column">
                  <wp:posOffset>2279650</wp:posOffset>
                </wp:positionH>
                <wp:positionV relativeFrom="paragraph">
                  <wp:posOffset>95250</wp:posOffset>
                </wp:positionV>
                <wp:extent cx="506437" cy="35052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0DF3C77F" w14:textId="77777777" w:rsidR="00E75BB6" w:rsidRPr="001E6ED2" w:rsidRDefault="00E75BB6" w:rsidP="00E75BB6">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08A09" id="Text Box 13" o:spid="_x0000_s1033" type="#_x0000_t202" style="position:absolute;margin-left:179.5pt;margin-top:7.5pt;width:39.9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" filled="f" stroked="f" strokeweight=".5pt">
                <v:textbox>
                  <w:txbxContent>
                    <w:p w14:paraId="0DF3C77F" w14:textId="77777777" w:rsidR="00E75BB6" w:rsidRPr="001E6ED2" w:rsidRDefault="00E75BB6" w:rsidP="00E75BB6">
                      <w:pPr>
                        <w:rPr>
                          <w:b/>
                          <w:bCs/>
                        </w:rPr>
                      </w:pPr>
                      <w:r>
                        <w:rPr>
                          <w:b/>
                          <w:bCs/>
                        </w:rPr>
                        <w:t>*</w:t>
                      </w:r>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23DF2446" wp14:editId="0B3E5BE9">
                <wp:simplePos x="0" y="0"/>
                <wp:positionH relativeFrom="margin">
                  <wp:posOffset>2322193</wp:posOffset>
                </wp:positionH>
                <wp:positionV relativeFrom="paragraph">
                  <wp:posOffset>-383539</wp:posOffset>
                </wp:positionV>
                <wp:extent cx="182247" cy="1524635"/>
                <wp:effectExtent l="0" t="4445" r="22860" b="22860"/>
                <wp:wrapNone/>
                <wp:docPr id="12" name="Left Bracket 12"/>
                <wp:cNvGraphicFramePr/>
                <a:graphic xmlns:a="http://schemas.openxmlformats.org/drawingml/2006/main">
                  <a:graphicData uri="http://schemas.microsoft.com/office/word/2010/wordprocessingShape">
                    <wps:wsp>
                      <wps:cNvSpPr/>
                      <wps:spPr>
                        <a:xfrm rot="5400000">
                          <a:off x="0" y="0"/>
                          <a:ext cx="182247" cy="1524635"/>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18D184"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2" o:spid="_x0000_s1026" type="#_x0000_t85" style="position:absolute;margin-left:182.85pt;margin-top:-30.2pt;width:14.35pt;height:120.05pt;rotation:90;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" adj="215" strokecolor="black [3213]" strokeweight="1pt">
                <v:stroke joinstyle="miter"/>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5EA7A181" wp14:editId="0CE40DAE">
                <wp:simplePos x="0" y="0"/>
                <wp:positionH relativeFrom="margin">
                  <wp:posOffset>3155631</wp:posOffset>
                </wp:positionH>
                <wp:positionV relativeFrom="paragraph">
                  <wp:posOffset>-2070417</wp:posOffset>
                </wp:positionV>
                <wp:extent cx="178437" cy="4546601"/>
                <wp:effectExtent l="6668" t="0" r="18732" b="18733"/>
                <wp:wrapNone/>
                <wp:docPr id="10" name="Left Bracket 10"/>
                <wp:cNvGraphicFramePr/>
                <a:graphic xmlns:a="http://schemas.openxmlformats.org/drawingml/2006/main">
                  <a:graphicData uri="http://schemas.microsoft.com/office/word/2010/wordprocessingShape">
                    <wps:wsp>
                      <wps:cNvSpPr/>
                      <wps:spPr>
                        <a:xfrm rot="5400000">
                          <a:off x="0" y="0"/>
                          <a:ext cx="178437" cy="4546601"/>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F7ABB" id="Left Bracket 10" o:spid="_x0000_s1026" type="#_x0000_t85" style="position:absolute;margin-left:248.45pt;margin-top:-163pt;width:14.05pt;height:358pt;rotation:90;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" adj="71" strokecolor="black [3213]" strokeweight="1pt">
                <v:stroke joinstyle="miter"/>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62E5E06" wp14:editId="6BE58E64">
                <wp:simplePos x="0" y="0"/>
                <wp:positionH relativeFrom="column">
                  <wp:posOffset>3092450</wp:posOffset>
                </wp:positionH>
                <wp:positionV relativeFrom="paragraph">
                  <wp:posOffset>-73978</wp:posOffset>
                </wp:positionV>
                <wp:extent cx="506437" cy="35052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45C9628F" w14:textId="33CD42E6" w:rsidR="00E75BB6" w:rsidRPr="001E6ED2" w:rsidRDefault="00E75BB6" w:rsidP="00E75BB6">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E5E06" id="Text Box 11" o:spid="_x0000_s1034" type="#_x0000_t202" style="position:absolute;margin-left:243.5pt;margin-top:-5.85pt;width:39.9pt;height:27.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" filled="f" stroked="f" strokeweight=".5pt">
                <v:textbox>
                  <w:txbxContent>
                    <w:p w14:paraId="45C9628F" w14:textId="33CD42E6" w:rsidR="00E75BB6" w:rsidRPr="001E6ED2" w:rsidRDefault="00E75BB6" w:rsidP="00E75BB6">
                      <w:pPr>
                        <w:rPr>
                          <w:b/>
                          <w:bCs/>
                        </w:rPr>
                      </w:pPr>
                      <w:r>
                        <w:rPr>
                          <w:b/>
                          <w:bCs/>
                        </w:rPr>
                        <w:t>*</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7964D208" wp14:editId="1666269A">
                <wp:simplePos x="0" y="0"/>
                <wp:positionH relativeFrom="margin">
                  <wp:posOffset>1227455</wp:posOffset>
                </wp:positionH>
                <wp:positionV relativeFrom="paragraph">
                  <wp:posOffset>-493395</wp:posOffset>
                </wp:positionV>
                <wp:extent cx="99060" cy="938530"/>
                <wp:effectExtent l="0" t="635" r="14605" b="14605"/>
                <wp:wrapNone/>
                <wp:docPr id="8" name="Left Bracket 8"/>
                <wp:cNvGraphicFramePr/>
                <a:graphic xmlns:a="http://schemas.openxmlformats.org/drawingml/2006/main">
                  <a:graphicData uri="http://schemas.microsoft.com/office/word/2010/wordprocessingShape">
                    <wps:wsp>
                      <wps:cNvSpPr/>
                      <wps:spPr>
                        <a:xfrm rot="5400000">
                          <a:off x="0" y="0"/>
                          <a:ext cx="99060" cy="938530"/>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41651" id="Left Bracket 8" o:spid="_x0000_s1026" type="#_x0000_t85" style="position:absolute;margin-left:96.65pt;margin-top:-38.85pt;width:7.8pt;height:73.9pt;rotation:90;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" adj="190" strokecolor="black [3213]" strokeweight="1pt">
                <v:stroke joinstyle="miter"/>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0E135187" wp14:editId="00E3A442">
                <wp:simplePos x="0" y="0"/>
                <wp:positionH relativeFrom="column">
                  <wp:posOffset>1093470</wp:posOffset>
                </wp:positionH>
                <wp:positionV relativeFrom="paragraph">
                  <wp:posOffset>-317500</wp:posOffset>
                </wp:positionV>
                <wp:extent cx="506437" cy="350520"/>
                <wp:effectExtent l="0" t="0" r="0" b="0"/>
                <wp:wrapNone/>
                <wp:docPr id="9" name="Text Box 9"/>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0EDC1885" w14:textId="354F27B7" w:rsidR="00E75BB6" w:rsidRPr="001E6ED2" w:rsidRDefault="00E75BB6" w:rsidP="00E75BB6">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35187" id="Text Box 9" o:spid="_x0000_s1035" type="#_x0000_t202" style="position:absolute;margin-left:86.1pt;margin-top:-25pt;width:39.9pt;height:27.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" filled="f" stroked="f" strokeweight=".5pt">
                <v:textbox>
                  <w:txbxContent>
                    <w:p w14:paraId="0EDC1885" w14:textId="354F27B7" w:rsidR="00E75BB6" w:rsidRPr="001E6ED2" w:rsidRDefault="00E75BB6" w:rsidP="00E75BB6">
                      <w:pPr>
                        <w:rPr>
                          <w:b/>
                          <w:bCs/>
                        </w:rPr>
                      </w:pPr>
                      <w:r>
                        <w:rPr>
                          <w:b/>
                          <w:bCs/>
                        </w:rPr>
                        <w:t>**</w:t>
                      </w:r>
                    </w:p>
                  </w:txbxContent>
                </v:textbox>
              </v:shape>
            </w:pict>
          </mc:Fallback>
        </mc:AlternateContent>
      </w:r>
      <w:r w:rsidRPr="00E75BB6">
        <w:drawing>
          <wp:inline distT="0" distB="0" distL="0" distR="0" wp14:anchorId="45BD1557" wp14:editId="5705EE94">
            <wp:extent cx="5943600" cy="395224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4"/>
                    <a:stretch>
                      <a:fillRect/>
                    </a:stretch>
                  </pic:blipFill>
                  <pic:spPr>
                    <a:xfrm>
                      <a:off x="0" y="0"/>
                      <a:ext cx="5943600" cy="3952240"/>
                    </a:xfrm>
                    <a:prstGeom prst="rect">
                      <a:avLst/>
                    </a:prstGeom>
                    <a:ln>
                      <a:noFill/>
                    </a:ln>
                  </pic:spPr>
                </pic:pic>
              </a:graphicData>
            </a:graphic>
          </wp:inline>
        </w:drawing>
      </w:r>
    </w:p>
    <w:p w14:paraId="6FE7B9F4" w14:textId="06E1359F" w:rsidR="001E6ED2" w:rsidRDefault="001E6ED2" w:rsidP="00876448">
      <w:pPr>
        <w:tabs>
          <w:tab w:val="left" w:pos="3234"/>
        </w:tabs>
      </w:pPr>
    </w:p>
    <w:p w14:paraId="3087D49C" w14:textId="5F949547" w:rsidR="00604097" w:rsidRDefault="00FC480B" w:rsidP="00876448">
      <w:pPr>
        <w:tabs>
          <w:tab w:val="left" w:pos="3234"/>
        </w:tabs>
        <w:rPr>
          <w:b/>
          <w:bCs/>
        </w:rPr>
      </w:pPr>
      <w:r>
        <w:rPr>
          <w:b/>
          <w:bCs/>
        </w:rPr>
        <w:t>General Linear Model:</w:t>
      </w:r>
    </w:p>
    <w:p w14:paraId="00426446" w14:textId="0ACF7C7C" w:rsidR="002017CB" w:rsidRPr="002017CB" w:rsidRDefault="002017CB" w:rsidP="002017CB">
      <w:pPr>
        <w:tabs>
          <w:tab w:val="left" w:pos="3234"/>
        </w:tabs>
        <w:rPr>
          <w:b/>
          <w:bCs/>
        </w:rPr>
      </w:pPr>
      <w:r w:rsidRPr="002017CB">
        <w:rPr>
          <w:b/>
          <w:bCs/>
        </w:rPr>
        <w:t>NH3lm1&lt;-</w:t>
      </w:r>
      <w:proofErr w:type="spellStart"/>
      <w:proofErr w:type="gramStart"/>
      <w:r w:rsidRPr="002017CB">
        <w:rPr>
          <w:b/>
          <w:bCs/>
        </w:rPr>
        <w:t>lm</w:t>
      </w:r>
      <w:proofErr w:type="spellEnd"/>
      <w:r w:rsidRPr="002017CB">
        <w:rPr>
          <w:b/>
          <w:bCs/>
        </w:rPr>
        <w:t>(</w:t>
      </w:r>
      <w:proofErr w:type="gramEnd"/>
      <w:r w:rsidRPr="002017CB">
        <w:rPr>
          <w:b/>
          <w:bCs/>
        </w:rPr>
        <w:t>data=</w:t>
      </w:r>
      <w:proofErr w:type="spellStart"/>
      <w:r w:rsidRPr="002017CB">
        <w:rPr>
          <w:b/>
          <w:bCs/>
        </w:rPr>
        <w:t>Nut_samples</w:t>
      </w:r>
      <w:proofErr w:type="spellEnd"/>
      <w:r w:rsidRPr="002017CB">
        <w:rPr>
          <w:b/>
          <w:bCs/>
        </w:rPr>
        <w:t xml:space="preserve">, logNH3Excr~Site * Mass * </w:t>
      </w:r>
      <w:proofErr w:type="spellStart"/>
      <w:r w:rsidRPr="002017CB">
        <w:rPr>
          <w:b/>
          <w:bCs/>
        </w:rPr>
        <w:t>Water_Temp</w:t>
      </w:r>
      <w:proofErr w:type="spellEnd"/>
      <w:r w:rsidRPr="002017CB">
        <w:rPr>
          <w:b/>
          <w:bCs/>
        </w:rPr>
        <w:t xml:space="preserve"> * Month)</w:t>
      </w:r>
    </w:p>
    <w:p w14:paraId="0E0D801D" w14:textId="7318F46C" w:rsidR="002017CB" w:rsidRPr="002017CB" w:rsidRDefault="002017CB" w:rsidP="002017CB">
      <w:pPr>
        <w:tabs>
          <w:tab w:val="left" w:pos="3234"/>
        </w:tabs>
        <w:rPr>
          <w:b/>
          <w:bCs/>
        </w:rPr>
      </w:pPr>
      <w:r w:rsidRPr="002017CB">
        <w:rPr>
          <w:b/>
          <w:bCs/>
        </w:rPr>
        <w:t>NH3lm2&lt;-</w:t>
      </w:r>
      <w:proofErr w:type="spellStart"/>
      <w:proofErr w:type="gramStart"/>
      <w:r w:rsidRPr="002017CB">
        <w:rPr>
          <w:b/>
          <w:bCs/>
        </w:rPr>
        <w:t>lm</w:t>
      </w:r>
      <w:proofErr w:type="spellEnd"/>
      <w:r w:rsidRPr="002017CB">
        <w:rPr>
          <w:b/>
          <w:bCs/>
        </w:rPr>
        <w:t>(</w:t>
      </w:r>
      <w:proofErr w:type="gramEnd"/>
      <w:r w:rsidRPr="002017CB">
        <w:rPr>
          <w:b/>
          <w:bCs/>
        </w:rPr>
        <w:t>data=</w:t>
      </w:r>
      <w:proofErr w:type="spellStart"/>
      <w:r w:rsidRPr="002017CB">
        <w:rPr>
          <w:b/>
          <w:bCs/>
        </w:rPr>
        <w:t>Nut_samples</w:t>
      </w:r>
      <w:proofErr w:type="spellEnd"/>
      <w:r w:rsidRPr="002017CB">
        <w:rPr>
          <w:b/>
          <w:bCs/>
        </w:rPr>
        <w:t xml:space="preserve">, logNH3Excr~Site + Mass + </w:t>
      </w:r>
      <w:proofErr w:type="spellStart"/>
      <w:r w:rsidRPr="002017CB">
        <w:rPr>
          <w:b/>
          <w:bCs/>
        </w:rPr>
        <w:t>Water_Temp</w:t>
      </w:r>
      <w:proofErr w:type="spellEnd"/>
      <w:r w:rsidRPr="002017CB">
        <w:rPr>
          <w:b/>
          <w:bCs/>
        </w:rPr>
        <w:t xml:space="preserve"> + Month)</w:t>
      </w:r>
    </w:p>
    <w:p w14:paraId="36F8923B" w14:textId="77777777" w:rsidR="002017CB" w:rsidRPr="002017CB" w:rsidRDefault="002017CB" w:rsidP="002017CB">
      <w:pPr>
        <w:tabs>
          <w:tab w:val="left" w:pos="3234"/>
        </w:tabs>
        <w:rPr>
          <w:i/>
          <w:iCs/>
        </w:rPr>
      </w:pPr>
      <w:r w:rsidRPr="002017CB">
        <w:rPr>
          <w:i/>
          <w:iCs/>
        </w:rPr>
        <w:t>#Best model using AIC</w:t>
      </w:r>
    </w:p>
    <w:p w14:paraId="790EC464" w14:textId="1D7E1CCF" w:rsidR="002017CB" w:rsidRPr="002017CB" w:rsidRDefault="002017CB" w:rsidP="002017CB">
      <w:pPr>
        <w:tabs>
          <w:tab w:val="left" w:pos="3234"/>
        </w:tabs>
        <w:rPr>
          <w:b/>
          <w:bCs/>
        </w:rPr>
      </w:pPr>
      <w:r w:rsidRPr="002017CB">
        <w:rPr>
          <w:b/>
          <w:bCs/>
        </w:rPr>
        <w:t>NH3lm3&lt;-</w:t>
      </w:r>
      <w:proofErr w:type="spellStart"/>
      <w:proofErr w:type="gramStart"/>
      <w:r w:rsidRPr="002017CB">
        <w:rPr>
          <w:b/>
          <w:bCs/>
        </w:rPr>
        <w:t>lm</w:t>
      </w:r>
      <w:proofErr w:type="spellEnd"/>
      <w:r w:rsidRPr="002017CB">
        <w:rPr>
          <w:b/>
          <w:bCs/>
        </w:rPr>
        <w:t>(</w:t>
      </w:r>
      <w:proofErr w:type="gramEnd"/>
      <w:r w:rsidRPr="002017CB">
        <w:rPr>
          <w:b/>
          <w:bCs/>
        </w:rPr>
        <w:t>data=</w:t>
      </w:r>
      <w:proofErr w:type="spellStart"/>
      <w:r w:rsidRPr="002017CB">
        <w:rPr>
          <w:b/>
          <w:bCs/>
        </w:rPr>
        <w:t>Nut_samples</w:t>
      </w:r>
      <w:proofErr w:type="spellEnd"/>
      <w:r w:rsidRPr="002017CB">
        <w:rPr>
          <w:b/>
          <w:bCs/>
        </w:rPr>
        <w:t xml:space="preserve">, logNH3Excr~Site + </w:t>
      </w:r>
      <w:proofErr w:type="spellStart"/>
      <w:r w:rsidRPr="002017CB">
        <w:rPr>
          <w:b/>
          <w:bCs/>
        </w:rPr>
        <w:t>Water_Temp</w:t>
      </w:r>
      <w:proofErr w:type="spellEnd"/>
      <w:r w:rsidRPr="002017CB">
        <w:rPr>
          <w:b/>
          <w:bCs/>
        </w:rPr>
        <w:t xml:space="preserve"> + Month)</w:t>
      </w:r>
    </w:p>
    <w:p w14:paraId="0467FDCB" w14:textId="1B223005" w:rsidR="00604097" w:rsidRDefault="002017CB" w:rsidP="002017CB">
      <w:pPr>
        <w:tabs>
          <w:tab w:val="left" w:pos="3234"/>
        </w:tabs>
        <w:rPr>
          <w:b/>
          <w:bCs/>
        </w:rPr>
      </w:pPr>
      <w:r w:rsidRPr="002017CB">
        <w:rPr>
          <w:b/>
          <w:bCs/>
        </w:rPr>
        <w:t>NH3lm4&lt;-</w:t>
      </w:r>
      <w:proofErr w:type="spellStart"/>
      <w:proofErr w:type="gramStart"/>
      <w:r w:rsidRPr="002017CB">
        <w:rPr>
          <w:b/>
          <w:bCs/>
        </w:rPr>
        <w:t>lm</w:t>
      </w:r>
      <w:proofErr w:type="spellEnd"/>
      <w:r w:rsidRPr="002017CB">
        <w:rPr>
          <w:b/>
          <w:bCs/>
        </w:rPr>
        <w:t>(</w:t>
      </w:r>
      <w:proofErr w:type="gramEnd"/>
      <w:r w:rsidRPr="002017CB">
        <w:rPr>
          <w:b/>
          <w:bCs/>
        </w:rPr>
        <w:t>data=</w:t>
      </w:r>
      <w:proofErr w:type="spellStart"/>
      <w:r w:rsidRPr="002017CB">
        <w:rPr>
          <w:b/>
          <w:bCs/>
        </w:rPr>
        <w:t>Nut_samples</w:t>
      </w:r>
      <w:proofErr w:type="spellEnd"/>
      <w:r w:rsidRPr="002017CB">
        <w:rPr>
          <w:b/>
          <w:bCs/>
        </w:rPr>
        <w:t xml:space="preserve">, logNH3Excr~Site + </w:t>
      </w:r>
      <w:proofErr w:type="spellStart"/>
      <w:r w:rsidRPr="002017CB">
        <w:rPr>
          <w:b/>
          <w:bCs/>
        </w:rPr>
        <w:t>Water_Temp</w:t>
      </w:r>
      <w:proofErr w:type="spellEnd"/>
      <w:r w:rsidRPr="002017CB">
        <w:rPr>
          <w:b/>
          <w:bCs/>
        </w:rPr>
        <w:t>)</w:t>
      </w:r>
    </w:p>
    <w:p w14:paraId="3EEC42BC" w14:textId="77777777" w:rsidR="00604097" w:rsidRPr="00604097" w:rsidRDefault="00604097" w:rsidP="00604097">
      <w:pPr>
        <w:tabs>
          <w:tab w:val="left" w:pos="3234"/>
        </w:tabs>
        <w:rPr>
          <w:b/>
          <w:bCs/>
        </w:rPr>
      </w:pPr>
    </w:p>
    <w:p w14:paraId="66572548" w14:textId="77777777" w:rsidR="002017CB" w:rsidRPr="002017CB" w:rsidRDefault="002017CB" w:rsidP="002017CB">
      <w:pPr>
        <w:tabs>
          <w:tab w:val="left" w:pos="3234"/>
        </w:tabs>
        <w:rPr>
          <w:b/>
          <w:bCs/>
        </w:rPr>
      </w:pPr>
      <w:proofErr w:type="spellStart"/>
      <w:r w:rsidRPr="002017CB">
        <w:rPr>
          <w:b/>
          <w:bCs/>
        </w:rPr>
        <w:t>linearmodels</w:t>
      </w:r>
      <w:proofErr w:type="spellEnd"/>
      <w:r w:rsidRPr="002017CB">
        <w:rPr>
          <w:b/>
          <w:bCs/>
        </w:rPr>
        <w:t>&lt;-</w:t>
      </w:r>
      <w:proofErr w:type="gramStart"/>
      <w:r w:rsidRPr="002017CB">
        <w:rPr>
          <w:b/>
          <w:bCs/>
        </w:rPr>
        <w:t>list(</w:t>
      </w:r>
      <w:proofErr w:type="gramEnd"/>
      <w:r w:rsidRPr="002017CB">
        <w:rPr>
          <w:b/>
          <w:bCs/>
        </w:rPr>
        <w:t>NH3lm1, NH3lm2, NH3lm3, NH3lm4)</w:t>
      </w:r>
    </w:p>
    <w:p w14:paraId="446CAC82" w14:textId="413106E1" w:rsidR="00604097" w:rsidRDefault="002017CB" w:rsidP="002017CB">
      <w:pPr>
        <w:tabs>
          <w:tab w:val="left" w:pos="3234"/>
        </w:tabs>
        <w:rPr>
          <w:b/>
          <w:bCs/>
        </w:rPr>
      </w:pPr>
      <w:proofErr w:type="spellStart"/>
      <w:proofErr w:type="gramStart"/>
      <w:r w:rsidRPr="002017CB">
        <w:rPr>
          <w:b/>
          <w:bCs/>
        </w:rPr>
        <w:t>aictab</w:t>
      </w:r>
      <w:proofErr w:type="spellEnd"/>
      <w:r w:rsidRPr="002017CB">
        <w:rPr>
          <w:b/>
          <w:bCs/>
        </w:rPr>
        <w:t>(</w:t>
      </w:r>
      <w:proofErr w:type="spellStart"/>
      <w:proofErr w:type="gramEnd"/>
      <w:r w:rsidRPr="002017CB">
        <w:rPr>
          <w:b/>
          <w:bCs/>
        </w:rPr>
        <w:t>cand.set</w:t>
      </w:r>
      <w:proofErr w:type="spellEnd"/>
      <w:r w:rsidRPr="002017CB">
        <w:rPr>
          <w:b/>
          <w:bCs/>
        </w:rPr>
        <w:t xml:space="preserve"> = </w:t>
      </w:r>
      <w:proofErr w:type="spellStart"/>
      <w:r w:rsidRPr="002017CB">
        <w:rPr>
          <w:b/>
          <w:bCs/>
        </w:rPr>
        <w:t>linearmodels</w:t>
      </w:r>
      <w:proofErr w:type="spellEnd"/>
      <w:r w:rsidRPr="002017CB">
        <w:rPr>
          <w:b/>
          <w:bCs/>
        </w:rPr>
        <w:t>)</w:t>
      </w:r>
    </w:p>
    <w:p w14:paraId="10E1AB80" w14:textId="3C7D0519" w:rsidR="002017CB" w:rsidRDefault="002017CB" w:rsidP="002017CB">
      <w:pPr>
        <w:tabs>
          <w:tab w:val="left" w:pos="3234"/>
        </w:tabs>
        <w:rPr>
          <w:b/>
          <w:bCs/>
        </w:rPr>
      </w:pPr>
    </w:p>
    <w:p w14:paraId="23396162" w14:textId="6B59A326" w:rsidR="002017CB" w:rsidRDefault="002017CB" w:rsidP="002017CB">
      <w:pPr>
        <w:tabs>
          <w:tab w:val="left" w:pos="3234"/>
        </w:tabs>
        <w:rPr>
          <w:b/>
          <w:bCs/>
        </w:rPr>
      </w:pPr>
    </w:p>
    <w:p w14:paraId="68D4CBA2" w14:textId="4694F62B" w:rsidR="002017CB" w:rsidRDefault="002017CB" w:rsidP="002017CB">
      <w:pPr>
        <w:tabs>
          <w:tab w:val="left" w:pos="3234"/>
        </w:tabs>
        <w:rPr>
          <w:b/>
          <w:bCs/>
        </w:rPr>
      </w:pPr>
    </w:p>
    <w:p w14:paraId="5BB4B42C" w14:textId="77777777" w:rsidR="002017CB" w:rsidRDefault="002017CB" w:rsidP="002017CB">
      <w:pPr>
        <w:tabs>
          <w:tab w:val="left" w:pos="3234"/>
        </w:tabs>
        <w:rPr>
          <w:b/>
          <w:bCs/>
        </w:rPr>
      </w:pPr>
    </w:p>
    <w:p w14:paraId="684C5B46" w14:textId="77777777" w:rsidR="002017CB" w:rsidRDefault="002017CB" w:rsidP="002017CB">
      <w:pPr>
        <w:tabs>
          <w:tab w:val="left" w:pos="3234"/>
        </w:tabs>
      </w:pPr>
      <w:r>
        <w:lastRenderedPageBreak/>
        <w:t xml:space="preserve">Model selection based on </w:t>
      </w:r>
      <w:proofErr w:type="spellStart"/>
      <w:r>
        <w:t>AICc</w:t>
      </w:r>
      <w:proofErr w:type="spellEnd"/>
      <w:r>
        <w:t>:</w:t>
      </w:r>
    </w:p>
    <w:p w14:paraId="5456861D" w14:textId="77777777" w:rsidR="002017CB" w:rsidRDefault="002017CB" w:rsidP="002017CB">
      <w:pPr>
        <w:tabs>
          <w:tab w:val="left" w:pos="3234"/>
        </w:tabs>
      </w:pPr>
    </w:p>
    <w:p w14:paraId="1663DFC7" w14:textId="77777777" w:rsidR="002017CB" w:rsidRDefault="002017CB" w:rsidP="002017CB">
      <w:pPr>
        <w:tabs>
          <w:tab w:val="left" w:pos="3234"/>
        </w:tabs>
      </w:pPr>
      <w:r>
        <w:t xml:space="preserve">      K   </w:t>
      </w:r>
      <w:proofErr w:type="spellStart"/>
      <w:r>
        <w:t>AICc</w:t>
      </w:r>
      <w:proofErr w:type="spellEnd"/>
      <w:r>
        <w:t xml:space="preserve"> </w:t>
      </w:r>
      <w:proofErr w:type="spellStart"/>
      <w:r>
        <w:t>Delta_AICc</w:t>
      </w:r>
      <w:proofErr w:type="spellEnd"/>
      <w:r>
        <w:t xml:space="preserve"> </w:t>
      </w:r>
      <w:proofErr w:type="spellStart"/>
      <w:r>
        <w:t>AICcWt</w:t>
      </w:r>
      <w:proofErr w:type="spellEnd"/>
      <w:r>
        <w:t xml:space="preserve"> </w:t>
      </w:r>
      <w:proofErr w:type="spellStart"/>
      <w:r>
        <w:t>Cum.Wt</w:t>
      </w:r>
      <w:proofErr w:type="spellEnd"/>
      <w:r>
        <w:t xml:space="preserve">     LL</w:t>
      </w:r>
    </w:p>
    <w:p w14:paraId="44CDC502" w14:textId="77777777" w:rsidR="002017CB" w:rsidRDefault="002017CB" w:rsidP="002017CB">
      <w:pPr>
        <w:tabs>
          <w:tab w:val="left" w:pos="3234"/>
        </w:tabs>
        <w:rPr>
          <w:b/>
          <w:bCs/>
        </w:rPr>
      </w:pPr>
      <w:r w:rsidRPr="002017CB">
        <w:rPr>
          <w:b/>
          <w:bCs/>
        </w:rPr>
        <w:t>Mod2 11 197.48       0.00   0.59   0.59 -85.50</w:t>
      </w:r>
      <w:r>
        <w:rPr>
          <w:b/>
          <w:bCs/>
        </w:rPr>
        <w:t xml:space="preserve"> </w:t>
      </w:r>
    </w:p>
    <w:p w14:paraId="108C9596" w14:textId="7DEB3E9B" w:rsidR="002017CB" w:rsidRPr="002017CB" w:rsidRDefault="002017CB" w:rsidP="002017CB">
      <w:pPr>
        <w:tabs>
          <w:tab w:val="left" w:pos="3234"/>
        </w:tabs>
      </w:pPr>
      <w:r>
        <w:t>#Model with site, mass, water temp, and sampling month is the best</w:t>
      </w:r>
    </w:p>
    <w:p w14:paraId="7C53491F" w14:textId="77777777" w:rsidR="002017CB" w:rsidRDefault="002017CB" w:rsidP="002017CB">
      <w:pPr>
        <w:tabs>
          <w:tab w:val="left" w:pos="3234"/>
        </w:tabs>
      </w:pPr>
      <w:r>
        <w:t>Mod3 10 199.12       1.64   0.26   0.85 -87.73</w:t>
      </w:r>
    </w:p>
    <w:p w14:paraId="22291BDB" w14:textId="77777777" w:rsidR="002017CB" w:rsidRDefault="002017CB" w:rsidP="002017CB">
      <w:pPr>
        <w:tabs>
          <w:tab w:val="left" w:pos="3234"/>
        </w:tabs>
      </w:pPr>
      <w:r>
        <w:t>Mod</w:t>
      </w:r>
      <w:proofErr w:type="gramStart"/>
      <w:r>
        <w:t>4  9</w:t>
      </w:r>
      <w:proofErr w:type="gramEnd"/>
      <w:r>
        <w:t xml:space="preserve"> 200.53       3.04   0.13   0.98 -89.79</w:t>
      </w:r>
    </w:p>
    <w:p w14:paraId="743C07D1" w14:textId="0EA716A2" w:rsidR="00604097" w:rsidRDefault="002017CB" w:rsidP="002017CB">
      <w:pPr>
        <w:tabs>
          <w:tab w:val="left" w:pos="3234"/>
        </w:tabs>
      </w:pPr>
      <w:r>
        <w:t>Mod1 21 203.94       6.45   0.02   1.00 -71.54</w:t>
      </w:r>
    </w:p>
    <w:p w14:paraId="4DFF5598" w14:textId="57838B46" w:rsidR="008A436D" w:rsidRDefault="008A436D" w:rsidP="00604097">
      <w:pPr>
        <w:tabs>
          <w:tab w:val="left" w:pos="3234"/>
        </w:tabs>
      </w:pPr>
    </w:p>
    <w:p w14:paraId="6C82DB36" w14:textId="4C7AACB1" w:rsidR="008A436D" w:rsidRDefault="008A436D" w:rsidP="00604097">
      <w:pPr>
        <w:tabs>
          <w:tab w:val="left" w:pos="3234"/>
        </w:tabs>
      </w:pPr>
      <w:r>
        <w:t>This model had significant comparisons in nitrogen excretion rate between</w:t>
      </w:r>
      <w:r w:rsidR="002017CB">
        <w:t>:</w:t>
      </w:r>
    </w:p>
    <w:p w14:paraId="193FE79B" w14:textId="43A4EEF7" w:rsidR="002017CB" w:rsidRDefault="002017CB" w:rsidP="00604097">
      <w:pPr>
        <w:tabs>
          <w:tab w:val="left" w:pos="3234"/>
        </w:tabs>
      </w:pPr>
    </w:p>
    <w:tbl>
      <w:tblPr>
        <w:tblStyle w:val="TableGrid"/>
        <w:tblW w:w="0" w:type="auto"/>
        <w:tblInd w:w="1368" w:type="dxa"/>
        <w:tblLook w:val="04A0" w:firstRow="1" w:lastRow="0" w:firstColumn="1" w:lastColumn="0" w:noHBand="0" w:noVBand="1"/>
      </w:tblPr>
      <w:tblGrid>
        <w:gridCol w:w="3815"/>
        <w:gridCol w:w="2803"/>
      </w:tblGrid>
      <w:tr w:rsidR="002017CB" w:rsidRPr="005A4DA8" w14:paraId="4B241F31" w14:textId="77777777" w:rsidTr="00BA0D83">
        <w:trPr>
          <w:trHeight w:val="269"/>
        </w:trPr>
        <w:tc>
          <w:tcPr>
            <w:tcW w:w="3815" w:type="dxa"/>
          </w:tcPr>
          <w:p w14:paraId="4EF06333" w14:textId="77777777" w:rsidR="002017CB" w:rsidRPr="005A4DA8" w:rsidRDefault="002017CB" w:rsidP="00BA0D83">
            <w:pPr>
              <w:rPr>
                <w:b/>
                <w:bCs/>
              </w:rPr>
            </w:pPr>
            <w:r w:rsidRPr="005A4DA8">
              <w:rPr>
                <w:b/>
                <w:bCs/>
              </w:rPr>
              <w:t>Comparison</w:t>
            </w:r>
          </w:p>
        </w:tc>
        <w:tc>
          <w:tcPr>
            <w:tcW w:w="2803" w:type="dxa"/>
          </w:tcPr>
          <w:p w14:paraId="771A6867" w14:textId="77777777" w:rsidR="002017CB" w:rsidRPr="005A4DA8" w:rsidRDefault="002017CB" w:rsidP="00BA0D83">
            <w:pPr>
              <w:rPr>
                <w:b/>
                <w:bCs/>
              </w:rPr>
            </w:pPr>
            <w:r w:rsidRPr="005A4DA8">
              <w:rPr>
                <w:b/>
                <w:bCs/>
              </w:rPr>
              <w:t>p-value</w:t>
            </w:r>
          </w:p>
        </w:tc>
      </w:tr>
      <w:tr w:rsidR="002017CB" w14:paraId="207BD17F" w14:textId="77777777" w:rsidTr="00BA0D83">
        <w:trPr>
          <w:trHeight w:val="269"/>
        </w:trPr>
        <w:tc>
          <w:tcPr>
            <w:tcW w:w="3815" w:type="dxa"/>
          </w:tcPr>
          <w:p w14:paraId="43CD8AAB" w14:textId="6432A1D5" w:rsidR="002017CB" w:rsidRDefault="002017CB" w:rsidP="00BA0D83">
            <w:proofErr w:type="spellStart"/>
            <w:r>
              <w:t>Sunalta</w:t>
            </w:r>
            <w:proofErr w:type="spellEnd"/>
            <w:r>
              <w:t xml:space="preserve"> - Cochrane</w:t>
            </w:r>
          </w:p>
        </w:tc>
        <w:tc>
          <w:tcPr>
            <w:tcW w:w="2803" w:type="dxa"/>
          </w:tcPr>
          <w:p w14:paraId="3F4DA33B" w14:textId="7949D060" w:rsidR="002017CB" w:rsidRDefault="002017CB" w:rsidP="00BA0D83">
            <w:r>
              <w:t>0.0026</w:t>
            </w:r>
          </w:p>
        </w:tc>
      </w:tr>
      <w:tr w:rsidR="002017CB" w14:paraId="15223754" w14:textId="77777777" w:rsidTr="00BA0D83">
        <w:trPr>
          <w:trHeight w:val="269"/>
        </w:trPr>
        <w:tc>
          <w:tcPr>
            <w:tcW w:w="3815" w:type="dxa"/>
          </w:tcPr>
          <w:p w14:paraId="4920BE6B" w14:textId="7E612FBD" w:rsidR="002017CB" w:rsidRDefault="002017CB" w:rsidP="00BA0D83">
            <w:r>
              <w:t>PCR3 - Cochrane</w:t>
            </w:r>
          </w:p>
        </w:tc>
        <w:tc>
          <w:tcPr>
            <w:tcW w:w="2803" w:type="dxa"/>
          </w:tcPr>
          <w:p w14:paraId="0835DB14" w14:textId="2301A565" w:rsidR="002017CB" w:rsidRDefault="002017CB" w:rsidP="00BA0D83">
            <w:r>
              <w:t>0.0139</w:t>
            </w:r>
          </w:p>
        </w:tc>
      </w:tr>
      <w:tr w:rsidR="002017CB" w14:paraId="505F6820" w14:textId="77777777" w:rsidTr="00BA0D83">
        <w:trPr>
          <w:trHeight w:val="281"/>
        </w:trPr>
        <w:tc>
          <w:tcPr>
            <w:tcW w:w="3815" w:type="dxa"/>
          </w:tcPr>
          <w:p w14:paraId="5CB159AC" w14:textId="12348B67" w:rsidR="002017CB" w:rsidRDefault="002017CB" w:rsidP="00BA0D83">
            <w:r>
              <w:t xml:space="preserve">Policeman Flats - </w:t>
            </w:r>
            <w:proofErr w:type="spellStart"/>
            <w:r>
              <w:t>Sunalta</w:t>
            </w:r>
            <w:proofErr w:type="spellEnd"/>
          </w:p>
        </w:tc>
        <w:tc>
          <w:tcPr>
            <w:tcW w:w="2803" w:type="dxa"/>
          </w:tcPr>
          <w:p w14:paraId="1AC9F241" w14:textId="56D73484" w:rsidR="002017CB" w:rsidRDefault="002017CB" w:rsidP="00BA0D83">
            <w:r>
              <w:t>0.0381</w:t>
            </w:r>
          </w:p>
        </w:tc>
      </w:tr>
      <w:tr w:rsidR="002017CB" w14:paraId="5CA5F3EF" w14:textId="77777777" w:rsidTr="00BA0D83">
        <w:trPr>
          <w:trHeight w:val="281"/>
        </w:trPr>
        <w:tc>
          <w:tcPr>
            <w:tcW w:w="3815" w:type="dxa"/>
          </w:tcPr>
          <w:p w14:paraId="350F44C2" w14:textId="5BFCDFE6" w:rsidR="002017CB" w:rsidRDefault="002017CB" w:rsidP="00BA0D83">
            <w:r>
              <w:t xml:space="preserve">PCR1 - </w:t>
            </w:r>
            <w:proofErr w:type="spellStart"/>
            <w:r>
              <w:t>Sunalta</w:t>
            </w:r>
            <w:proofErr w:type="spellEnd"/>
          </w:p>
        </w:tc>
        <w:tc>
          <w:tcPr>
            <w:tcW w:w="2803" w:type="dxa"/>
          </w:tcPr>
          <w:p w14:paraId="25CDA0FE" w14:textId="3E99B689" w:rsidR="002017CB" w:rsidRDefault="002017CB" w:rsidP="00BA0D83">
            <w:r>
              <w:t>0.0176</w:t>
            </w:r>
          </w:p>
        </w:tc>
      </w:tr>
      <w:tr w:rsidR="002017CB" w14:paraId="0D07B5CB" w14:textId="77777777" w:rsidTr="00BA0D83">
        <w:trPr>
          <w:trHeight w:val="281"/>
        </w:trPr>
        <w:tc>
          <w:tcPr>
            <w:tcW w:w="3815" w:type="dxa"/>
          </w:tcPr>
          <w:p w14:paraId="701AB956" w14:textId="424D8012" w:rsidR="002017CB" w:rsidRDefault="002017CB" w:rsidP="00BA0D83">
            <w:r>
              <w:t>PCR3 – PCR1</w:t>
            </w:r>
          </w:p>
        </w:tc>
        <w:tc>
          <w:tcPr>
            <w:tcW w:w="2803" w:type="dxa"/>
          </w:tcPr>
          <w:p w14:paraId="4C44F8C0" w14:textId="01B63E8B" w:rsidR="002017CB" w:rsidRDefault="002017CB" w:rsidP="00BA0D83">
            <w:r>
              <w:t>0.0304</w:t>
            </w:r>
          </w:p>
        </w:tc>
      </w:tr>
    </w:tbl>
    <w:p w14:paraId="2970426A" w14:textId="478A1E62" w:rsidR="002017CB" w:rsidRDefault="002017CB" w:rsidP="00604097">
      <w:pPr>
        <w:tabs>
          <w:tab w:val="left" w:pos="3234"/>
        </w:tabs>
      </w:pPr>
    </w:p>
    <w:p w14:paraId="18BC5ED0" w14:textId="1CEE18D4" w:rsidR="002017CB" w:rsidRDefault="002017CB" w:rsidP="00604097">
      <w:pPr>
        <w:tabs>
          <w:tab w:val="left" w:pos="3234"/>
        </w:tabs>
      </w:pPr>
      <w:r>
        <w:t>The multiple linear regression found two extra significant comparisons over the linear mixed model; however the results are not that different because the two extra comparisons were really close to being significant in the linear mixed model. Which is better in this case? How do you decide?</w:t>
      </w:r>
    </w:p>
    <w:p w14:paraId="753B4E28" w14:textId="7F324239" w:rsidR="002017CB" w:rsidRDefault="002017CB" w:rsidP="00604097">
      <w:pPr>
        <w:tabs>
          <w:tab w:val="left" w:pos="3234"/>
        </w:tabs>
      </w:pPr>
    </w:p>
    <w:p w14:paraId="462381EA" w14:textId="5B3BB590" w:rsidR="002017CB" w:rsidRDefault="002017CB" w:rsidP="00604097">
      <w:pPr>
        <w:tabs>
          <w:tab w:val="left" w:pos="3234"/>
        </w:tabs>
      </w:pPr>
    </w:p>
    <w:p w14:paraId="762BB9BD" w14:textId="49635542" w:rsidR="002017CB" w:rsidRDefault="002017CB" w:rsidP="002017CB">
      <w:pPr>
        <w:tabs>
          <w:tab w:val="left" w:pos="3234"/>
        </w:tabs>
      </w:pPr>
      <w:r>
        <w:rPr>
          <w:noProof/>
        </w:rPr>
        <w:lastRenderedPageBreak/>
        <mc:AlternateContent>
          <mc:Choice Requires="wps">
            <w:drawing>
              <wp:anchor distT="0" distB="0" distL="114300" distR="114300" simplePos="0" relativeHeight="251739136" behindDoc="0" locked="0" layoutInCell="1" allowOverlap="1" wp14:anchorId="02CAAA35" wp14:editId="7B03495D">
                <wp:simplePos x="0" y="0"/>
                <wp:positionH relativeFrom="column">
                  <wp:posOffset>4984750</wp:posOffset>
                </wp:positionH>
                <wp:positionV relativeFrom="paragraph">
                  <wp:posOffset>571500</wp:posOffset>
                </wp:positionV>
                <wp:extent cx="506437" cy="35052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068DB31D" w14:textId="48227DD4" w:rsidR="002017CB" w:rsidRPr="001E6ED2" w:rsidRDefault="002017CB" w:rsidP="002017CB">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AAA35" id="Text Box 37" o:spid="_x0000_s1036" type="#_x0000_t202" style="position:absolute;margin-left:392.5pt;margin-top:45pt;width:39.9pt;height:27.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" filled="f" stroked="f" strokeweight=".5pt">
                <v:textbox>
                  <w:txbxContent>
                    <w:p w14:paraId="068DB31D" w14:textId="48227DD4" w:rsidR="002017CB" w:rsidRPr="001E6ED2" w:rsidRDefault="002017CB" w:rsidP="002017CB">
                      <w:pPr>
                        <w:rPr>
                          <w:b/>
                          <w:bCs/>
                        </w:rPr>
                      </w:pPr>
                      <w:r>
                        <w:rPr>
                          <w:b/>
                          <w:bCs/>
                        </w:rPr>
                        <w:t>*</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07AE4B59" wp14:editId="7FA715EF">
                <wp:simplePos x="0" y="0"/>
                <wp:positionH relativeFrom="margin">
                  <wp:posOffset>5080000</wp:posOffset>
                </wp:positionH>
                <wp:positionV relativeFrom="paragraph">
                  <wp:posOffset>330200</wp:posOffset>
                </wp:positionV>
                <wp:extent cx="99060" cy="938530"/>
                <wp:effectExtent l="0" t="635" r="14605" b="14605"/>
                <wp:wrapNone/>
                <wp:docPr id="35" name="Left Bracket 35"/>
                <wp:cNvGraphicFramePr/>
                <a:graphic xmlns:a="http://schemas.openxmlformats.org/drawingml/2006/main">
                  <a:graphicData uri="http://schemas.microsoft.com/office/word/2010/wordprocessingShape">
                    <wps:wsp>
                      <wps:cNvSpPr/>
                      <wps:spPr>
                        <a:xfrm rot="5400000">
                          <a:off x="0" y="0"/>
                          <a:ext cx="99060" cy="938530"/>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8A9A5" id="Left Bracket 35" o:spid="_x0000_s1026" type="#_x0000_t85" style="position:absolute;margin-left:400pt;margin-top:26pt;width:7.8pt;height:73.9pt;rotation:90;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" adj="190" strokecolor="black [3213]" strokeweight="1pt">
                <v:stroke joinstyle="miter"/>
                <w10:wrap anchorx="margin"/>
              </v:shape>
            </w:pict>
          </mc:Fallback>
        </mc:AlternateContent>
      </w:r>
      <w:r>
        <w:rPr>
          <w:noProof/>
        </w:rPr>
        <mc:AlternateContent>
          <mc:Choice Requires="wps">
            <w:drawing>
              <wp:anchor distT="0" distB="0" distL="114300" distR="114300" simplePos="0" relativeHeight="251735040" behindDoc="0" locked="0" layoutInCell="1" allowOverlap="1" wp14:anchorId="6DDB6F23" wp14:editId="6F5A1C9D">
                <wp:simplePos x="0" y="0"/>
                <wp:positionH relativeFrom="column">
                  <wp:posOffset>3111500</wp:posOffset>
                </wp:positionH>
                <wp:positionV relativeFrom="paragraph">
                  <wp:posOffset>2724150</wp:posOffset>
                </wp:positionV>
                <wp:extent cx="506437" cy="3505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1A1B7172" w14:textId="77777777" w:rsidR="002017CB" w:rsidRPr="001E6ED2" w:rsidRDefault="002017CB" w:rsidP="002017CB">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B6F23" id="Text Box 33" o:spid="_x0000_s1037" type="#_x0000_t202" style="position:absolute;margin-left:245pt;margin-top:214.5pt;width:39.9pt;height:27.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" filled="f" stroked="f" strokeweight=".5pt">
                <v:textbox>
                  <w:txbxContent>
                    <w:p w14:paraId="1A1B7172" w14:textId="77777777" w:rsidR="002017CB" w:rsidRPr="001E6ED2" w:rsidRDefault="002017CB" w:rsidP="002017CB">
                      <w:pPr>
                        <w:rPr>
                          <w:b/>
                          <w:bCs/>
                        </w:rPr>
                      </w:pPr>
                      <w:r>
                        <w:rPr>
                          <w:b/>
                          <w:bCs/>
                        </w:rPr>
                        <w:t>*</w:t>
                      </w:r>
                    </w:p>
                  </w:txbxContent>
                </v:textbox>
              </v:shape>
            </w:pict>
          </mc:Fallback>
        </mc:AlternateContent>
      </w:r>
      <w:r>
        <w:rPr>
          <w:noProof/>
        </w:rPr>
        <mc:AlternateContent>
          <mc:Choice Requires="wps">
            <w:drawing>
              <wp:anchor distT="0" distB="0" distL="114300" distR="114300" simplePos="0" relativeHeight="251732992" behindDoc="0" locked="0" layoutInCell="1" allowOverlap="1" wp14:anchorId="3DC34FC9" wp14:editId="0D347DCE">
                <wp:simplePos x="0" y="0"/>
                <wp:positionH relativeFrom="margin">
                  <wp:posOffset>3098482</wp:posOffset>
                </wp:positionH>
                <wp:positionV relativeFrom="paragraph">
                  <wp:posOffset>1161731</wp:posOffset>
                </wp:positionV>
                <wp:extent cx="158750" cy="3054985"/>
                <wp:effectExtent l="0" t="318" r="12383" b="12382"/>
                <wp:wrapNone/>
                <wp:docPr id="31" name="Left Bracket 31"/>
                <wp:cNvGraphicFramePr/>
                <a:graphic xmlns:a="http://schemas.openxmlformats.org/drawingml/2006/main">
                  <a:graphicData uri="http://schemas.microsoft.com/office/word/2010/wordprocessingShape">
                    <wps:wsp>
                      <wps:cNvSpPr/>
                      <wps:spPr>
                        <a:xfrm rot="5400000" flipH="1">
                          <a:off x="0" y="0"/>
                          <a:ext cx="158750" cy="3054985"/>
                        </a:xfrm>
                        <a:prstGeom prst="leftBracket">
                          <a:avLst>
                            <a:gd name="adj" fmla="val 0"/>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5F943" id="Left Bracket 31" o:spid="_x0000_s1026" type="#_x0000_t85" style="position:absolute;margin-left:243.95pt;margin-top:91.45pt;width:12.5pt;height:240.55pt;rotation:-90;flip:x;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" adj="0" strokecolor="black [3213]" strokeweight="1pt">
                <v:stroke joinstyle="miter"/>
                <w10:wrap anchorx="margin"/>
              </v:shape>
            </w:pict>
          </mc:Fallback>
        </mc:AlternateContent>
      </w:r>
      <w:r>
        <w:rPr>
          <w:noProof/>
        </w:rPr>
        <mc:AlternateContent>
          <mc:Choice Requires="wps">
            <w:drawing>
              <wp:anchor distT="0" distB="0" distL="114300" distR="114300" simplePos="0" relativeHeight="251730944" behindDoc="0" locked="0" layoutInCell="1" allowOverlap="1" wp14:anchorId="068186AB" wp14:editId="3217FD1A">
                <wp:simplePos x="0" y="0"/>
                <wp:positionH relativeFrom="column">
                  <wp:posOffset>2279650</wp:posOffset>
                </wp:positionH>
                <wp:positionV relativeFrom="paragraph">
                  <wp:posOffset>95250</wp:posOffset>
                </wp:positionV>
                <wp:extent cx="506437" cy="3505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76E9D801" w14:textId="77777777" w:rsidR="002017CB" w:rsidRPr="001E6ED2" w:rsidRDefault="002017CB" w:rsidP="002017CB">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186AB" id="Text Box 16" o:spid="_x0000_s1038" type="#_x0000_t202" style="position:absolute;margin-left:179.5pt;margin-top:7.5pt;width:39.9pt;height:27.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" filled="f" stroked="f" strokeweight=".5pt">
                <v:textbox>
                  <w:txbxContent>
                    <w:p w14:paraId="76E9D801" w14:textId="77777777" w:rsidR="002017CB" w:rsidRPr="001E6ED2" w:rsidRDefault="002017CB" w:rsidP="002017CB">
                      <w:pPr>
                        <w:rPr>
                          <w:b/>
                          <w:bCs/>
                        </w:rPr>
                      </w:pPr>
                      <w:r>
                        <w:rPr>
                          <w:b/>
                          <w:bCs/>
                        </w:rPr>
                        <w:t>*</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5D55A403" wp14:editId="3981F190">
                <wp:simplePos x="0" y="0"/>
                <wp:positionH relativeFrom="margin">
                  <wp:posOffset>2322193</wp:posOffset>
                </wp:positionH>
                <wp:positionV relativeFrom="paragraph">
                  <wp:posOffset>-383539</wp:posOffset>
                </wp:positionV>
                <wp:extent cx="182247" cy="1524635"/>
                <wp:effectExtent l="0" t="4445" r="22860" b="22860"/>
                <wp:wrapNone/>
                <wp:docPr id="17" name="Left Bracket 17"/>
                <wp:cNvGraphicFramePr/>
                <a:graphic xmlns:a="http://schemas.openxmlformats.org/drawingml/2006/main">
                  <a:graphicData uri="http://schemas.microsoft.com/office/word/2010/wordprocessingShape">
                    <wps:wsp>
                      <wps:cNvSpPr/>
                      <wps:spPr>
                        <a:xfrm rot="5400000">
                          <a:off x="0" y="0"/>
                          <a:ext cx="182247" cy="1524635"/>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4D5E2" id="Left Bracket 17" o:spid="_x0000_s1026" type="#_x0000_t85" style="position:absolute;margin-left:182.85pt;margin-top:-30.2pt;width:14.35pt;height:120.05pt;rotation:90;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" adj="215" strokecolor="black [3213]" strokeweight="1pt">
                <v:stroke joinstyle="miter"/>
                <w10:wrap anchorx="margin"/>
              </v:shape>
            </w:pict>
          </mc:Fallback>
        </mc:AlternateContent>
      </w:r>
      <w:r>
        <w:rPr>
          <w:noProof/>
        </w:rPr>
        <mc:AlternateContent>
          <mc:Choice Requires="wps">
            <w:drawing>
              <wp:anchor distT="0" distB="0" distL="114300" distR="114300" simplePos="0" relativeHeight="251727872" behindDoc="0" locked="0" layoutInCell="1" allowOverlap="1" wp14:anchorId="491CFF6C" wp14:editId="787FB177">
                <wp:simplePos x="0" y="0"/>
                <wp:positionH relativeFrom="margin">
                  <wp:posOffset>3155631</wp:posOffset>
                </wp:positionH>
                <wp:positionV relativeFrom="paragraph">
                  <wp:posOffset>-2070417</wp:posOffset>
                </wp:positionV>
                <wp:extent cx="178437" cy="4546601"/>
                <wp:effectExtent l="6668" t="0" r="18732" b="18733"/>
                <wp:wrapNone/>
                <wp:docPr id="18" name="Left Bracket 18"/>
                <wp:cNvGraphicFramePr/>
                <a:graphic xmlns:a="http://schemas.openxmlformats.org/drawingml/2006/main">
                  <a:graphicData uri="http://schemas.microsoft.com/office/word/2010/wordprocessingShape">
                    <wps:wsp>
                      <wps:cNvSpPr/>
                      <wps:spPr>
                        <a:xfrm rot="5400000">
                          <a:off x="0" y="0"/>
                          <a:ext cx="178437" cy="4546601"/>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B1FDE" id="Left Bracket 18" o:spid="_x0000_s1026" type="#_x0000_t85" style="position:absolute;margin-left:248.45pt;margin-top:-163pt;width:14.05pt;height:358pt;rotation:90;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" adj="71" strokecolor="black [3213]" strokeweight="1pt">
                <v:stroke joinstyle="miter"/>
                <w10:wrap anchorx="margin"/>
              </v:shape>
            </w:pict>
          </mc:Fallback>
        </mc:AlternateContent>
      </w:r>
      <w:r>
        <w:rPr>
          <w:noProof/>
        </w:rPr>
        <mc:AlternateContent>
          <mc:Choice Requires="wps">
            <w:drawing>
              <wp:anchor distT="0" distB="0" distL="114300" distR="114300" simplePos="0" relativeHeight="251728896" behindDoc="0" locked="0" layoutInCell="1" allowOverlap="1" wp14:anchorId="55C81D43" wp14:editId="79177711">
                <wp:simplePos x="0" y="0"/>
                <wp:positionH relativeFrom="column">
                  <wp:posOffset>3092450</wp:posOffset>
                </wp:positionH>
                <wp:positionV relativeFrom="paragraph">
                  <wp:posOffset>-73978</wp:posOffset>
                </wp:positionV>
                <wp:extent cx="506437" cy="3505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04109068" w14:textId="77777777" w:rsidR="002017CB" w:rsidRPr="001E6ED2" w:rsidRDefault="002017CB" w:rsidP="002017CB">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C81D43" id="Text Box 19" o:spid="_x0000_s1039" type="#_x0000_t202" style="position:absolute;margin-left:243.5pt;margin-top:-5.85pt;width:39.9pt;height:27.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" filled="f" stroked="f" strokeweight=".5pt">
                <v:textbox>
                  <w:txbxContent>
                    <w:p w14:paraId="04109068" w14:textId="77777777" w:rsidR="002017CB" w:rsidRPr="001E6ED2" w:rsidRDefault="002017CB" w:rsidP="002017CB">
                      <w:pPr>
                        <w:rPr>
                          <w:b/>
                          <w:bCs/>
                        </w:rPr>
                      </w:pPr>
                      <w:r>
                        <w:rPr>
                          <w:b/>
                          <w:bCs/>
                        </w:rPr>
                        <w:t>*</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143FBE51" wp14:editId="6C74D5B5">
                <wp:simplePos x="0" y="0"/>
                <wp:positionH relativeFrom="margin">
                  <wp:posOffset>1227455</wp:posOffset>
                </wp:positionH>
                <wp:positionV relativeFrom="paragraph">
                  <wp:posOffset>-493395</wp:posOffset>
                </wp:positionV>
                <wp:extent cx="99060" cy="938530"/>
                <wp:effectExtent l="0" t="635" r="14605" b="14605"/>
                <wp:wrapNone/>
                <wp:docPr id="21" name="Left Bracket 21"/>
                <wp:cNvGraphicFramePr/>
                <a:graphic xmlns:a="http://schemas.openxmlformats.org/drawingml/2006/main">
                  <a:graphicData uri="http://schemas.microsoft.com/office/word/2010/wordprocessingShape">
                    <wps:wsp>
                      <wps:cNvSpPr/>
                      <wps:spPr>
                        <a:xfrm rot="5400000">
                          <a:off x="0" y="0"/>
                          <a:ext cx="99060" cy="938530"/>
                        </a:xfrm>
                        <a:prstGeom prst="leftBracket">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5D884" id="Left Bracket 21" o:spid="_x0000_s1026" type="#_x0000_t85" style="position:absolute;margin-left:96.65pt;margin-top:-38.85pt;width:7.8pt;height:73.9pt;rotation:90;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" adj="190" strokecolor="black [3213]" strokeweight="1pt">
                <v:stroke joinstyle="miter"/>
                <w10:wrap anchorx="margin"/>
              </v:shape>
            </w:pict>
          </mc:Fallback>
        </mc:AlternateContent>
      </w:r>
      <w:r>
        <w:rPr>
          <w:noProof/>
        </w:rPr>
        <mc:AlternateContent>
          <mc:Choice Requires="wps">
            <w:drawing>
              <wp:anchor distT="0" distB="0" distL="114300" distR="114300" simplePos="0" relativeHeight="251726848" behindDoc="0" locked="0" layoutInCell="1" allowOverlap="1" wp14:anchorId="59376801" wp14:editId="3D9DD3E4">
                <wp:simplePos x="0" y="0"/>
                <wp:positionH relativeFrom="column">
                  <wp:posOffset>1093470</wp:posOffset>
                </wp:positionH>
                <wp:positionV relativeFrom="paragraph">
                  <wp:posOffset>-317500</wp:posOffset>
                </wp:positionV>
                <wp:extent cx="506437" cy="3505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06437" cy="350520"/>
                        </a:xfrm>
                        <a:prstGeom prst="rect">
                          <a:avLst/>
                        </a:prstGeom>
                        <a:noFill/>
                        <a:ln w="6350">
                          <a:noFill/>
                        </a:ln>
                      </wps:spPr>
                      <wps:txbx>
                        <w:txbxContent>
                          <w:p w14:paraId="052AAC22" w14:textId="77777777" w:rsidR="002017CB" w:rsidRPr="001E6ED2" w:rsidRDefault="002017CB" w:rsidP="002017CB">
                            <w:pPr>
                              <w:rPr>
                                <w:b/>
                                <w:bCs/>
                              </w:rPr>
                            </w:pPr>
                            <w:r>
                              <w:rPr>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76801" id="Text Box 22" o:spid="_x0000_s1040" type="#_x0000_t202" style="position:absolute;margin-left:86.1pt;margin-top:-25pt;width:39.9pt;height:27.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" filled="f" stroked="f" strokeweight=".5pt">
                <v:textbox>
                  <w:txbxContent>
                    <w:p w14:paraId="052AAC22" w14:textId="77777777" w:rsidR="002017CB" w:rsidRPr="001E6ED2" w:rsidRDefault="002017CB" w:rsidP="002017CB">
                      <w:pPr>
                        <w:rPr>
                          <w:b/>
                          <w:bCs/>
                        </w:rPr>
                      </w:pPr>
                      <w:r>
                        <w:rPr>
                          <w:b/>
                          <w:bCs/>
                        </w:rPr>
                        <w:t>**</w:t>
                      </w:r>
                    </w:p>
                  </w:txbxContent>
                </v:textbox>
              </v:shape>
            </w:pict>
          </mc:Fallback>
        </mc:AlternateContent>
      </w:r>
      <w:r w:rsidRPr="00E75BB6">
        <w:drawing>
          <wp:inline distT="0" distB="0" distL="0" distR="0" wp14:anchorId="6AD6B063" wp14:editId="4939A8A5">
            <wp:extent cx="5943600" cy="3952240"/>
            <wp:effectExtent l="0" t="0" r="0" b="0"/>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4"/>
                    <a:stretch>
                      <a:fillRect/>
                    </a:stretch>
                  </pic:blipFill>
                  <pic:spPr>
                    <a:xfrm>
                      <a:off x="0" y="0"/>
                      <a:ext cx="5943600" cy="3952240"/>
                    </a:xfrm>
                    <a:prstGeom prst="rect">
                      <a:avLst/>
                    </a:prstGeom>
                    <a:ln>
                      <a:noFill/>
                    </a:ln>
                  </pic:spPr>
                </pic:pic>
              </a:graphicData>
            </a:graphic>
          </wp:inline>
        </w:drawing>
      </w:r>
    </w:p>
    <w:p w14:paraId="1CB14110" w14:textId="099A137A" w:rsidR="002017CB" w:rsidRDefault="002017CB" w:rsidP="00604097">
      <w:pPr>
        <w:tabs>
          <w:tab w:val="left" w:pos="3234"/>
        </w:tabs>
      </w:pPr>
    </w:p>
    <w:p w14:paraId="7B8C50EA" w14:textId="77777777" w:rsidR="00604097" w:rsidRPr="00604097" w:rsidRDefault="00604097" w:rsidP="00604097">
      <w:pPr>
        <w:tabs>
          <w:tab w:val="left" w:pos="3234"/>
        </w:tabs>
      </w:pPr>
    </w:p>
    <w:p w14:paraId="418AC0CA" w14:textId="4DFDE1E4" w:rsidR="007C73A1" w:rsidRDefault="00DE3FE2" w:rsidP="00876448">
      <w:pPr>
        <w:tabs>
          <w:tab w:val="left" w:pos="3234"/>
        </w:tabs>
      </w:pPr>
      <w:r w:rsidRPr="00442337">
        <w:rPr>
          <w:b/>
          <w:bCs/>
        </w:rPr>
        <w:t>Conclusion:</w:t>
      </w:r>
      <w:r>
        <w:t xml:space="preserve"> Organisms are excreting nitrogen at the same rate at most sites which does not support the original hypothesis</w:t>
      </w:r>
      <w:r w:rsidR="00863545">
        <w:t xml:space="preserve"> that organisms from sites downstream of wastewater outfall would have an increased excretion rate as these sites tend to have higher nutrient influx and usually aren’t nutrient limited</w:t>
      </w:r>
      <w:r>
        <w:t xml:space="preserve">. </w:t>
      </w:r>
      <w:proofErr w:type="spellStart"/>
      <w:r>
        <w:t>Sunalta</w:t>
      </w:r>
      <w:proofErr w:type="spellEnd"/>
      <w:r>
        <w:t xml:space="preserve"> had the lowest nitrogen excretion rate indicating that it may be slightly nitrogen limited compared to the other sites, however it was not significantly lower than most sites </w:t>
      </w:r>
      <w:r w:rsidR="002017CB">
        <w:t xml:space="preserve">including the 15% effluent ACWA stream (PCR3) which would have the highest effluent exposure across all sites (not supporting the hypothesis). </w:t>
      </w:r>
      <w:r>
        <w:t xml:space="preserve"> </w:t>
      </w:r>
    </w:p>
    <w:p w14:paraId="1FCFD2DE" w14:textId="4569EB1A" w:rsidR="002017CB" w:rsidRDefault="002017CB" w:rsidP="00876448">
      <w:pPr>
        <w:tabs>
          <w:tab w:val="left" w:pos="3234"/>
        </w:tabs>
      </w:pPr>
      <w:r>
        <w:t xml:space="preserve">In the ACWA streams, both the effluent </w:t>
      </w:r>
      <w:r w:rsidR="00BC76BE">
        <w:t xml:space="preserve">exposed streams had no significant difference compared to the control, indicating no effect of wastewater effluent on the nitrogen excretion rate. The differences may be due to other </w:t>
      </w:r>
      <w:proofErr w:type="gramStart"/>
      <w:r w:rsidR="00BC76BE">
        <w:t>site specific</w:t>
      </w:r>
      <w:proofErr w:type="gramEnd"/>
      <w:r w:rsidR="00BC76BE">
        <w:t xml:space="preserve"> characteristics besides the exposure to wastewater or organism specific differences.  </w:t>
      </w:r>
    </w:p>
    <w:p w14:paraId="41BF6ABB" w14:textId="676E50FD" w:rsidR="000938F1" w:rsidRDefault="000938F1" w:rsidP="00876448">
      <w:pPr>
        <w:tabs>
          <w:tab w:val="left" w:pos="3234"/>
        </w:tabs>
      </w:pPr>
    </w:p>
    <w:p w14:paraId="0E25D793" w14:textId="7B31CE08" w:rsidR="000938F1" w:rsidRDefault="000938F1" w:rsidP="00876448">
      <w:pPr>
        <w:tabs>
          <w:tab w:val="left" w:pos="3234"/>
        </w:tabs>
      </w:pPr>
      <w:r>
        <w:t>Correlation test between mass normalized Phosphorus excretion rate and Nitrogen excretion rate</w:t>
      </w:r>
      <w:r w:rsidR="008A6D60">
        <w:t xml:space="preserve"> from all sites</w:t>
      </w:r>
      <w:r>
        <w:t>:</w:t>
      </w:r>
    </w:p>
    <w:p w14:paraId="127BAEAE" w14:textId="12376AD3" w:rsidR="000938F1" w:rsidRDefault="000938F1" w:rsidP="00876448">
      <w:pPr>
        <w:tabs>
          <w:tab w:val="left" w:pos="3234"/>
        </w:tabs>
        <w:rPr>
          <w:bCs/>
        </w:rPr>
      </w:pPr>
      <w:proofErr w:type="spellStart"/>
      <w:proofErr w:type="gramStart"/>
      <w:r w:rsidRPr="000938F1">
        <w:rPr>
          <w:b/>
          <w:bCs/>
        </w:rPr>
        <w:t>cor</w:t>
      </w:r>
      <w:proofErr w:type="spellEnd"/>
      <w:r w:rsidRPr="000938F1">
        <w:rPr>
          <w:b/>
          <w:bCs/>
        </w:rPr>
        <w:t>(</w:t>
      </w:r>
      <w:proofErr w:type="spellStart"/>
      <w:proofErr w:type="gramEnd"/>
      <w:r w:rsidRPr="000938F1">
        <w:rPr>
          <w:b/>
          <w:bCs/>
        </w:rPr>
        <w:t>Nut_samples$Excr_rate_P</w:t>
      </w:r>
      <w:proofErr w:type="spellEnd"/>
      <w:r w:rsidRPr="000938F1">
        <w:rPr>
          <w:b/>
          <w:bCs/>
        </w:rPr>
        <w:t>, Nut_samples$Excr_rate_NH3)</w:t>
      </w:r>
      <w:r w:rsidR="0008198B">
        <w:rPr>
          <w:b/>
          <w:bCs/>
        </w:rPr>
        <w:t xml:space="preserve">  </w:t>
      </w:r>
      <w:r>
        <w:rPr>
          <w:b/>
          <w:bCs/>
        </w:rPr>
        <w:t xml:space="preserve"> </w:t>
      </w:r>
      <w:r>
        <w:rPr>
          <w:bCs/>
        </w:rPr>
        <w:t>#0.</w:t>
      </w:r>
      <w:r w:rsidR="00BC76BE">
        <w:rPr>
          <w:bCs/>
        </w:rPr>
        <w:t>018</w:t>
      </w:r>
    </w:p>
    <w:p w14:paraId="2C135335" w14:textId="29515AD6" w:rsidR="00442337" w:rsidRDefault="000938F1" w:rsidP="00876448">
      <w:pPr>
        <w:tabs>
          <w:tab w:val="left" w:pos="3234"/>
        </w:tabs>
        <w:rPr>
          <w:bCs/>
        </w:rPr>
      </w:pPr>
      <w:r>
        <w:rPr>
          <w:bCs/>
        </w:rPr>
        <w:t xml:space="preserve">Not correlated. </w:t>
      </w:r>
    </w:p>
    <w:p w14:paraId="3116798B" w14:textId="712EC237" w:rsidR="00B137CF" w:rsidRDefault="00B137CF" w:rsidP="00B137CF">
      <w:pPr>
        <w:tabs>
          <w:tab w:val="left" w:pos="3234"/>
        </w:tabs>
        <w:jc w:val="center"/>
        <w:rPr>
          <w:i/>
          <w:iCs/>
          <w:color w:val="FF0000"/>
        </w:rPr>
      </w:pPr>
      <w:r w:rsidRPr="00B137CF">
        <w:lastRenderedPageBreak/>
        <w:drawing>
          <wp:inline distT="0" distB="0" distL="0" distR="0" wp14:anchorId="79FA4377" wp14:editId="5CE190E9">
            <wp:extent cx="4994381" cy="3321050"/>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15"/>
                    <a:stretch>
                      <a:fillRect/>
                    </a:stretch>
                  </pic:blipFill>
                  <pic:spPr>
                    <a:xfrm>
                      <a:off x="0" y="0"/>
                      <a:ext cx="4996928" cy="3322744"/>
                    </a:xfrm>
                    <a:prstGeom prst="rect">
                      <a:avLst/>
                    </a:prstGeom>
                  </pic:spPr>
                </pic:pic>
              </a:graphicData>
            </a:graphic>
          </wp:inline>
        </w:drawing>
      </w:r>
    </w:p>
    <w:p w14:paraId="29DDA142" w14:textId="05C0ABD9" w:rsidR="00B137CF" w:rsidRPr="00B137CF" w:rsidRDefault="00B137CF" w:rsidP="00876448">
      <w:pPr>
        <w:tabs>
          <w:tab w:val="left" w:pos="3234"/>
        </w:tabs>
        <w:rPr>
          <w:color w:val="000000" w:themeColor="text1"/>
        </w:rPr>
      </w:pPr>
      <w:r w:rsidRPr="00B137CF">
        <w:rPr>
          <w:color w:val="000000" w:themeColor="text1"/>
        </w:rPr>
        <w:t>Most sites have a positive correlation between nitrogen excretion rate and dry mass (mg</w:t>
      </w:r>
      <w:proofErr w:type="gramStart"/>
      <w:r w:rsidRPr="00B137CF">
        <w:rPr>
          <w:color w:val="000000" w:themeColor="text1"/>
        </w:rPr>
        <w:t>)</w:t>
      </w:r>
      <w:proofErr w:type="gramEnd"/>
      <w:r w:rsidRPr="00B137CF">
        <w:rPr>
          <w:color w:val="000000" w:themeColor="text1"/>
        </w:rPr>
        <w:t xml:space="preserve"> but some sites have a negative one (</w:t>
      </w:r>
      <w:proofErr w:type="spellStart"/>
      <w:r w:rsidRPr="00B137CF">
        <w:rPr>
          <w:color w:val="000000" w:themeColor="text1"/>
        </w:rPr>
        <w:t>Sunalta</w:t>
      </w:r>
      <w:proofErr w:type="spellEnd"/>
      <w:r w:rsidRPr="00B137CF">
        <w:rPr>
          <w:color w:val="000000" w:themeColor="text1"/>
        </w:rPr>
        <w:t xml:space="preserve"> in July, PMF in September (although only 2 data points), BBR2)</w:t>
      </w:r>
    </w:p>
    <w:p w14:paraId="4B8D5A88" w14:textId="54811B73" w:rsidR="00B137CF" w:rsidRDefault="00B137CF" w:rsidP="00B137CF">
      <w:pPr>
        <w:tabs>
          <w:tab w:val="left" w:pos="3234"/>
        </w:tabs>
        <w:jc w:val="center"/>
        <w:rPr>
          <w:color w:val="FF0000"/>
        </w:rPr>
      </w:pPr>
      <w:r w:rsidRPr="00B137CF">
        <w:drawing>
          <wp:inline distT="0" distB="0" distL="0" distR="0" wp14:anchorId="06A72240" wp14:editId="5A894560">
            <wp:extent cx="5111750" cy="3399095"/>
            <wp:effectExtent l="0" t="0" r="0" b="0"/>
            <wp:docPr id="48" name="Picture 4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scatter chart&#10;&#10;Description automatically generated"/>
                    <pic:cNvPicPr/>
                  </pic:nvPicPr>
                  <pic:blipFill>
                    <a:blip r:embed="rId16"/>
                    <a:stretch>
                      <a:fillRect/>
                    </a:stretch>
                  </pic:blipFill>
                  <pic:spPr>
                    <a:xfrm>
                      <a:off x="0" y="0"/>
                      <a:ext cx="5113832" cy="3400479"/>
                    </a:xfrm>
                    <a:prstGeom prst="rect">
                      <a:avLst/>
                    </a:prstGeom>
                  </pic:spPr>
                </pic:pic>
              </a:graphicData>
            </a:graphic>
          </wp:inline>
        </w:drawing>
      </w:r>
    </w:p>
    <w:p w14:paraId="7806FEB0" w14:textId="7A723557" w:rsidR="00B137CF" w:rsidRPr="00B137CF" w:rsidRDefault="00B137CF" w:rsidP="00B137CF">
      <w:pPr>
        <w:tabs>
          <w:tab w:val="left" w:pos="3234"/>
        </w:tabs>
        <w:rPr>
          <w:color w:val="000000" w:themeColor="text1"/>
        </w:rPr>
      </w:pPr>
      <w:r w:rsidRPr="00B137CF">
        <w:rPr>
          <w:color w:val="000000" w:themeColor="text1"/>
        </w:rPr>
        <w:t xml:space="preserve">When sampling months are combined all bow river sites have a positive correlation but BRR2 in the ACWA streams still does not. </w:t>
      </w:r>
    </w:p>
    <w:sectPr w:rsidR="00B137CF" w:rsidRPr="00B137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132F3D"/>
    <w:multiLevelType w:val="hybridMultilevel"/>
    <w:tmpl w:val="8E4447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C950938"/>
    <w:multiLevelType w:val="hybridMultilevel"/>
    <w:tmpl w:val="D5EA2E0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EED6719"/>
    <w:multiLevelType w:val="hybridMultilevel"/>
    <w:tmpl w:val="0F0CC23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10699186">
    <w:abstractNumId w:val="1"/>
  </w:num>
  <w:num w:numId="2" w16cid:durableId="687175783">
    <w:abstractNumId w:val="2"/>
  </w:num>
  <w:num w:numId="3" w16cid:durableId="1938251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7cwNTU3NzIxMzdU0lEKTi0uzszPAykwqwUAwvf2/ywAAAA="/>
  </w:docVars>
  <w:rsids>
    <w:rsidRoot w:val="00D61DB6"/>
    <w:rsid w:val="0008198B"/>
    <w:rsid w:val="00085C82"/>
    <w:rsid w:val="000938F1"/>
    <w:rsid w:val="000B3075"/>
    <w:rsid w:val="000B6A13"/>
    <w:rsid w:val="000D1DD3"/>
    <w:rsid w:val="000F68E9"/>
    <w:rsid w:val="001638AF"/>
    <w:rsid w:val="001969BC"/>
    <w:rsid w:val="001E6ED2"/>
    <w:rsid w:val="002017CB"/>
    <w:rsid w:val="002027F3"/>
    <w:rsid w:val="002457E3"/>
    <w:rsid w:val="00295AC6"/>
    <w:rsid w:val="002B3584"/>
    <w:rsid w:val="002E2FE8"/>
    <w:rsid w:val="0032732F"/>
    <w:rsid w:val="003638B4"/>
    <w:rsid w:val="003B32DE"/>
    <w:rsid w:val="004125BC"/>
    <w:rsid w:val="0044043B"/>
    <w:rsid w:val="00442337"/>
    <w:rsid w:val="004B2002"/>
    <w:rsid w:val="00505FC4"/>
    <w:rsid w:val="00506B86"/>
    <w:rsid w:val="00514D34"/>
    <w:rsid w:val="005655DD"/>
    <w:rsid w:val="0056706C"/>
    <w:rsid w:val="00580A4B"/>
    <w:rsid w:val="0059378E"/>
    <w:rsid w:val="005A4DA8"/>
    <w:rsid w:val="005D3E6A"/>
    <w:rsid w:val="00604097"/>
    <w:rsid w:val="0061662C"/>
    <w:rsid w:val="00682173"/>
    <w:rsid w:val="006A49AE"/>
    <w:rsid w:val="006B12A7"/>
    <w:rsid w:val="007341E0"/>
    <w:rsid w:val="00770F9E"/>
    <w:rsid w:val="007C6313"/>
    <w:rsid w:val="007C73A1"/>
    <w:rsid w:val="007F3BDE"/>
    <w:rsid w:val="00863545"/>
    <w:rsid w:val="00876448"/>
    <w:rsid w:val="008A436D"/>
    <w:rsid w:val="008A6D60"/>
    <w:rsid w:val="0093661B"/>
    <w:rsid w:val="00986F85"/>
    <w:rsid w:val="00A720C5"/>
    <w:rsid w:val="00AF1A5F"/>
    <w:rsid w:val="00B137CF"/>
    <w:rsid w:val="00B164DC"/>
    <w:rsid w:val="00B61261"/>
    <w:rsid w:val="00BC76BE"/>
    <w:rsid w:val="00C31891"/>
    <w:rsid w:val="00C33BD0"/>
    <w:rsid w:val="00C4456B"/>
    <w:rsid w:val="00C669E3"/>
    <w:rsid w:val="00D0552B"/>
    <w:rsid w:val="00D52140"/>
    <w:rsid w:val="00D61DB6"/>
    <w:rsid w:val="00D9338F"/>
    <w:rsid w:val="00DB6888"/>
    <w:rsid w:val="00DE3FE2"/>
    <w:rsid w:val="00DE538D"/>
    <w:rsid w:val="00DF0736"/>
    <w:rsid w:val="00DF4DFA"/>
    <w:rsid w:val="00E14047"/>
    <w:rsid w:val="00E233A4"/>
    <w:rsid w:val="00E23AB9"/>
    <w:rsid w:val="00E415AF"/>
    <w:rsid w:val="00E75BB6"/>
    <w:rsid w:val="00E96D9C"/>
    <w:rsid w:val="00EA6F8C"/>
    <w:rsid w:val="00ED6978"/>
    <w:rsid w:val="00EE72DA"/>
    <w:rsid w:val="00F8217C"/>
    <w:rsid w:val="00FA753B"/>
    <w:rsid w:val="00FC480B"/>
    <w:rsid w:val="00FD4AD6"/>
    <w:rsid w:val="0541EB70"/>
    <w:rsid w:val="06F334DB"/>
    <w:rsid w:val="0A4DBA71"/>
    <w:rsid w:val="0F0ECCF6"/>
    <w:rsid w:val="0FA4C209"/>
    <w:rsid w:val="17F17C7A"/>
    <w:rsid w:val="19F63F7B"/>
    <w:rsid w:val="26A5A11F"/>
    <w:rsid w:val="2882B219"/>
    <w:rsid w:val="3471A756"/>
    <w:rsid w:val="3629B082"/>
    <w:rsid w:val="38CA57DC"/>
    <w:rsid w:val="39A35813"/>
    <w:rsid w:val="4D89B066"/>
    <w:rsid w:val="4DFF3CAC"/>
    <w:rsid w:val="4FD44E33"/>
    <w:rsid w:val="555A21C7"/>
    <w:rsid w:val="5DB881FE"/>
    <w:rsid w:val="6154EEBE"/>
    <w:rsid w:val="63A97FFE"/>
    <w:rsid w:val="63D687A9"/>
    <w:rsid w:val="71618AD0"/>
    <w:rsid w:val="75DB9F02"/>
    <w:rsid w:val="7C37BE5A"/>
    <w:rsid w:val="7D6C911A"/>
    <w:rsid w:val="7D885FC5"/>
    <w:rsid w:val="7FD42B1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749C2"/>
  <w15:chartTrackingRefBased/>
  <w15:docId w15:val="{8CB4F532-3351-4AF8-8C09-181BD962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DB6"/>
    <w:pPr>
      <w:ind w:left="720"/>
      <w:contextualSpacing/>
    </w:pPr>
  </w:style>
  <w:style w:type="table" w:styleId="TableGrid">
    <w:name w:val="Table Grid"/>
    <w:basedOn w:val="TableNormal"/>
    <w:uiPriority w:val="39"/>
    <w:rsid w:val="005A4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96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6DD0E6173CE408F82DA1E693DFE5A" ma:contentTypeVersion="9" ma:contentTypeDescription="Create a new document." ma:contentTypeScope="" ma:versionID="652bbfbd855614e32777ce58800b50a4">
  <xsd:schema xmlns:xsd="http://www.w3.org/2001/XMLSchema" xmlns:xs="http://www.w3.org/2001/XMLSchema" xmlns:p="http://schemas.microsoft.com/office/2006/metadata/properties" xmlns:ns2="5aa8837a-6d83-4959-b457-f3ba1655eba0" targetNamespace="http://schemas.microsoft.com/office/2006/metadata/properties" ma:root="true" ma:fieldsID="f88fbac14147820962cc7ceec475eb4a" ns2:_="">
    <xsd:import namespace="5aa8837a-6d83-4959-b457-f3ba1655eba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a8837a-6d83-4959-b457-f3ba1655eb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A7D117-8CF3-4C29-8381-C9B67B8D7C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a8837a-6d83-4959-b457-f3ba1655eb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5BAF5F-2A6B-48EE-BC96-8DB052A0D9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3B5574-1010-4444-BBCD-416703980E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2</Pages>
  <Words>1546</Words>
  <Characters>881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iesbourg</dc:creator>
  <cp:keywords/>
  <dc:description/>
  <cp:lastModifiedBy>Emilie Diesbourg</cp:lastModifiedBy>
  <cp:revision>11</cp:revision>
  <dcterms:created xsi:type="dcterms:W3CDTF">2023-03-30T15:25:00Z</dcterms:created>
  <dcterms:modified xsi:type="dcterms:W3CDTF">2023-03-3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6DD0E6173CE408F82DA1E693DFE5A</vt:lpwstr>
  </property>
</Properties>
</file>